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EF7455" w14:textId="523C3796" w:rsidR="00A1555A" w:rsidRPr="00BE00EA" w:rsidRDefault="00A1555A" w:rsidP="00A1555A">
      <w:pPr>
        <w:jc w:val="center"/>
        <w:rPr>
          <w:b/>
          <w:sz w:val="40"/>
          <w:szCs w:val="40"/>
        </w:rPr>
      </w:pPr>
      <w:bookmarkStart w:id="0" w:name="_Hlk52441601"/>
      <w:r>
        <w:rPr>
          <w:b/>
          <w:sz w:val="40"/>
          <w:szCs w:val="40"/>
        </w:rPr>
        <w:t>ASSIGNMENT 03</w:t>
      </w:r>
    </w:p>
    <w:bookmarkEnd w:id="0"/>
    <w:p w14:paraId="174EC2BD" w14:textId="77777777" w:rsidR="00A1555A" w:rsidRPr="009844BB" w:rsidRDefault="00A1555A" w:rsidP="00A1555A">
      <w:pPr>
        <w:jc w:val="center"/>
        <w:rPr>
          <w:bCs/>
          <w:color w:val="808080" w:themeColor="background1" w:themeShade="80"/>
          <w:szCs w:val="24"/>
        </w:rPr>
      </w:pPr>
      <w:r>
        <w:rPr>
          <w:bCs/>
          <w:color w:val="808080" w:themeColor="background1" w:themeShade="80"/>
          <w:szCs w:val="24"/>
        </w:rPr>
        <w:t xml:space="preserve"> </w:t>
      </w:r>
    </w:p>
    <w:p w14:paraId="439188AE" w14:textId="77777777" w:rsidR="00A1555A" w:rsidRDefault="00A1555A" w:rsidP="00A1555A">
      <w:pPr>
        <w:pStyle w:val="Title"/>
        <w:rPr>
          <w:rStyle w:val="Strong"/>
        </w:rPr>
      </w:pPr>
    </w:p>
    <w:p w14:paraId="625EB9BB" w14:textId="77777777" w:rsidR="00A1555A" w:rsidRDefault="00A1555A" w:rsidP="00A1555A">
      <w:pPr>
        <w:pStyle w:val="Title"/>
        <w:rPr>
          <w:rStyle w:val="Strong"/>
        </w:rPr>
      </w:pPr>
    </w:p>
    <w:p w14:paraId="413541A5" w14:textId="30AC1838" w:rsidR="00A1555A" w:rsidRDefault="00A1555A" w:rsidP="00A1555A">
      <w:pPr>
        <w:pStyle w:val="Title"/>
        <w:rPr>
          <w:rStyle w:val="Strong"/>
        </w:rPr>
      </w:pPr>
      <w:r w:rsidRPr="00E056B9">
        <w:rPr>
          <w:rStyle w:val="Strong"/>
        </w:rPr>
        <w:t>COMSATS University</w:t>
      </w:r>
      <w:r w:rsidR="00501405">
        <w:rPr>
          <w:rStyle w:val="Strong"/>
        </w:rPr>
        <w:t xml:space="preserve"> </w:t>
      </w:r>
      <w:r w:rsidRPr="00E056B9">
        <w:rPr>
          <w:rStyle w:val="Strong"/>
        </w:rPr>
        <w:t>Islamabad</w:t>
      </w:r>
    </w:p>
    <w:p w14:paraId="332426E4" w14:textId="77777777" w:rsidR="00A1555A" w:rsidRPr="009844BB" w:rsidRDefault="00A1555A" w:rsidP="00A1555A">
      <w:pPr>
        <w:jc w:val="center"/>
        <w:rPr>
          <w:color w:val="808080" w:themeColor="background1" w:themeShade="80"/>
          <w:sz w:val="32"/>
          <w:szCs w:val="32"/>
        </w:rPr>
      </w:pPr>
      <w:r w:rsidRPr="009844BB">
        <w:rPr>
          <w:color w:val="808080" w:themeColor="background1" w:themeShade="80"/>
          <w:sz w:val="32"/>
          <w:szCs w:val="32"/>
        </w:rPr>
        <w:t>Sahiwal Campus</w:t>
      </w:r>
    </w:p>
    <w:p w14:paraId="0CF4CB67" w14:textId="77777777" w:rsidR="00A1555A" w:rsidRDefault="00A1555A" w:rsidP="00A1555A">
      <w:pPr>
        <w:jc w:val="center"/>
      </w:pPr>
    </w:p>
    <w:p w14:paraId="262BE857" w14:textId="77777777" w:rsidR="00A1555A" w:rsidRDefault="00A1555A" w:rsidP="00A1555A">
      <w:pPr>
        <w:jc w:val="center"/>
      </w:pPr>
    </w:p>
    <w:p w14:paraId="7D7D14BD" w14:textId="6C7CDCE1" w:rsidR="00A1555A" w:rsidRDefault="00A1555A" w:rsidP="00A1555A">
      <w:pPr>
        <w:jc w:val="center"/>
      </w:pPr>
    </w:p>
    <w:p w14:paraId="0D328736" w14:textId="6679C7DB" w:rsidR="00A1555A" w:rsidRDefault="00A1555A" w:rsidP="00A1555A">
      <w:pPr>
        <w:jc w:val="center"/>
      </w:pPr>
    </w:p>
    <w:p w14:paraId="42918D46" w14:textId="77777777" w:rsidR="00A1555A" w:rsidRDefault="00A1555A" w:rsidP="00A1555A">
      <w:pPr>
        <w:jc w:val="center"/>
      </w:pPr>
      <w:r>
        <w:rPr>
          <w:noProof/>
        </w:rPr>
        <w:drawing>
          <wp:inline distT="0" distB="0" distL="0" distR="0" wp14:anchorId="6557EF7D" wp14:editId="798B6AA5">
            <wp:extent cx="125730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64E57E95" w14:textId="77777777" w:rsidR="00A1555A" w:rsidRDefault="00A1555A" w:rsidP="00A1555A">
      <w:pPr>
        <w:jc w:val="center"/>
      </w:pPr>
    </w:p>
    <w:p w14:paraId="53361742" w14:textId="77777777" w:rsidR="00A1555A" w:rsidRDefault="00A1555A" w:rsidP="00A1555A">
      <w:pPr>
        <w:jc w:val="center"/>
      </w:pPr>
    </w:p>
    <w:p w14:paraId="5D2725DA" w14:textId="77777777" w:rsidR="00A1555A" w:rsidRDefault="00A1555A" w:rsidP="00A1555A">
      <w:pPr>
        <w:jc w:val="center"/>
      </w:pPr>
    </w:p>
    <w:p w14:paraId="41E40518" w14:textId="08A7E4EA" w:rsidR="00A1555A" w:rsidRPr="00323CBD" w:rsidRDefault="00A1555A" w:rsidP="00A1555A">
      <w:pPr>
        <w:jc w:val="center"/>
        <w:rPr>
          <w:b/>
          <w:bCs/>
          <w:i/>
          <w:iCs/>
          <w:sz w:val="32"/>
          <w:szCs w:val="32"/>
        </w:rPr>
      </w:pPr>
      <w:r w:rsidRPr="00323CBD">
        <w:rPr>
          <w:b/>
          <w:bCs/>
          <w:i/>
          <w:iCs/>
          <w:sz w:val="32"/>
          <w:szCs w:val="32"/>
        </w:rPr>
        <w:t>Usama Sarwar</w:t>
      </w:r>
    </w:p>
    <w:p w14:paraId="63A44EF2" w14:textId="77777777" w:rsidR="00A1555A" w:rsidRDefault="00A1555A" w:rsidP="00A1555A">
      <w:pPr>
        <w:jc w:val="center"/>
        <w:rPr>
          <w:sz w:val="28"/>
          <w:szCs w:val="28"/>
        </w:rPr>
      </w:pPr>
      <w:r w:rsidRPr="000A31EE">
        <w:rPr>
          <w:sz w:val="28"/>
          <w:szCs w:val="28"/>
        </w:rPr>
        <w:t>FA17-BS(CS)-090-B</w:t>
      </w:r>
    </w:p>
    <w:p w14:paraId="317582F7" w14:textId="77777777" w:rsidR="00A1555A" w:rsidRPr="000A31EE" w:rsidRDefault="00A1555A" w:rsidP="00A1555A">
      <w:pPr>
        <w:jc w:val="center"/>
        <w:rPr>
          <w:sz w:val="28"/>
          <w:szCs w:val="28"/>
        </w:rPr>
      </w:pPr>
    </w:p>
    <w:p w14:paraId="042E0A89" w14:textId="16C98974" w:rsidR="00A1555A" w:rsidRPr="00323CBD" w:rsidRDefault="00A1555A" w:rsidP="00A1555A">
      <w:pPr>
        <w:jc w:val="center"/>
        <w:rPr>
          <w:b/>
          <w:bCs/>
          <w:i/>
          <w:iCs/>
          <w:sz w:val="32"/>
          <w:szCs w:val="32"/>
        </w:rPr>
      </w:pPr>
      <w:r>
        <w:rPr>
          <w:b/>
          <w:bCs/>
          <w:i/>
          <w:iCs/>
          <w:sz w:val="32"/>
          <w:szCs w:val="32"/>
        </w:rPr>
        <w:t>Mr. Khalid Mehmood</w:t>
      </w:r>
    </w:p>
    <w:p w14:paraId="7556E436" w14:textId="6CAE5D42" w:rsidR="00A1555A" w:rsidRPr="000A31EE" w:rsidRDefault="00A1555A" w:rsidP="00A1555A">
      <w:pPr>
        <w:jc w:val="center"/>
        <w:rPr>
          <w:sz w:val="28"/>
          <w:szCs w:val="28"/>
        </w:rPr>
      </w:pPr>
      <w:r>
        <w:rPr>
          <w:sz w:val="28"/>
          <w:szCs w:val="28"/>
        </w:rPr>
        <w:t>Information Security</w:t>
      </w:r>
    </w:p>
    <w:p w14:paraId="217DDF89" w14:textId="77777777" w:rsidR="00A1555A" w:rsidRDefault="00A1555A" w:rsidP="00A1555A">
      <w:pPr>
        <w:jc w:val="center"/>
        <w:rPr>
          <w:sz w:val="28"/>
          <w:szCs w:val="28"/>
        </w:rPr>
      </w:pPr>
    </w:p>
    <w:p w14:paraId="74F53E3E" w14:textId="77777777" w:rsidR="00A1555A" w:rsidRPr="00E056B9" w:rsidRDefault="00A1555A" w:rsidP="00A1555A">
      <w:pPr>
        <w:jc w:val="center"/>
        <w:rPr>
          <w:sz w:val="28"/>
          <w:szCs w:val="28"/>
        </w:rPr>
      </w:pPr>
    </w:p>
    <w:p w14:paraId="7F61C88E" w14:textId="653072F4" w:rsidR="00A1555A" w:rsidRPr="00670203" w:rsidRDefault="00A1555A" w:rsidP="00A1555A">
      <w:pPr>
        <w:jc w:val="center"/>
        <w:rPr>
          <w:sz w:val="28"/>
          <w:szCs w:val="28"/>
        </w:rPr>
        <w:sectPr w:rsidR="00A1555A" w:rsidRPr="00670203" w:rsidSect="00501405">
          <w:headerReference w:type="default" r:id="rId8"/>
          <w:footerReference w:type="default" r:id="rId9"/>
          <w:footerReference w:type="first" r:id="rId10"/>
          <w:type w:val="continuous"/>
          <w:pgSz w:w="11906" w:h="16838" w:code="9"/>
          <w:pgMar w:top="1440" w:right="1440" w:bottom="1440" w:left="1440" w:header="720" w:footer="720" w:gutter="0"/>
          <w:pgBorders w:offsetFrom="page">
            <w:top w:val="single" w:sz="4" w:space="24" w:color="000000"/>
            <w:left w:val="single" w:sz="4" w:space="24" w:color="000000"/>
            <w:bottom w:val="single" w:sz="4" w:space="24" w:color="000000"/>
            <w:right w:val="single" w:sz="4" w:space="24" w:color="000000"/>
          </w:pgBorders>
          <w:pgNumType w:start="0"/>
          <w:cols w:space="720"/>
          <w:titlePg/>
          <w:docGrid w:linePitch="360"/>
        </w:sectPr>
      </w:pPr>
      <w:r>
        <w:rPr>
          <w:sz w:val="28"/>
          <w:szCs w:val="28"/>
        </w:rPr>
        <w:t>December 12, 2020</w:t>
      </w:r>
    </w:p>
    <w:p w14:paraId="370412F2" w14:textId="77777777" w:rsidR="00501405" w:rsidRDefault="00501405">
      <w:pPr>
        <w:widowControl/>
        <w:autoSpaceDE/>
        <w:autoSpaceDN/>
        <w:spacing w:after="160" w:line="259" w:lineRule="auto"/>
        <w:rPr>
          <w:b/>
          <w:bCs/>
          <w:sz w:val="32"/>
          <w:szCs w:val="32"/>
        </w:rPr>
      </w:pPr>
      <w:r>
        <w:rPr>
          <w:b/>
          <w:bCs/>
          <w:sz w:val="32"/>
          <w:szCs w:val="32"/>
        </w:rPr>
        <w:br w:type="page"/>
      </w:r>
    </w:p>
    <w:p w14:paraId="77CDE258" w14:textId="44CAE6C6" w:rsidR="00A1555A" w:rsidRPr="00A1555A" w:rsidRDefault="00A1555A" w:rsidP="00A1555A">
      <w:pPr>
        <w:widowControl/>
        <w:autoSpaceDE/>
        <w:autoSpaceDN/>
        <w:spacing w:after="160" w:line="259" w:lineRule="auto"/>
        <w:rPr>
          <w:b/>
          <w:bCs/>
          <w:sz w:val="32"/>
          <w:szCs w:val="32"/>
        </w:rPr>
      </w:pPr>
      <w:r w:rsidRPr="00A1555A">
        <w:rPr>
          <w:b/>
          <w:bCs/>
          <w:sz w:val="32"/>
          <w:szCs w:val="32"/>
        </w:rPr>
        <w:lastRenderedPageBreak/>
        <w:t>Question No # 01</w:t>
      </w:r>
    </w:p>
    <w:p w14:paraId="148DF380" w14:textId="1F6ED1DD" w:rsidR="00A1555A" w:rsidRDefault="00A1555A" w:rsidP="00A1555A">
      <w:pPr>
        <w:widowControl/>
        <w:autoSpaceDE/>
        <w:autoSpaceDN/>
        <w:spacing w:after="160" w:line="259" w:lineRule="auto"/>
        <w:rPr>
          <w:b/>
          <w:bCs/>
          <w:sz w:val="32"/>
          <w:szCs w:val="32"/>
        </w:rPr>
      </w:pPr>
      <w:r w:rsidRPr="00A1555A">
        <w:rPr>
          <w:b/>
          <w:bCs/>
          <w:sz w:val="32"/>
          <w:szCs w:val="32"/>
        </w:rPr>
        <w:t>Codes of Different Ciphers</w:t>
      </w:r>
    </w:p>
    <w:p w14:paraId="685B34F1" w14:textId="77777777" w:rsidR="00B32A50" w:rsidRPr="00B32A50" w:rsidRDefault="00B32A50" w:rsidP="00B32A50">
      <w:pPr>
        <w:rPr>
          <w:b/>
          <w:bCs/>
          <w:sz w:val="32"/>
          <w:szCs w:val="32"/>
        </w:rPr>
      </w:pPr>
      <w:r w:rsidRPr="00B32A50">
        <w:rPr>
          <w:b/>
          <w:bCs/>
          <w:sz w:val="32"/>
          <w:szCs w:val="32"/>
        </w:rPr>
        <w:t>Additive Cipher:</w:t>
      </w:r>
    </w:p>
    <w:p w14:paraId="1919A94F" w14:textId="4B86911F" w:rsidR="00B32A50" w:rsidRPr="00B32A50" w:rsidRDefault="00B32A50" w:rsidP="00B32A50">
      <w:pPr>
        <w:jc w:val="both"/>
        <w:rPr>
          <w:sz w:val="24"/>
          <w:szCs w:val="24"/>
        </w:rPr>
      </w:pPr>
      <w:r w:rsidRPr="00B32A50">
        <w:rPr>
          <w:sz w:val="24"/>
          <w:szCs w:val="24"/>
        </w:rPr>
        <w:t>The simplest monoalphabetic cipher is the additive cipher. This cipher is sometimes called a shift</w:t>
      </w:r>
      <w:r>
        <w:rPr>
          <w:sz w:val="24"/>
          <w:szCs w:val="24"/>
        </w:rPr>
        <w:t xml:space="preserve"> </w:t>
      </w:r>
      <w:r w:rsidRPr="00B32A50">
        <w:rPr>
          <w:sz w:val="24"/>
          <w:szCs w:val="24"/>
        </w:rPr>
        <w:t>cipher and sometimes a Caesar cipher, but the term additive cipher better reveals its mathematical</w:t>
      </w:r>
      <w:r>
        <w:rPr>
          <w:sz w:val="24"/>
          <w:szCs w:val="24"/>
        </w:rPr>
        <w:t xml:space="preserve"> </w:t>
      </w:r>
      <w:r w:rsidRPr="00B32A50">
        <w:rPr>
          <w:sz w:val="24"/>
          <w:szCs w:val="24"/>
        </w:rPr>
        <w:t>nature.</w:t>
      </w:r>
    </w:p>
    <w:p w14:paraId="0880FA7E" w14:textId="047A3B8A" w:rsidR="00B32A50" w:rsidRDefault="00B32A50" w:rsidP="00B32A50">
      <w:pPr>
        <w:rPr>
          <w:b/>
          <w:bCs/>
          <w:sz w:val="28"/>
          <w:szCs w:val="28"/>
        </w:rPr>
      </w:pPr>
      <w:r w:rsidRPr="00B32A50">
        <w:rPr>
          <w:b/>
          <w:bCs/>
          <w:sz w:val="28"/>
          <w:szCs w:val="28"/>
        </w:rPr>
        <w:t>Code:</w:t>
      </w:r>
    </w:p>
    <w:p w14:paraId="604AD879" w14:textId="77777777" w:rsidR="00B32A50" w:rsidRPr="00B32A50" w:rsidRDefault="00B32A50" w:rsidP="00B32A50">
      <w:pPr>
        <w:rPr>
          <w:b/>
          <w:bCs/>
          <w:sz w:val="28"/>
          <w:szCs w:val="28"/>
        </w:rPr>
      </w:pPr>
    </w:p>
    <w:p w14:paraId="57166F7D" w14:textId="77777777" w:rsidR="00B32A50" w:rsidRPr="00B32A50" w:rsidRDefault="00B32A50" w:rsidP="00B32A50">
      <w:pPr>
        <w:rPr>
          <w:sz w:val="24"/>
          <w:szCs w:val="24"/>
        </w:rPr>
      </w:pPr>
      <w:r w:rsidRPr="00B32A50">
        <w:rPr>
          <w:sz w:val="24"/>
          <w:szCs w:val="24"/>
        </w:rPr>
        <w:t xml:space="preserve">package </w:t>
      </w:r>
      <w:proofErr w:type="spellStart"/>
      <w:proofErr w:type="gramStart"/>
      <w:r w:rsidRPr="00B32A50">
        <w:rPr>
          <w:sz w:val="24"/>
          <w:szCs w:val="24"/>
        </w:rPr>
        <w:t>additive.cipher</w:t>
      </w:r>
      <w:proofErr w:type="spellEnd"/>
      <w:proofErr w:type="gramEnd"/>
      <w:r w:rsidRPr="00B32A50">
        <w:rPr>
          <w:sz w:val="24"/>
          <w:szCs w:val="24"/>
        </w:rPr>
        <w:t>;</w:t>
      </w:r>
    </w:p>
    <w:p w14:paraId="12C005B3" w14:textId="77777777" w:rsidR="00B32A50" w:rsidRPr="00B32A50" w:rsidRDefault="00B32A50" w:rsidP="00B32A50">
      <w:pPr>
        <w:rPr>
          <w:sz w:val="24"/>
          <w:szCs w:val="24"/>
        </w:rPr>
      </w:pPr>
      <w:r w:rsidRPr="00B32A50">
        <w:rPr>
          <w:sz w:val="24"/>
          <w:szCs w:val="24"/>
        </w:rPr>
        <w:t xml:space="preserve">import </w:t>
      </w:r>
      <w:proofErr w:type="spellStart"/>
      <w:r w:rsidRPr="00B32A50">
        <w:rPr>
          <w:sz w:val="24"/>
          <w:szCs w:val="24"/>
        </w:rPr>
        <w:t>java.util</w:t>
      </w:r>
      <w:proofErr w:type="spellEnd"/>
      <w:r w:rsidRPr="00B32A50">
        <w:rPr>
          <w:sz w:val="24"/>
          <w:szCs w:val="24"/>
        </w:rPr>
        <w:t>.*;</w:t>
      </w:r>
    </w:p>
    <w:p w14:paraId="6BA75E18" w14:textId="77777777" w:rsidR="00B32A50" w:rsidRPr="00B32A50" w:rsidRDefault="00B32A50" w:rsidP="00B32A50">
      <w:pPr>
        <w:rPr>
          <w:sz w:val="24"/>
          <w:szCs w:val="24"/>
        </w:rPr>
      </w:pPr>
      <w:r w:rsidRPr="00B32A50">
        <w:rPr>
          <w:sz w:val="24"/>
          <w:szCs w:val="24"/>
        </w:rPr>
        <w:t>/**</w:t>
      </w:r>
    </w:p>
    <w:p w14:paraId="0ED1B628" w14:textId="77777777" w:rsidR="00B32A50" w:rsidRPr="00B32A50" w:rsidRDefault="00B32A50" w:rsidP="00B32A50">
      <w:pPr>
        <w:rPr>
          <w:sz w:val="24"/>
          <w:szCs w:val="24"/>
        </w:rPr>
      </w:pPr>
      <w:r w:rsidRPr="00B32A50">
        <w:rPr>
          <w:sz w:val="24"/>
          <w:szCs w:val="24"/>
        </w:rPr>
        <w:t>*</w:t>
      </w:r>
    </w:p>
    <w:p w14:paraId="7A630AB4" w14:textId="77777777" w:rsidR="00B32A50" w:rsidRPr="00B32A50" w:rsidRDefault="00B32A50" w:rsidP="00B32A50">
      <w:pPr>
        <w:rPr>
          <w:sz w:val="24"/>
          <w:szCs w:val="24"/>
        </w:rPr>
      </w:pPr>
      <w:r w:rsidRPr="00B32A50">
        <w:rPr>
          <w:sz w:val="24"/>
          <w:szCs w:val="24"/>
        </w:rPr>
        <w:t>*/</w:t>
      </w:r>
    </w:p>
    <w:p w14:paraId="449E8244" w14:textId="77777777" w:rsidR="00B32A50" w:rsidRPr="00B32A50" w:rsidRDefault="00B32A50" w:rsidP="00B32A50">
      <w:pPr>
        <w:rPr>
          <w:sz w:val="24"/>
          <w:szCs w:val="24"/>
        </w:rPr>
      </w:pPr>
      <w:r w:rsidRPr="00B32A50">
        <w:rPr>
          <w:sz w:val="24"/>
          <w:szCs w:val="24"/>
        </w:rPr>
        <w:t xml:space="preserve">public class </w:t>
      </w:r>
      <w:proofErr w:type="spellStart"/>
      <w:r w:rsidRPr="00B32A50">
        <w:rPr>
          <w:sz w:val="24"/>
          <w:szCs w:val="24"/>
        </w:rPr>
        <w:t>AdditiveCipher</w:t>
      </w:r>
      <w:proofErr w:type="spellEnd"/>
      <w:r w:rsidRPr="00B32A50">
        <w:rPr>
          <w:sz w:val="24"/>
          <w:szCs w:val="24"/>
        </w:rPr>
        <w:t xml:space="preserve"> {</w:t>
      </w:r>
    </w:p>
    <w:p w14:paraId="0FF853AE" w14:textId="77777777" w:rsidR="00B32A50" w:rsidRPr="00B32A50" w:rsidRDefault="00B32A50" w:rsidP="00B32A50">
      <w:pPr>
        <w:rPr>
          <w:sz w:val="24"/>
          <w:szCs w:val="24"/>
        </w:rPr>
      </w:pPr>
      <w:r w:rsidRPr="00B32A50">
        <w:rPr>
          <w:sz w:val="24"/>
          <w:szCs w:val="24"/>
        </w:rPr>
        <w:t xml:space="preserve"> /**</w:t>
      </w:r>
    </w:p>
    <w:p w14:paraId="44AF000B" w14:textId="77777777" w:rsidR="00B32A50" w:rsidRPr="00B32A50" w:rsidRDefault="00B32A50" w:rsidP="00B32A50">
      <w:pPr>
        <w:rPr>
          <w:sz w:val="24"/>
          <w:szCs w:val="24"/>
        </w:rPr>
      </w:pPr>
      <w:r w:rsidRPr="00B32A50">
        <w:rPr>
          <w:sz w:val="24"/>
          <w:szCs w:val="24"/>
        </w:rPr>
        <w:t xml:space="preserve"> * @param </w:t>
      </w:r>
      <w:proofErr w:type="spellStart"/>
      <w:r w:rsidRPr="00B32A50">
        <w:rPr>
          <w:sz w:val="24"/>
          <w:szCs w:val="24"/>
        </w:rPr>
        <w:t>args</w:t>
      </w:r>
      <w:proofErr w:type="spellEnd"/>
      <w:r w:rsidRPr="00B32A50">
        <w:rPr>
          <w:sz w:val="24"/>
          <w:szCs w:val="24"/>
        </w:rPr>
        <w:t xml:space="preserve"> the command line arguments</w:t>
      </w:r>
    </w:p>
    <w:p w14:paraId="08A18AEE" w14:textId="77777777" w:rsidR="00B32A50" w:rsidRPr="00B32A50" w:rsidRDefault="00B32A50" w:rsidP="00B32A50">
      <w:pPr>
        <w:rPr>
          <w:sz w:val="24"/>
          <w:szCs w:val="24"/>
        </w:rPr>
      </w:pPr>
      <w:r w:rsidRPr="00B32A50">
        <w:rPr>
          <w:sz w:val="24"/>
          <w:szCs w:val="24"/>
        </w:rPr>
        <w:t xml:space="preserve"> */</w:t>
      </w:r>
    </w:p>
    <w:p w14:paraId="385B7346" w14:textId="77777777" w:rsidR="00B32A50" w:rsidRPr="00B32A50" w:rsidRDefault="00B32A50" w:rsidP="00B32A50">
      <w:pPr>
        <w:rPr>
          <w:sz w:val="24"/>
          <w:szCs w:val="24"/>
        </w:rPr>
      </w:pPr>
      <w:r w:rsidRPr="00B32A50">
        <w:rPr>
          <w:sz w:val="24"/>
          <w:szCs w:val="24"/>
        </w:rPr>
        <w:t xml:space="preserve"> public static void </w:t>
      </w:r>
      <w:proofErr w:type="gramStart"/>
      <w:r w:rsidRPr="00B32A50">
        <w:rPr>
          <w:sz w:val="24"/>
          <w:szCs w:val="24"/>
        </w:rPr>
        <w:t>main(</w:t>
      </w:r>
      <w:proofErr w:type="gramEnd"/>
      <w:r w:rsidRPr="00B32A50">
        <w:rPr>
          <w:sz w:val="24"/>
          <w:szCs w:val="24"/>
        </w:rPr>
        <w:t xml:space="preserve">String[] </w:t>
      </w:r>
      <w:proofErr w:type="spellStart"/>
      <w:r w:rsidRPr="00B32A50">
        <w:rPr>
          <w:sz w:val="24"/>
          <w:szCs w:val="24"/>
        </w:rPr>
        <w:t>args</w:t>
      </w:r>
      <w:proofErr w:type="spellEnd"/>
      <w:r w:rsidRPr="00B32A50">
        <w:rPr>
          <w:sz w:val="24"/>
          <w:szCs w:val="24"/>
        </w:rPr>
        <w:t>) {</w:t>
      </w:r>
    </w:p>
    <w:p w14:paraId="276221B8" w14:textId="77777777" w:rsidR="00B32A50" w:rsidRPr="00B32A50" w:rsidRDefault="00B32A50" w:rsidP="00B32A50">
      <w:pPr>
        <w:rPr>
          <w:sz w:val="24"/>
          <w:szCs w:val="24"/>
        </w:rPr>
      </w:pPr>
      <w:r w:rsidRPr="00B32A50">
        <w:rPr>
          <w:sz w:val="24"/>
          <w:szCs w:val="24"/>
        </w:rPr>
        <w:t xml:space="preserve"> // TODO code application logic here</w:t>
      </w:r>
    </w:p>
    <w:p w14:paraId="7AB448C9" w14:textId="77777777" w:rsidR="00B32A50" w:rsidRPr="00B32A50" w:rsidRDefault="00B32A50" w:rsidP="00B32A50">
      <w:pPr>
        <w:rPr>
          <w:sz w:val="24"/>
          <w:szCs w:val="24"/>
        </w:rPr>
      </w:pPr>
      <w:r w:rsidRPr="00B32A50">
        <w:rPr>
          <w:sz w:val="24"/>
          <w:szCs w:val="24"/>
        </w:rPr>
        <w:t xml:space="preserve"> Scanner </w:t>
      </w:r>
      <w:proofErr w:type="spellStart"/>
      <w:r w:rsidRPr="00B32A50">
        <w:rPr>
          <w:sz w:val="24"/>
          <w:szCs w:val="24"/>
        </w:rPr>
        <w:t>sc</w:t>
      </w:r>
      <w:proofErr w:type="spellEnd"/>
      <w:r w:rsidRPr="00B32A50">
        <w:rPr>
          <w:sz w:val="24"/>
          <w:szCs w:val="24"/>
        </w:rPr>
        <w:t xml:space="preserve"> = new </w:t>
      </w:r>
      <w:proofErr w:type="gramStart"/>
      <w:r w:rsidRPr="00B32A50">
        <w:rPr>
          <w:sz w:val="24"/>
          <w:szCs w:val="24"/>
        </w:rPr>
        <w:t>Scanner(</w:t>
      </w:r>
      <w:proofErr w:type="gramEnd"/>
      <w:r w:rsidRPr="00B32A50">
        <w:rPr>
          <w:sz w:val="24"/>
          <w:szCs w:val="24"/>
        </w:rPr>
        <w:t>System.in);</w:t>
      </w:r>
    </w:p>
    <w:p w14:paraId="71594904" w14:textId="77777777" w:rsidR="00B32A50" w:rsidRPr="00B32A50" w:rsidRDefault="00B32A50" w:rsidP="00B32A50">
      <w:pPr>
        <w:rPr>
          <w:sz w:val="24"/>
          <w:szCs w:val="24"/>
        </w:rPr>
      </w:pPr>
      <w:r w:rsidRPr="00B32A50">
        <w:rPr>
          <w:sz w:val="24"/>
          <w:szCs w:val="24"/>
        </w:rPr>
        <w:t xml:space="preserve"> </w:t>
      </w:r>
      <w:proofErr w:type="spellStart"/>
      <w:r w:rsidRPr="00B32A50">
        <w:rPr>
          <w:sz w:val="24"/>
          <w:szCs w:val="24"/>
        </w:rPr>
        <w:t>System.out.println</w:t>
      </w:r>
      <w:proofErr w:type="spellEnd"/>
      <w:r w:rsidRPr="00B32A50">
        <w:rPr>
          <w:sz w:val="24"/>
          <w:szCs w:val="24"/>
        </w:rPr>
        <w:t>(" Input the plaintext message here: ");</w:t>
      </w:r>
    </w:p>
    <w:p w14:paraId="0953245B" w14:textId="77777777" w:rsidR="00B32A50" w:rsidRPr="00B32A50" w:rsidRDefault="00B32A50" w:rsidP="00B32A50">
      <w:pPr>
        <w:rPr>
          <w:sz w:val="24"/>
          <w:szCs w:val="24"/>
        </w:rPr>
      </w:pPr>
      <w:r w:rsidRPr="00B32A50">
        <w:rPr>
          <w:sz w:val="24"/>
          <w:szCs w:val="24"/>
        </w:rPr>
        <w:t xml:space="preserve"> String plaintext = </w:t>
      </w:r>
      <w:proofErr w:type="spellStart"/>
      <w:proofErr w:type="gramStart"/>
      <w:r w:rsidRPr="00B32A50">
        <w:rPr>
          <w:sz w:val="24"/>
          <w:szCs w:val="24"/>
        </w:rPr>
        <w:t>sc.nextLine</w:t>
      </w:r>
      <w:proofErr w:type="spellEnd"/>
      <w:proofErr w:type="gramEnd"/>
      <w:r w:rsidRPr="00B32A50">
        <w:rPr>
          <w:sz w:val="24"/>
          <w:szCs w:val="24"/>
        </w:rPr>
        <w:t>();</w:t>
      </w:r>
    </w:p>
    <w:p w14:paraId="55A65AF3" w14:textId="77777777" w:rsidR="00B32A50" w:rsidRPr="00B32A50" w:rsidRDefault="00B32A50" w:rsidP="00B32A50">
      <w:pPr>
        <w:rPr>
          <w:sz w:val="24"/>
          <w:szCs w:val="24"/>
        </w:rPr>
      </w:pPr>
      <w:r w:rsidRPr="00B32A50">
        <w:rPr>
          <w:sz w:val="24"/>
          <w:szCs w:val="24"/>
        </w:rPr>
        <w:t xml:space="preserve"> </w:t>
      </w:r>
      <w:proofErr w:type="spellStart"/>
      <w:r w:rsidRPr="00B32A50">
        <w:rPr>
          <w:sz w:val="24"/>
          <w:szCs w:val="24"/>
        </w:rPr>
        <w:t>System.out.println</w:t>
      </w:r>
      <w:proofErr w:type="spellEnd"/>
      <w:r w:rsidRPr="00B32A50">
        <w:rPr>
          <w:sz w:val="24"/>
          <w:szCs w:val="24"/>
        </w:rPr>
        <w:t xml:space="preserve">(" Enter the value by which each character in the plaintext message gets </w:t>
      </w:r>
      <w:proofErr w:type="gramStart"/>
      <w:r w:rsidRPr="00B32A50">
        <w:rPr>
          <w:sz w:val="24"/>
          <w:szCs w:val="24"/>
        </w:rPr>
        <w:t>shifted :</w:t>
      </w:r>
      <w:proofErr w:type="gramEnd"/>
    </w:p>
    <w:p w14:paraId="69FBF657" w14:textId="77777777" w:rsidR="00B32A50" w:rsidRPr="00B32A50" w:rsidRDefault="00B32A50" w:rsidP="00B32A50">
      <w:pPr>
        <w:rPr>
          <w:sz w:val="24"/>
          <w:szCs w:val="24"/>
        </w:rPr>
      </w:pPr>
      <w:r w:rsidRPr="00B32A50">
        <w:rPr>
          <w:sz w:val="24"/>
          <w:szCs w:val="24"/>
        </w:rPr>
        <w:t>");</w:t>
      </w:r>
    </w:p>
    <w:p w14:paraId="02264E30" w14:textId="77777777" w:rsidR="00B32A50" w:rsidRPr="00B32A50" w:rsidRDefault="00B32A50" w:rsidP="00B32A50">
      <w:pPr>
        <w:rPr>
          <w:sz w:val="24"/>
          <w:szCs w:val="24"/>
        </w:rPr>
      </w:pPr>
      <w:r w:rsidRPr="00B32A50">
        <w:rPr>
          <w:sz w:val="24"/>
          <w:szCs w:val="24"/>
        </w:rPr>
        <w:t xml:space="preserve"> int shift = </w:t>
      </w:r>
      <w:proofErr w:type="spellStart"/>
      <w:proofErr w:type="gramStart"/>
      <w:r w:rsidRPr="00B32A50">
        <w:rPr>
          <w:sz w:val="24"/>
          <w:szCs w:val="24"/>
        </w:rPr>
        <w:t>sc.nextInt</w:t>
      </w:r>
      <w:proofErr w:type="spellEnd"/>
      <w:proofErr w:type="gramEnd"/>
      <w:r w:rsidRPr="00B32A50">
        <w:rPr>
          <w:sz w:val="24"/>
          <w:szCs w:val="24"/>
        </w:rPr>
        <w:t>();</w:t>
      </w:r>
    </w:p>
    <w:p w14:paraId="12922E1B" w14:textId="77777777" w:rsidR="00B32A50" w:rsidRPr="00B32A50" w:rsidRDefault="00B32A50" w:rsidP="00B32A50">
      <w:pPr>
        <w:rPr>
          <w:sz w:val="24"/>
          <w:szCs w:val="24"/>
        </w:rPr>
      </w:pPr>
      <w:r w:rsidRPr="00B32A50">
        <w:rPr>
          <w:sz w:val="24"/>
          <w:szCs w:val="24"/>
        </w:rPr>
        <w:t xml:space="preserve"> String ciphertext = "";</w:t>
      </w:r>
    </w:p>
    <w:p w14:paraId="0CFF6ACD" w14:textId="77777777" w:rsidR="00B32A50" w:rsidRPr="00B32A50" w:rsidRDefault="00B32A50" w:rsidP="00B32A50">
      <w:pPr>
        <w:rPr>
          <w:sz w:val="24"/>
          <w:szCs w:val="24"/>
        </w:rPr>
      </w:pPr>
      <w:r w:rsidRPr="00B32A50">
        <w:rPr>
          <w:sz w:val="24"/>
          <w:szCs w:val="24"/>
        </w:rPr>
        <w:t xml:space="preserve"> char alphabet;</w:t>
      </w:r>
    </w:p>
    <w:p w14:paraId="3DB0EC4D" w14:textId="77777777" w:rsidR="00B32A50" w:rsidRPr="00B32A50" w:rsidRDefault="00B32A50" w:rsidP="00B32A50">
      <w:pPr>
        <w:rPr>
          <w:sz w:val="24"/>
          <w:szCs w:val="24"/>
        </w:rPr>
      </w:pPr>
      <w:r w:rsidRPr="00B32A50">
        <w:rPr>
          <w:sz w:val="24"/>
          <w:szCs w:val="24"/>
        </w:rPr>
        <w:t xml:space="preserve"> </w:t>
      </w:r>
      <w:proofErr w:type="gramStart"/>
      <w:r w:rsidRPr="00B32A50">
        <w:rPr>
          <w:sz w:val="24"/>
          <w:szCs w:val="24"/>
        </w:rPr>
        <w:t>for(</w:t>
      </w:r>
      <w:proofErr w:type="gramEnd"/>
      <w:r w:rsidRPr="00B32A50">
        <w:rPr>
          <w:sz w:val="24"/>
          <w:szCs w:val="24"/>
        </w:rPr>
        <w:t xml:space="preserve">int </w:t>
      </w:r>
      <w:proofErr w:type="spellStart"/>
      <w:r w:rsidRPr="00B32A50">
        <w:rPr>
          <w:sz w:val="24"/>
          <w:szCs w:val="24"/>
        </w:rPr>
        <w:t>i</w:t>
      </w:r>
      <w:proofErr w:type="spellEnd"/>
      <w:r w:rsidRPr="00B32A50">
        <w:rPr>
          <w:sz w:val="24"/>
          <w:szCs w:val="24"/>
        </w:rPr>
        <w:t xml:space="preserve">=0; i &lt; </w:t>
      </w:r>
      <w:proofErr w:type="spellStart"/>
      <w:r w:rsidRPr="00B32A50">
        <w:rPr>
          <w:sz w:val="24"/>
          <w:szCs w:val="24"/>
        </w:rPr>
        <w:t>plaintext.length</w:t>
      </w:r>
      <w:proofErr w:type="spellEnd"/>
      <w:r w:rsidRPr="00B32A50">
        <w:rPr>
          <w:sz w:val="24"/>
          <w:szCs w:val="24"/>
        </w:rPr>
        <w:t>();</w:t>
      </w:r>
      <w:proofErr w:type="spellStart"/>
      <w:r w:rsidRPr="00B32A50">
        <w:rPr>
          <w:sz w:val="24"/>
          <w:szCs w:val="24"/>
        </w:rPr>
        <w:t>i</w:t>
      </w:r>
      <w:proofErr w:type="spellEnd"/>
      <w:r w:rsidRPr="00B32A50">
        <w:rPr>
          <w:sz w:val="24"/>
          <w:szCs w:val="24"/>
        </w:rPr>
        <w:t>++)</w:t>
      </w:r>
    </w:p>
    <w:p w14:paraId="476617CB" w14:textId="77777777" w:rsidR="00B32A50" w:rsidRPr="00B32A50" w:rsidRDefault="00B32A50" w:rsidP="00B32A50">
      <w:pPr>
        <w:rPr>
          <w:sz w:val="24"/>
          <w:szCs w:val="24"/>
        </w:rPr>
      </w:pPr>
      <w:r w:rsidRPr="00B32A50">
        <w:rPr>
          <w:sz w:val="24"/>
          <w:szCs w:val="24"/>
        </w:rPr>
        <w:t xml:space="preserve"> {</w:t>
      </w:r>
    </w:p>
    <w:p w14:paraId="32ABAE13" w14:textId="77777777" w:rsidR="00B32A50" w:rsidRPr="00B32A50" w:rsidRDefault="00B32A50" w:rsidP="00B32A50">
      <w:pPr>
        <w:rPr>
          <w:sz w:val="24"/>
          <w:szCs w:val="24"/>
        </w:rPr>
      </w:pPr>
      <w:r w:rsidRPr="00B32A50">
        <w:rPr>
          <w:sz w:val="24"/>
          <w:szCs w:val="24"/>
        </w:rPr>
        <w:t xml:space="preserve"> // Shift one character at a time</w:t>
      </w:r>
    </w:p>
    <w:p w14:paraId="7F41D4E2" w14:textId="77777777" w:rsidR="00B32A50" w:rsidRPr="00B32A50" w:rsidRDefault="00B32A50" w:rsidP="00B32A50">
      <w:pPr>
        <w:rPr>
          <w:sz w:val="24"/>
          <w:szCs w:val="24"/>
        </w:rPr>
      </w:pPr>
      <w:r w:rsidRPr="00B32A50">
        <w:rPr>
          <w:sz w:val="24"/>
          <w:szCs w:val="24"/>
        </w:rPr>
        <w:t xml:space="preserve"> alphabet = </w:t>
      </w:r>
      <w:proofErr w:type="spellStart"/>
      <w:proofErr w:type="gramStart"/>
      <w:r w:rsidRPr="00B32A50">
        <w:rPr>
          <w:sz w:val="24"/>
          <w:szCs w:val="24"/>
        </w:rPr>
        <w:t>plaintext.charAt</w:t>
      </w:r>
      <w:proofErr w:type="spellEnd"/>
      <w:proofErr w:type="gramEnd"/>
      <w:r w:rsidRPr="00B32A50">
        <w:rPr>
          <w:sz w:val="24"/>
          <w:szCs w:val="24"/>
        </w:rPr>
        <w:t>(</w:t>
      </w:r>
      <w:proofErr w:type="spellStart"/>
      <w:r w:rsidRPr="00B32A50">
        <w:rPr>
          <w:sz w:val="24"/>
          <w:szCs w:val="24"/>
        </w:rPr>
        <w:t>i</w:t>
      </w:r>
      <w:proofErr w:type="spellEnd"/>
      <w:r w:rsidRPr="00B32A50">
        <w:rPr>
          <w:sz w:val="24"/>
          <w:szCs w:val="24"/>
        </w:rPr>
        <w:t>);</w:t>
      </w:r>
    </w:p>
    <w:p w14:paraId="1B90D4F8" w14:textId="77777777" w:rsidR="00B32A50" w:rsidRPr="00B32A50" w:rsidRDefault="00B32A50" w:rsidP="00B32A50">
      <w:pPr>
        <w:rPr>
          <w:sz w:val="24"/>
          <w:szCs w:val="24"/>
        </w:rPr>
      </w:pPr>
    </w:p>
    <w:p w14:paraId="1E46F31B" w14:textId="77777777" w:rsidR="00B32A50" w:rsidRPr="00B32A50" w:rsidRDefault="00B32A50" w:rsidP="00B32A50">
      <w:pPr>
        <w:rPr>
          <w:sz w:val="24"/>
          <w:szCs w:val="24"/>
        </w:rPr>
      </w:pPr>
      <w:r w:rsidRPr="00B32A50">
        <w:rPr>
          <w:sz w:val="24"/>
          <w:szCs w:val="24"/>
        </w:rPr>
        <w:t xml:space="preserve"> // if alphabet lies between a and z</w:t>
      </w:r>
    </w:p>
    <w:p w14:paraId="22E91173" w14:textId="77777777" w:rsidR="00B32A50" w:rsidRPr="00B32A50" w:rsidRDefault="00B32A50" w:rsidP="00B32A50">
      <w:pPr>
        <w:rPr>
          <w:sz w:val="24"/>
          <w:szCs w:val="24"/>
        </w:rPr>
      </w:pPr>
      <w:r w:rsidRPr="00B32A50">
        <w:rPr>
          <w:sz w:val="24"/>
          <w:szCs w:val="24"/>
        </w:rPr>
        <w:t xml:space="preserve"> </w:t>
      </w:r>
      <w:proofErr w:type="gramStart"/>
      <w:r w:rsidRPr="00B32A50">
        <w:rPr>
          <w:sz w:val="24"/>
          <w:szCs w:val="24"/>
        </w:rPr>
        <w:t>if(</w:t>
      </w:r>
      <w:proofErr w:type="gramEnd"/>
      <w:r w:rsidRPr="00B32A50">
        <w:rPr>
          <w:sz w:val="24"/>
          <w:szCs w:val="24"/>
        </w:rPr>
        <w:t>alphabet &gt;= 'a' &amp;&amp; alphabet &lt;= 'z')</w:t>
      </w:r>
    </w:p>
    <w:p w14:paraId="624F3CEC" w14:textId="77777777" w:rsidR="00B32A50" w:rsidRPr="00B32A50" w:rsidRDefault="00B32A50" w:rsidP="00B32A50">
      <w:pPr>
        <w:rPr>
          <w:sz w:val="24"/>
          <w:szCs w:val="24"/>
        </w:rPr>
      </w:pPr>
      <w:r w:rsidRPr="00B32A50">
        <w:rPr>
          <w:sz w:val="24"/>
          <w:szCs w:val="24"/>
        </w:rPr>
        <w:t xml:space="preserve"> {</w:t>
      </w:r>
    </w:p>
    <w:p w14:paraId="14E102E7" w14:textId="77777777" w:rsidR="00B32A50" w:rsidRPr="00B32A50" w:rsidRDefault="00B32A50" w:rsidP="00B32A50">
      <w:pPr>
        <w:rPr>
          <w:sz w:val="24"/>
          <w:szCs w:val="24"/>
        </w:rPr>
      </w:pPr>
      <w:r w:rsidRPr="00B32A50">
        <w:rPr>
          <w:sz w:val="24"/>
          <w:szCs w:val="24"/>
        </w:rPr>
        <w:t xml:space="preserve"> // shift alphabet</w:t>
      </w:r>
    </w:p>
    <w:p w14:paraId="1739113E" w14:textId="77777777" w:rsidR="00B32A50" w:rsidRPr="00B32A50" w:rsidRDefault="00B32A50" w:rsidP="00B32A50">
      <w:pPr>
        <w:rPr>
          <w:sz w:val="24"/>
          <w:szCs w:val="24"/>
        </w:rPr>
      </w:pPr>
      <w:r w:rsidRPr="00B32A50">
        <w:rPr>
          <w:sz w:val="24"/>
          <w:szCs w:val="24"/>
        </w:rPr>
        <w:t xml:space="preserve"> alphabet = (char) (alphabet + shift);</w:t>
      </w:r>
    </w:p>
    <w:p w14:paraId="03572948" w14:textId="77777777" w:rsidR="00B32A50" w:rsidRPr="00B32A50" w:rsidRDefault="00B32A50" w:rsidP="00B32A50">
      <w:pPr>
        <w:rPr>
          <w:sz w:val="24"/>
          <w:szCs w:val="24"/>
        </w:rPr>
      </w:pPr>
      <w:r w:rsidRPr="00B32A50">
        <w:rPr>
          <w:sz w:val="24"/>
          <w:szCs w:val="24"/>
        </w:rPr>
        <w:t xml:space="preserve"> // if shift alphabet greater than 'z'</w:t>
      </w:r>
    </w:p>
    <w:p w14:paraId="41D753A6" w14:textId="77777777" w:rsidR="00B32A50" w:rsidRPr="00B32A50" w:rsidRDefault="00B32A50" w:rsidP="00B32A50">
      <w:pPr>
        <w:rPr>
          <w:sz w:val="24"/>
          <w:szCs w:val="24"/>
        </w:rPr>
      </w:pPr>
      <w:r w:rsidRPr="00B32A50">
        <w:rPr>
          <w:sz w:val="24"/>
          <w:szCs w:val="24"/>
        </w:rPr>
        <w:t xml:space="preserve"> </w:t>
      </w:r>
      <w:proofErr w:type="gramStart"/>
      <w:r w:rsidRPr="00B32A50">
        <w:rPr>
          <w:sz w:val="24"/>
          <w:szCs w:val="24"/>
        </w:rPr>
        <w:t>if(</w:t>
      </w:r>
      <w:proofErr w:type="gramEnd"/>
      <w:r w:rsidRPr="00B32A50">
        <w:rPr>
          <w:sz w:val="24"/>
          <w:szCs w:val="24"/>
        </w:rPr>
        <w:t>alphabet &gt; 'z') {</w:t>
      </w:r>
    </w:p>
    <w:p w14:paraId="7CB0CC63" w14:textId="77777777" w:rsidR="00B32A50" w:rsidRPr="00B32A50" w:rsidRDefault="00B32A50" w:rsidP="00B32A50">
      <w:pPr>
        <w:rPr>
          <w:sz w:val="24"/>
          <w:szCs w:val="24"/>
        </w:rPr>
      </w:pPr>
      <w:r w:rsidRPr="00B32A50">
        <w:rPr>
          <w:sz w:val="24"/>
          <w:szCs w:val="24"/>
        </w:rPr>
        <w:t xml:space="preserve"> // </w:t>
      </w:r>
      <w:proofErr w:type="spellStart"/>
      <w:r w:rsidRPr="00B32A50">
        <w:rPr>
          <w:sz w:val="24"/>
          <w:szCs w:val="24"/>
        </w:rPr>
        <w:t>reshift</w:t>
      </w:r>
      <w:proofErr w:type="spellEnd"/>
      <w:r w:rsidRPr="00B32A50">
        <w:rPr>
          <w:sz w:val="24"/>
          <w:szCs w:val="24"/>
        </w:rPr>
        <w:t xml:space="preserve"> to starting position</w:t>
      </w:r>
    </w:p>
    <w:p w14:paraId="259DDDF0" w14:textId="77777777" w:rsidR="00B32A50" w:rsidRPr="00B32A50" w:rsidRDefault="00B32A50" w:rsidP="00B32A50">
      <w:pPr>
        <w:rPr>
          <w:sz w:val="24"/>
          <w:szCs w:val="24"/>
        </w:rPr>
      </w:pPr>
      <w:r w:rsidRPr="00B32A50">
        <w:rPr>
          <w:sz w:val="24"/>
          <w:szCs w:val="24"/>
        </w:rPr>
        <w:t xml:space="preserve"> alphabet = (char) (alphabet+'a'-'z'-1);</w:t>
      </w:r>
    </w:p>
    <w:p w14:paraId="34581049" w14:textId="77777777" w:rsidR="00B32A50" w:rsidRPr="00B32A50" w:rsidRDefault="00B32A50" w:rsidP="00B32A50">
      <w:pPr>
        <w:rPr>
          <w:sz w:val="24"/>
          <w:szCs w:val="24"/>
        </w:rPr>
      </w:pPr>
      <w:r w:rsidRPr="00B32A50">
        <w:rPr>
          <w:sz w:val="24"/>
          <w:szCs w:val="24"/>
        </w:rPr>
        <w:t xml:space="preserve"> }</w:t>
      </w:r>
    </w:p>
    <w:p w14:paraId="3175A107" w14:textId="77777777" w:rsidR="00B32A50" w:rsidRPr="00B32A50" w:rsidRDefault="00B32A50" w:rsidP="00B32A50">
      <w:pPr>
        <w:rPr>
          <w:sz w:val="24"/>
          <w:szCs w:val="24"/>
        </w:rPr>
      </w:pPr>
      <w:r w:rsidRPr="00B32A50">
        <w:rPr>
          <w:sz w:val="24"/>
          <w:szCs w:val="24"/>
        </w:rPr>
        <w:t xml:space="preserve"> ciphertext = ciphertext + alphabet;</w:t>
      </w:r>
    </w:p>
    <w:p w14:paraId="08AF6196" w14:textId="77777777" w:rsidR="00B32A50" w:rsidRPr="00B32A50" w:rsidRDefault="00B32A50" w:rsidP="00B32A50">
      <w:pPr>
        <w:rPr>
          <w:sz w:val="24"/>
          <w:szCs w:val="24"/>
        </w:rPr>
      </w:pPr>
      <w:r w:rsidRPr="00B32A50">
        <w:rPr>
          <w:sz w:val="24"/>
          <w:szCs w:val="24"/>
        </w:rPr>
        <w:t xml:space="preserve"> }</w:t>
      </w:r>
    </w:p>
    <w:p w14:paraId="4B3F7B60" w14:textId="77777777" w:rsidR="00B32A50" w:rsidRPr="00B32A50" w:rsidRDefault="00B32A50" w:rsidP="00B32A50">
      <w:pPr>
        <w:rPr>
          <w:sz w:val="24"/>
          <w:szCs w:val="24"/>
        </w:rPr>
      </w:pPr>
      <w:r w:rsidRPr="00B32A50">
        <w:rPr>
          <w:sz w:val="24"/>
          <w:szCs w:val="24"/>
        </w:rPr>
        <w:t xml:space="preserve"> // if alphabet lies between '</w:t>
      </w:r>
      <w:proofErr w:type="spellStart"/>
      <w:r w:rsidRPr="00B32A50">
        <w:rPr>
          <w:sz w:val="24"/>
          <w:szCs w:val="24"/>
        </w:rPr>
        <w:t>A'and</w:t>
      </w:r>
      <w:proofErr w:type="spellEnd"/>
      <w:r w:rsidRPr="00B32A50">
        <w:rPr>
          <w:sz w:val="24"/>
          <w:szCs w:val="24"/>
        </w:rPr>
        <w:t xml:space="preserve"> 'Z'</w:t>
      </w:r>
    </w:p>
    <w:p w14:paraId="5D6D0171" w14:textId="77777777" w:rsidR="00B32A50" w:rsidRPr="00B32A50" w:rsidRDefault="00B32A50" w:rsidP="00B32A50">
      <w:pPr>
        <w:rPr>
          <w:sz w:val="24"/>
          <w:szCs w:val="24"/>
        </w:rPr>
      </w:pPr>
      <w:r w:rsidRPr="00B32A50">
        <w:rPr>
          <w:sz w:val="24"/>
          <w:szCs w:val="24"/>
        </w:rPr>
        <w:t xml:space="preserve"> else </w:t>
      </w:r>
      <w:proofErr w:type="gramStart"/>
      <w:r w:rsidRPr="00B32A50">
        <w:rPr>
          <w:sz w:val="24"/>
          <w:szCs w:val="24"/>
        </w:rPr>
        <w:t>if(</w:t>
      </w:r>
      <w:proofErr w:type="gramEnd"/>
      <w:r w:rsidRPr="00B32A50">
        <w:rPr>
          <w:sz w:val="24"/>
          <w:szCs w:val="24"/>
        </w:rPr>
        <w:t>alphabet &gt;= 'A' &amp;&amp; alphabet &lt;= 'Z') {</w:t>
      </w:r>
    </w:p>
    <w:p w14:paraId="76ACAED9" w14:textId="4E51772D" w:rsidR="00B32A50" w:rsidRPr="00B32A50" w:rsidRDefault="00B32A50" w:rsidP="00B32A50">
      <w:pPr>
        <w:rPr>
          <w:sz w:val="24"/>
          <w:szCs w:val="24"/>
        </w:rPr>
      </w:pPr>
      <w:r w:rsidRPr="00B32A50">
        <w:rPr>
          <w:sz w:val="24"/>
          <w:szCs w:val="24"/>
        </w:rPr>
        <w:t>alphabet = (char) (alphabet + shift);</w:t>
      </w:r>
    </w:p>
    <w:p w14:paraId="098C1C09" w14:textId="1615685D" w:rsidR="00B32A50" w:rsidRPr="00B32A50" w:rsidRDefault="00B32A50" w:rsidP="00B32A50">
      <w:pPr>
        <w:rPr>
          <w:sz w:val="24"/>
          <w:szCs w:val="24"/>
        </w:rPr>
      </w:pPr>
      <w:proofErr w:type="gramStart"/>
      <w:r w:rsidRPr="00B32A50">
        <w:rPr>
          <w:sz w:val="24"/>
          <w:szCs w:val="24"/>
        </w:rPr>
        <w:t>if(</w:t>
      </w:r>
      <w:proofErr w:type="gramEnd"/>
      <w:r w:rsidRPr="00B32A50">
        <w:rPr>
          <w:sz w:val="24"/>
          <w:szCs w:val="24"/>
        </w:rPr>
        <w:t>alphabet &gt; 'Z') {</w:t>
      </w:r>
    </w:p>
    <w:p w14:paraId="5F1C3DB0" w14:textId="77777777" w:rsidR="00B32A50" w:rsidRPr="00B32A50" w:rsidRDefault="00B32A50" w:rsidP="00B32A50">
      <w:pPr>
        <w:rPr>
          <w:sz w:val="24"/>
          <w:szCs w:val="24"/>
        </w:rPr>
      </w:pPr>
      <w:r w:rsidRPr="00B32A50">
        <w:rPr>
          <w:sz w:val="24"/>
          <w:szCs w:val="24"/>
        </w:rPr>
        <w:lastRenderedPageBreak/>
        <w:t xml:space="preserve"> //</w:t>
      </w:r>
      <w:proofErr w:type="spellStart"/>
      <w:r w:rsidRPr="00B32A50">
        <w:rPr>
          <w:sz w:val="24"/>
          <w:szCs w:val="24"/>
        </w:rPr>
        <w:t>reshift</w:t>
      </w:r>
      <w:proofErr w:type="spellEnd"/>
      <w:r w:rsidRPr="00B32A50">
        <w:rPr>
          <w:sz w:val="24"/>
          <w:szCs w:val="24"/>
        </w:rPr>
        <w:t xml:space="preserve"> to starting position</w:t>
      </w:r>
    </w:p>
    <w:p w14:paraId="59778086" w14:textId="77777777" w:rsidR="00B32A50" w:rsidRPr="00B32A50" w:rsidRDefault="00B32A50" w:rsidP="00B32A50">
      <w:pPr>
        <w:rPr>
          <w:sz w:val="24"/>
          <w:szCs w:val="24"/>
        </w:rPr>
      </w:pPr>
      <w:r w:rsidRPr="00B32A50">
        <w:rPr>
          <w:sz w:val="24"/>
          <w:szCs w:val="24"/>
        </w:rPr>
        <w:t xml:space="preserve"> alphabet = (char) (alphabet+'A'-'Z'-1);</w:t>
      </w:r>
    </w:p>
    <w:p w14:paraId="588A6A9F" w14:textId="77777777" w:rsidR="00B32A50" w:rsidRPr="00B32A50" w:rsidRDefault="00B32A50" w:rsidP="00B32A50">
      <w:pPr>
        <w:rPr>
          <w:sz w:val="24"/>
          <w:szCs w:val="24"/>
        </w:rPr>
      </w:pPr>
      <w:r w:rsidRPr="00B32A50">
        <w:rPr>
          <w:sz w:val="24"/>
          <w:szCs w:val="24"/>
        </w:rPr>
        <w:t xml:space="preserve"> }</w:t>
      </w:r>
    </w:p>
    <w:p w14:paraId="51293CB6" w14:textId="77777777" w:rsidR="00B32A50" w:rsidRPr="00B32A50" w:rsidRDefault="00B32A50" w:rsidP="00B32A50">
      <w:pPr>
        <w:rPr>
          <w:sz w:val="24"/>
          <w:szCs w:val="24"/>
        </w:rPr>
      </w:pPr>
      <w:r w:rsidRPr="00B32A50">
        <w:rPr>
          <w:sz w:val="24"/>
          <w:szCs w:val="24"/>
        </w:rPr>
        <w:t xml:space="preserve"> ciphertext = ciphertext + alphabet;</w:t>
      </w:r>
    </w:p>
    <w:p w14:paraId="360B01FC" w14:textId="77777777" w:rsidR="00B32A50" w:rsidRPr="00B32A50" w:rsidRDefault="00B32A50" w:rsidP="00B32A50">
      <w:pPr>
        <w:rPr>
          <w:sz w:val="24"/>
          <w:szCs w:val="24"/>
        </w:rPr>
      </w:pPr>
      <w:r w:rsidRPr="00B32A50">
        <w:rPr>
          <w:sz w:val="24"/>
          <w:szCs w:val="24"/>
        </w:rPr>
        <w:t xml:space="preserve"> }</w:t>
      </w:r>
    </w:p>
    <w:p w14:paraId="5F5801A7" w14:textId="77777777" w:rsidR="00B32A50" w:rsidRPr="00B32A50" w:rsidRDefault="00B32A50" w:rsidP="00B32A50">
      <w:pPr>
        <w:rPr>
          <w:sz w:val="24"/>
          <w:szCs w:val="24"/>
        </w:rPr>
      </w:pPr>
      <w:r w:rsidRPr="00B32A50">
        <w:rPr>
          <w:sz w:val="24"/>
          <w:szCs w:val="24"/>
        </w:rPr>
        <w:t xml:space="preserve"> else {</w:t>
      </w:r>
    </w:p>
    <w:p w14:paraId="4E444D17" w14:textId="77777777" w:rsidR="00B32A50" w:rsidRPr="00B32A50" w:rsidRDefault="00B32A50" w:rsidP="00B32A50">
      <w:pPr>
        <w:rPr>
          <w:sz w:val="24"/>
          <w:szCs w:val="24"/>
        </w:rPr>
      </w:pPr>
      <w:r w:rsidRPr="00B32A50">
        <w:rPr>
          <w:sz w:val="24"/>
          <w:szCs w:val="24"/>
        </w:rPr>
        <w:t xml:space="preserve"> ciphertext = ciphertext + alphabet;</w:t>
      </w:r>
    </w:p>
    <w:p w14:paraId="2D4E5B00" w14:textId="77777777" w:rsidR="00B32A50" w:rsidRPr="00B32A50" w:rsidRDefault="00B32A50" w:rsidP="00B32A50">
      <w:pPr>
        <w:rPr>
          <w:sz w:val="24"/>
          <w:szCs w:val="24"/>
        </w:rPr>
      </w:pPr>
      <w:r w:rsidRPr="00B32A50">
        <w:rPr>
          <w:sz w:val="24"/>
          <w:szCs w:val="24"/>
        </w:rPr>
        <w:t xml:space="preserve"> }</w:t>
      </w:r>
    </w:p>
    <w:p w14:paraId="1A56F9C5" w14:textId="2655C673" w:rsidR="00A1555A" w:rsidRDefault="00B32A50" w:rsidP="00B32A50">
      <w:pPr>
        <w:rPr>
          <w:sz w:val="24"/>
          <w:szCs w:val="24"/>
        </w:rPr>
      </w:pPr>
      <w:r w:rsidRPr="00B32A50">
        <w:rPr>
          <w:sz w:val="24"/>
          <w:szCs w:val="24"/>
        </w:rPr>
        <w:t xml:space="preserve"> }</w:t>
      </w:r>
    </w:p>
    <w:p w14:paraId="6ABD7B6A" w14:textId="77777777" w:rsidR="00B32A50" w:rsidRPr="00B32A50" w:rsidRDefault="00B32A50" w:rsidP="00B32A50">
      <w:pPr>
        <w:rPr>
          <w:sz w:val="24"/>
          <w:szCs w:val="24"/>
        </w:rPr>
      </w:pPr>
      <w:proofErr w:type="spellStart"/>
      <w:r w:rsidRPr="00B32A50">
        <w:rPr>
          <w:sz w:val="24"/>
          <w:szCs w:val="24"/>
        </w:rPr>
        <w:t>System.out.println</w:t>
      </w:r>
      <w:proofErr w:type="spellEnd"/>
      <w:r w:rsidRPr="00B32A50">
        <w:rPr>
          <w:sz w:val="24"/>
          <w:szCs w:val="24"/>
        </w:rPr>
        <w:t xml:space="preserve">(" </w:t>
      </w:r>
      <w:proofErr w:type="gramStart"/>
      <w:r w:rsidRPr="00B32A50">
        <w:rPr>
          <w:sz w:val="24"/>
          <w:szCs w:val="24"/>
        </w:rPr>
        <w:t>ciphertext :</w:t>
      </w:r>
      <w:proofErr w:type="gramEnd"/>
      <w:r w:rsidRPr="00B32A50">
        <w:rPr>
          <w:sz w:val="24"/>
          <w:szCs w:val="24"/>
        </w:rPr>
        <w:t xml:space="preserve"> " + ciphertext);</w:t>
      </w:r>
    </w:p>
    <w:p w14:paraId="02347BFC" w14:textId="77777777" w:rsidR="00B32A50" w:rsidRPr="00B32A50" w:rsidRDefault="00B32A50" w:rsidP="00B32A50">
      <w:pPr>
        <w:rPr>
          <w:sz w:val="24"/>
          <w:szCs w:val="24"/>
        </w:rPr>
      </w:pPr>
      <w:r w:rsidRPr="00B32A50">
        <w:rPr>
          <w:sz w:val="24"/>
          <w:szCs w:val="24"/>
        </w:rPr>
        <w:t xml:space="preserve"> </w:t>
      </w:r>
      <w:proofErr w:type="spellStart"/>
      <w:r w:rsidRPr="00B32A50">
        <w:rPr>
          <w:sz w:val="24"/>
          <w:szCs w:val="24"/>
        </w:rPr>
        <w:t>System.out.println</w:t>
      </w:r>
      <w:proofErr w:type="spellEnd"/>
      <w:r w:rsidRPr="00B32A50">
        <w:rPr>
          <w:sz w:val="24"/>
          <w:szCs w:val="24"/>
        </w:rPr>
        <w:t xml:space="preserve">("The decrypted cipher </w:t>
      </w:r>
      <w:proofErr w:type="gramStart"/>
      <w:r w:rsidRPr="00B32A50">
        <w:rPr>
          <w:sz w:val="24"/>
          <w:szCs w:val="24"/>
        </w:rPr>
        <w:t>is :</w:t>
      </w:r>
      <w:proofErr w:type="gramEnd"/>
      <w:r w:rsidRPr="00B32A50">
        <w:rPr>
          <w:sz w:val="24"/>
          <w:szCs w:val="24"/>
        </w:rPr>
        <w:t xml:space="preserve"> "+ plaintext);</w:t>
      </w:r>
    </w:p>
    <w:p w14:paraId="32852A4B" w14:textId="77777777" w:rsidR="00B32A50" w:rsidRPr="00B32A50" w:rsidRDefault="00B32A50" w:rsidP="00B32A50">
      <w:pPr>
        <w:rPr>
          <w:sz w:val="24"/>
          <w:szCs w:val="24"/>
        </w:rPr>
      </w:pPr>
      <w:r w:rsidRPr="00B32A50">
        <w:rPr>
          <w:sz w:val="24"/>
          <w:szCs w:val="24"/>
        </w:rPr>
        <w:t xml:space="preserve"> }</w:t>
      </w:r>
    </w:p>
    <w:p w14:paraId="43AB0018" w14:textId="5799805B" w:rsidR="00B32A50" w:rsidRDefault="00B32A50" w:rsidP="00B32A50">
      <w:pPr>
        <w:rPr>
          <w:sz w:val="24"/>
          <w:szCs w:val="24"/>
        </w:rPr>
      </w:pPr>
      <w:r w:rsidRPr="00B32A50">
        <w:rPr>
          <w:sz w:val="24"/>
          <w:szCs w:val="24"/>
        </w:rPr>
        <w:t>}</w:t>
      </w:r>
    </w:p>
    <w:p w14:paraId="36DDFD93" w14:textId="7D55B40F" w:rsidR="00B32A50" w:rsidRDefault="00B32A50" w:rsidP="00B32A50">
      <w:pPr>
        <w:rPr>
          <w:sz w:val="24"/>
          <w:szCs w:val="24"/>
        </w:rPr>
      </w:pPr>
    </w:p>
    <w:p w14:paraId="5BE9A479" w14:textId="3FF3F170" w:rsidR="00B32A50" w:rsidRDefault="00B32A50" w:rsidP="00B32A50">
      <w:pPr>
        <w:rPr>
          <w:b/>
          <w:bCs/>
          <w:sz w:val="32"/>
          <w:szCs w:val="32"/>
        </w:rPr>
      </w:pPr>
      <w:r w:rsidRPr="00B32A50">
        <w:rPr>
          <w:b/>
          <w:bCs/>
          <w:sz w:val="32"/>
          <w:szCs w:val="32"/>
        </w:rPr>
        <w:t>Output</w:t>
      </w:r>
    </w:p>
    <w:p w14:paraId="0C823C1E" w14:textId="2C866A56" w:rsidR="00B32A50" w:rsidRDefault="00B32A50" w:rsidP="00B32A50">
      <w:pPr>
        <w:rPr>
          <w:b/>
          <w:bCs/>
          <w:sz w:val="32"/>
          <w:szCs w:val="32"/>
        </w:rPr>
      </w:pPr>
      <w:r>
        <w:rPr>
          <w:noProof/>
        </w:rPr>
        <w:drawing>
          <wp:inline distT="0" distB="0" distL="0" distR="0" wp14:anchorId="55B0DB88" wp14:editId="00821625">
            <wp:extent cx="5551949" cy="1860697"/>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9960" cy="1873436"/>
                    </a:xfrm>
                    <a:prstGeom prst="rect">
                      <a:avLst/>
                    </a:prstGeom>
                  </pic:spPr>
                </pic:pic>
              </a:graphicData>
            </a:graphic>
          </wp:inline>
        </w:drawing>
      </w:r>
    </w:p>
    <w:p w14:paraId="3BAA2AC7" w14:textId="0A37DD5A" w:rsidR="001A1729" w:rsidRDefault="001A1729" w:rsidP="00B32A50">
      <w:pPr>
        <w:rPr>
          <w:b/>
          <w:bCs/>
          <w:sz w:val="32"/>
          <w:szCs w:val="32"/>
        </w:rPr>
      </w:pPr>
    </w:p>
    <w:p w14:paraId="10CB3A28" w14:textId="77777777" w:rsidR="001A1729" w:rsidRPr="001A1729" w:rsidRDefault="001A1729" w:rsidP="001A1729">
      <w:pPr>
        <w:rPr>
          <w:b/>
          <w:bCs/>
          <w:sz w:val="28"/>
          <w:szCs w:val="28"/>
        </w:rPr>
      </w:pPr>
      <w:r w:rsidRPr="001A1729">
        <w:rPr>
          <w:b/>
          <w:bCs/>
          <w:sz w:val="28"/>
          <w:szCs w:val="28"/>
        </w:rPr>
        <w:t>Multiple Cipher:</w:t>
      </w:r>
    </w:p>
    <w:p w14:paraId="6CD87F18" w14:textId="3A647E50" w:rsidR="001A1729" w:rsidRPr="001A1729" w:rsidRDefault="001A1729" w:rsidP="001A1729">
      <w:pPr>
        <w:jc w:val="both"/>
        <w:rPr>
          <w:sz w:val="24"/>
          <w:szCs w:val="24"/>
        </w:rPr>
      </w:pPr>
      <w:r w:rsidRPr="001A1729">
        <w:rPr>
          <w:sz w:val="24"/>
          <w:szCs w:val="24"/>
        </w:rPr>
        <w:t>The multiplicative cipher is similar to additive cipher except the fact that the key bit is multiplied to the</w:t>
      </w:r>
      <w:r>
        <w:rPr>
          <w:sz w:val="24"/>
          <w:szCs w:val="24"/>
        </w:rPr>
        <w:t xml:space="preserve"> </w:t>
      </w:r>
      <w:r w:rsidRPr="001A1729">
        <w:rPr>
          <w:sz w:val="24"/>
          <w:szCs w:val="24"/>
        </w:rPr>
        <w:t>plain-text symbol during encryption. Likewise, the cipher-text is multiplied by the multiplicative inverse of</w:t>
      </w:r>
      <w:r>
        <w:rPr>
          <w:sz w:val="24"/>
          <w:szCs w:val="24"/>
        </w:rPr>
        <w:t xml:space="preserve"> </w:t>
      </w:r>
      <w:r w:rsidRPr="001A1729">
        <w:rPr>
          <w:sz w:val="24"/>
          <w:szCs w:val="24"/>
        </w:rPr>
        <w:t>key for decryption to obtain back the plain-text. The key space of multiplicative cipher is 12.</w:t>
      </w:r>
    </w:p>
    <w:p w14:paraId="4890A478" w14:textId="77777777" w:rsidR="001A1729" w:rsidRPr="001A1729" w:rsidRDefault="001A1729" w:rsidP="001A1729">
      <w:pPr>
        <w:rPr>
          <w:b/>
          <w:bCs/>
          <w:sz w:val="28"/>
          <w:szCs w:val="28"/>
        </w:rPr>
      </w:pPr>
      <w:r w:rsidRPr="001A1729">
        <w:rPr>
          <w:b/>
          <w:bCs/>
          <w:sz w:val="28"/>
          <w:szCs w:val="28"/>
        </w:rPr>
        <w:t>Code:</w:t>
      </w:r>
    </w:p>
    <w:p w14:paraId="70026708" w14:textId="77777777" w:rsidR="001A1729" w:rsidRPr="001A1729" w:rsidRDefault="001A1729" w:rsidP="001A1729">
      <w:pPr>
        <w:rPr>
          <w:sz w:val="24"/>
          <w:szCs w:val="24"/>
        </w:rPr>
      </w:pPr>
      <w:r w:rsidRPr="001A1729">
        <w:rPr>
          <w:sz w:val="24"/>
          <w:szCs w:val="24"/>
        </w:rPr>
        <w:t xml:space="preserve">package </w:t>
      </w:r>
      <w:proofErr w:type="spellStart"/>
      <w:r w:rsidRPr="001A1729">
        <w:rPr>
          <w:sz w:val="24"/>
          <w:szCs w:val="24"/>
        </w:rPr>
        <w:t>multiplicativecipher</w:t>
      </w:r>
      <w:proofErr w:type="spellEnd"/>
      <w:r w:rsidRPr="001A1729">
        <w:rPr>
          <w:sz w:val="24"/>
          <w:szCs w:val="24"/>
        </w:rPr>
        <w:t>;</w:t>
      </w:r>
    </w:p>
    <w:p w14:paraId="27379D23" w14:textId="77777777" w:rsidR="001A1729" w:rsidRPr="001A1729" w:rsidRDefault="001A1729" w:rsidP="001A1729">
      <w:pPr>
        <w:rPr>
          <w:sz w:val="24"/>
          <w:szCs w:val="24"/>
        </w:rPr>
      </w:pPr>
      <w:r w:rsidRPr="001A1729">
        <w:rPr>
          <w:sz w:val="24"/>
          <w:szCs w:val="24"/>
        </w:rPr>
        <w:t xml:space="preserve">import </w:t>
      </w:r>
      <w:proofErr w:type="spellStart"/>
      <w:r w:rsidRPr="001A1729">
        <w:rPr>
          <w:sz w:val="24"/>
          <w:szCs w:val="24"/>
        </w:rPr>
        <w:t>java.util</w:t>
      </w:r>
      <w:proofErr w:type="spellEnd"/>
      <w:r w:rsidRPr="001A1729">
        <w:rPr>
          <w:sz w:val="24"/>
          <w:szCs w:val="24"/>
        </w:rPr>
        <w:t>.*;</w:t>
      </w:r>
    </w:p>
    <w:p w14:paraId="1B940BAD" w14:textId="77777777" w:rsidR="001A1729" w:rsidRPr="001A1729" w:rsidRDefault="001A1729" w:rsidP="001A1729">
      <w:pPr>
        <w:rPr>
          <w:sz w:val="24"/>
          <w:szCs w:val="24"/>
        </w:rPr>
      </w:pPr>
      <w:r w:rsidRPr="001A1729">
        <w:rPr>
          <w:sz w:val="24"/>
          <w:szCs w:val="24"/>
        </w:rPr>
        <w:t>/**</w:t>
      </w:r>
    </w:p>
    <w:p w14:paraId="1990BC06" w14:textId="77777777" w:rsidR="001A1729" w:rsidRPr="001A1729" w:rsidRDefault="001A1729" w:rsidP="001A1729">
      <w:pPr>
        <w:rPr>
          <w:sz w:val="24"/>
          <w:szCs w:val="24"/>
        </w:rPr>
      </w:pPr>
      <w:r w:rsidRPr="001A1729">
        <w:rPr>
          <w:sz w:val="24"/>
          <w:szCs w:val="24"/>
        </w:rPr>
        <w:t>*</w:t>
      </w:r>
    </w:p>
    <w:p w14:paraId="2747582B" w14:textId="77777777" w:rsidR="001A1729" w:rsidRPr="001A1729" w:rsidRDefault="001A1729" w:rsidP="001A1729">
      <w:pPr>
        <w:rPr>
          <w:sz w:val="24"/>
          <w:szCs w:val="24"/>
        </w:rPr>
      </w:pPr>
      <w:r w:rsidRPr="001A1729">
        <w:rPr>
          <w:sz w:val="24"/>
          <w:szCs w:val="24"/>
        </w:rPr>
        <w:t>*/</w:t>
      </w:r>
    </w:p>
    <w:p w14:paraId="770E2DE1" w14:textId="77777777" w:rsidR="001A1729" w:rsidRPr="001A1729" w:rsidRDefault="001A1729" w:rsidP="001A1729">
      <w:pPr>
        <w:rPr>
          <w:sz w:val="24"/>
          <w:szCs w:val="24"/>
        </w:rPr>
      </w:pPr>
      <w:r w:rsidRPr="001A1729">
        <w:rPr>
          <w:sz w:val="24"/>
          <w:szCs w:val="24"/>
        </w:rPr>
        <w:t xml:space="preserve">public class </w:t>
      </w:r>
      <w:proofErr w:type="spellStart"/>
      <w:r w:rsidRPr="001A1729">
        <w:rPr>
          <w:sz w:val="24"/>
          <w:szCs w:val="24"/>
        </w:rPr>
        <w:t>MultiplicativeCipher</w:t>
      </w:r>
      <w:proofErr w:type="spellEnd"/>
      <w:r w:rsidRPr="001A1729">
        <w:rPr>
          <w:sz w:val="24"/>
          <w:szCs w:val="24"/>
        </w:rPr>
        <w:t xml:space="preserve"> {</w:t>
      </w:r>
    </w:p>
    <w:p w14:paraId="7602FCC8" w14:textId="77777777" w:rsidR="001A1729" w:rsidRPr="001A1729" w:rsidRDefault="001A1729" w:rsidP="001A1729">
      <w:pPr>
        <w:rPr>
          <w:sz w:val="24"/>
          <w:szCs w:val="24"/>
        </w:rPr>
      </w:pPr>
      <w:r w:rsidRPr="001A1729">
        <w:rPr>
          <w:sz w:val="24"/>
          <w:szCs w:val="24"/>
        </w:rPr>
        <w:t xml:space="preserve"> /**</w:t>
      </w:r>
    </w:p>
    <w:p w14:paraId="1C337CFF" w14:textId="5047FB9D" w:rsidR="001A1729" w:rsidRDefault="001A1729" w:rsidP="001A1729">
      <w:pPr>
        <w:rPr>
          <w:sz w:val="24"/>
          <w:szCs w:val="24"/>
        </w:rPr>
      </w:pPr>
      <w:r w:rsidRPr="001A1729">
        <w:rPr>
          <w:sz w:val="24"/>
          <w:szCs w:val="24"/>
        </w:rPr>
        <w:t xml:space="preserve"> * @param </w:t>
      </w:r>
      <w:proofErr w:type="spellStart"/>
      <w:r w:rsidRPr="001A1729">
        <w:rPr>
          <w:sz w:val="24"/>
          <w:szCs w:val="24"/>
        </w:rPr>
        <w:t>args</w:t>
      </w:r>
      <w:proofErr w:type="spellEnd"/>
      <w:r w:rsidRPr="001A1729">
        <w:rPr>
          <w:sz w:val="24"/>
          <w:szCs w:val="24"/>
        </w:rPr>
        <w:t xml:space="preserve"> the command line arguments</w:t>
      </w:r>
    </w:p>
    <w:p w14:paraId="2A71F5A5" w14:textId="77777777" w:rsidR="001A1729" w:rsidRDefault="001A1729" w:rsidP="001A1729">
      <w:pPr>
        <w:pStyle w:val="BodyText"/>
        <w:spacing w:before="61"/>
        <w:ind w:left="416"/>
      </w:pPr>
      <w:r>
        <w:t>*/</w:t>
      </w:r>
    </w:p>
    <w:p w14:paraId="70E99215" w14:textId="77777777" w:rsidR="001A1729" w:rsidRDefault="001A1729" w:rsidP="001A1729">
      <w:pPr>
        <w:pStyle w:val="BodyText"/>
        <w:spacing w:before="179"/>
        <w:ind w:left="361"/>
      </w:pPr>
      <w:r>
        <w:t xml:space="preserve">public static void </w:t>
      </w:r>
      <w:proofErr w:type="gramStart"/>
      <w:r>
        <w:t>main(</w:t>
      </w:r>
      <w:proofErr w:type="gramEnd"/>
      <w:r>
        <w:t xml:space="preserve">String[] </w:t>
      </w:r>
      <w:proofErr w:type="spellStart"/>
      <w:r>
        <w:t>args</w:t>
      </w:r>
      <w:proofErr w:type="spellEnd"/>
      <w:r>
        <w:t>) {</w:t>
      </w:r>
    </w:p>
    <w:p w14:paraId="4B9612FC" w14:textId="77777777" w:rsidR="001A1729" w:rsidRDefault="001A1729" w:rsidP="001A1729">
      <w:pPr>
        <w:pStyle w:val="BodyText"/>
        <w:spacing w:before="182" w:line="408" w:lineRule="auto"/>
        <w:ind w:left="582" w:right="5735"/>
      </w:pPr>
      <w:r>
        <w:t xml:space="preserve">// TODO code application logic here Scanner </w:t>
      </w:r>
      <w:proofErr w:type="spellStart"/>
      <w:r>
        <w:t>sc</w:t>
      </w:r>
      <w:proofErr w:type="spellEnd"/>
      <w:r>
        <w:t xml:space="preserve">=new </w:t>
      </w:r>
      <w:proofErr w:type="gramStart"/>
      <w:r>
        <w:t>Scanner(</w:t>
      </w:r>
      <w:proofErr w:type="gramEnd"/>
      <w:r>
        <w:t>System.in);</w:t>
      </w:r>
    </w:p>
    <w:p w14:paraId="576321FD" w14:textId="77777777" w:rsidR="001A1729" w:rsidRDefault="001A1729" w:rsidP="001A1729">
      <w:pPr>
        <w:pStyle w:val="BodyText"/>
        <w:spacing w:before="1" w:line="408" w:lineRule="auto"/>
        <w:ind w:left="195" w:right="8117"/>
      </w:pPr>
      <w:r>
        <w:t xml:space="preserve">int </w:t>
      </w:r>
      <w:proofErr w:type="spellStart"/>
      <w:proofErr w:type="gramStart"/>
      <w:r>
        <w:lastRenderedPageBreak/>
        <w:t>shift,i</w:t>
      </w:r>
      <w:proofErr w:type="gramEnd"/>
      <w:r>
        <w:t>,n</w:t>
      </w:r>
      <w:proofErr w:type="spellEnd"/>
      <w:r>
        <w:t>; String str; String str1=""; String str2="";</w:t>
      </w:r>
    </w:p>
    <w:p w14:paraId="111BDBF4" w14:textId="77777777" w:rsidR="001A1729" w:rsidRDefault="001A1729" w:rsidP="001A1729">
      <w:pPr>
        <w:pStyle w:val="BodyText"/>
        <w:spacing w:line="410" w:lineRule="auto"/>
        <w:ind w:left="195" w:right="3805"/>
      </w:pPr>
      <w:proofErr w:type="spellStart"/>
      <w:r>
        <w:t>System.out.println</w:t>
      </w:r>
      <w:proofErr w:type="spellEnd"/>
      <w:r>
        <w:t xml:space="preserve">("Implementation of Multiplicative Cipher"); </w:t>
      </w:r>
      <w:proofErr w:type="spellStart"/>
      <w:r>
        <w:t>System.out.println</w:t>
      </w:r>
      <w:proofErr w:type="spellEnd"/>
      <w:r>
        <w:t>("Enter the plaintext");</w:t>
      </w:r>
    </w:p>
    <w:p w14:paraId="74D1C879" w14:textId="77777777" w:rsidR="001A1729" w:rsidRDefault="001A1729" w:rsidP="001A1729">
      <w:pPr>
        <w:pStyle w:val="BodyText"/>
        <w:spacing w:line="408" w:lineRule="auto"/>
        <w:ind w:left="195" w:right="7405"/>
      </w:pPr>
      <w:r>
        <w:t>str=</w:t>
      </w:r>
      <w:proofErr w:type="spellStart"/>
      <w:proofErr w:type="gramStart"/>
      <w:r>
        <w:t>sc.nextLine</w:t>
      </w:r>
      <w:proofErr w:type="spellEnd"/>
      <w:proofErr w:type="gramEnd"/>
      <w:r>
        <w:t>(); str=</w:t>
      </w:r>
      <w:proofErr w:type="spellStart"/>
      <w:r>
        <w:t>str.toLowerCase</w:t>
      </w:r>
      <w:proofErr w:type="spellEnd"/>
      <w:r>
        <w:t>(); n=</w:t>
      </w:r>
      <w:proofErr w:type="spellStart"/>
      <w:r>
        <w:t>str.length</w:t>
      </w:r>
      <w:proofErr w:type="spellEnd"/>
      <w:r>
        <w:t>();</w:t>
      </w:r>
    </w:p>
    <w:p w14:paraId="2F04C9F0" w14:textId="77777777" w:rsidR="001A1729" w:rsidRDefault="001A1729" w:rsidP="001A1729">
      <w:pPr>
        <w:pStyle w:val="BodyText"/>
        <w:spacing w:line="410" w:lineRule="auto"/>
        <w:ind w:left="195" w:right="6797"/>
      </w:pPr>
      <w:r>
        <w:t>char</w:t>
      </w:r>
      <w:r>
        <w:rPr>
          <w:spacing w:val="-9"/>
        </w:rPr>
        <w:t xml:space="preserve"> </w:t>
      </w:r>
      <w:r>
        <w:t>ch1</w:t>
      </w:r>
      <w:proofErr w:type="gramStart"/>
      <w:r>
        <w:t>[]=</w:t>
      </w:r>
      <w:proofErr w:type="spellStart"/>
      <w:proofErr w:type="gramEnd"/>
      <w:r>
        <w:t>str.toCharArray</w:t>
      </w:r>
      <w:proofErr w:type="spellEnd"/>
      <w:r>
        <w:t>(); char</w:t>
      </w:r>
      <w:r>
        <w:rPr>
          <w:spacing w:val="-2"/>
        </w:rPr>
        <w:t xml:space="preserve"> </w:t>
      </w:r>
      <w:r>
        <w:t>ch3;</w:t>
      </w:r>
    </w:p>
    <w:p w14:paraId="65C3B8F4" w14:textId="77777777" w:rsidR="001A1729" w:rsidRDefault="001A1729" w:rsidP="001A1729">
      <w:pPr>
        <w:pStyle w:val="BodyText"/>
        <w:spacing w:line="249" w:lineRule="exact"/>
        <w:ind w:left="195"/>
      </w:pPr>
      <w:r>
        <w:t>char</w:t>
      </w:r>
      <w:r>
        <w:rPr>
          <w:spacing w:val="-2"/>
        </w:rPr>
        <w:t xml:space="preserve"> </w:t>
      </w:r>
      <w:r>
        <w:t>ch4;</w:t>
      </w:r>
    </w:p>
    <w:p w14:paraId="209B4E65" w14:textId="77777777" w:rsidR="001A1729" w:rsidRDefault="001A1729" w:rsidP="001A1729">
      <w:pPr>
        <w:pStyle w:val="BodyText"/>
        <w:spacing w:before="179" w:line="408" w:lineRule="auto"/>
        <w:ind w:left="195" w:right="1765"/>
      </w:pPr>
      <w:proofErr w:type="spellStart"/>
      <w:r>
        <w:t>System.out.println</w:t>
      </w:r>
      <w:proofErr w:type="spellEnd"/>
      <w:r>
        <w:t>("Enter the value by which each letter of the string is to be shifted"); shift=</w:t>
      </w:r>
      <w:proofErr w:type="spellStart"/>
      <w:proofErr w:type="gramStart"/>
      <w:r>
        <w:t>sc.nextInt</w:t>
      </w:r>
      <w:proofErr w:type="spellEnd"/>
      <w:proofErr w:type="gramEnd"/>
      <w:r>
        <w:t>();</w:t>
      </w:r>
    </w:p>
    <w:p w14:paraId="011B45CC" w14:textId="77777777" w:rsidR="001A1729" w:rsidRDefault="001A1729" w:rsidP="001A1729">
      <w:pPr>
        <w:pStyle w:val="BodyText"/>
      </w:pPr>
    </w:p>
    <w:p w14:paraId="0E515311" w14:textId="77777777" w:rsidR="001A1729" w:rsidRDefault="001A1729" w:rsidP="001A1729">
      <w:pPr>
        <w:pStyle w:val="BodyText"/>
        <w:spacing w:before="157" w:line="408" w:lineRule="auto"/>
        <w:ind w:left="195" w:right="5901"/>
        <w:rPr>
          <w:sz w:val="22"/>
        </w:rPr>
      </w:pPr>
      <w:proofErr w:type="spellStart"/>
      <w:r>
        <w:t>System.out.println</w:t>
      </w:r>
      <w:proofErr w:type="spellEnd"/>
      <w:r>
        <w:t xml:space="preserve">(); </w:t>
      </w:r>
      <w:proofErr w:type="spellStart"/>
      <w:r>
        <w:t>System.out.println</w:t>
      </w:r>
      <w:proofErr w:type="spellEnd"/>
      <w:r>
        <w:t>("Encrypted text is");</w:t>
      </w:r>
    </w:p>
    <w:p w14:paraId="60EC703E" w14:textId="77777777" w:rsidR="001A1729" w:rsidRDefault="001A1729" w:rsidP="001A1729">
      <w:pPr>
        <w:pStyle w:val="BodyText"/>
      </w:pPr>
    </w:p>
    <w:p w14:paraId="699AE149" w14:textId="77777777" w:rsidR="001A1729" w:rsidRDefault="001A1729" w:rsidP="001A1729">
      <w:pPr>
        <w:pStyle w:val="BodyText"/>
        <w:spacing w:before="157"/>
        <w:ind w:left="195"/>
        <w:rPr>
          <w:sz w:val="22"/>
        </w:rPr>
      </w:pPr>
      <w:r>
        <w:t>for(</w:t>
      </w:r>
      <w:proofErr w:type="spellStart"/>
      <w:r>
        <w:t>i</w:t>
      </w:r>
      <w:proofErr w:type="spellEnd"/>
      <w:r>
        <w:t>=</w:t>
      </w:r>
      <w:proofErr w:type="gramStart"/>
      <w:r>
        <w:t>0;i</w:t>
      </w:r>
      <w:proofErr w:type="gramEnd"/>
      <w:r>
        <w:t>&lt;</w:t>
      </w:r>
      <w:proofErr w:type="spellStart"/>
      <w:r>
        <w:t>n;i</w:t>
      </w:r>
      <w:proofErr w:type="spellEnd"/>
      <w:r>
        <w:t>++)</w:t>
      </w:r>
    </w:p>
    <w:p w14:paraId="75C19F1C" w14:textId="77777777" w:rsidR="001A1729" w:rsidRDefault="001A1729" w:rsidP="001A1729">
      <w:pPr>
        <w:pStyle w:val="BodyText"/>
        <w:spacing w:before="182"/>
        <w:ind w:left="195"/>
      </w:pPr>
      <w:r>
        <w:t>{</w:t>
      </w:r>
    </w:p>
    <w:p w14:paraId="2001DD1A" w14:textId="77777777" w:rsidR="001A1729" w:rsidRDefault="001A1729" w:rsidP="001A1729">
      <w:pPr>
        <w:pStyle w:val="BodyText"/>
        <w:spacing w:before="180"/>
        <w:ind w:left="195"/>
      </w:pPr>
      <w:proofErr w:type="gramStart"/>
      <w:r>
        <w:t>if(</w:t>
      </w:r>
      <w:proofErr w:type="spellStart"/>
      <w:proofErr w:type="gramEnd"/>
      <w:r>
        <w:t>Character.isLetter</w:t>
      </w:r>
      <w:proofErr w:type="spellEnd"/>
      <w:r>
        <w:t>(ch1[</w:t>
      </w:r>
      <w:proofErr w:type="spellStart"/>
      <w:r>
        <w:t>i</w:t>
      </w:r>
      <w:proofErr w:type="spellEnd"/>
      <w:r>
        <w:t>]))</w:t>
      </w:r>
    </w:p>
    <w:p w14:paraId="028BDF87" w14:textId="77777777" w:rsidR="001A1729" w:rsidRDefault="001A1729" w:rsidP="001A1729">
      <w:pPr>
        <w:pStyle w:val="BodyText"/>
        <w:spacing w:before="179"/>
        <w:ind w:left="195"/>
      </w:pPr>
      <w:r>
        <w:t>{</w:t>
      </w:r>
    </w:p>
    <w:p w14:paraId="076315BA" w14:textId="7C377B5E" w:rsidR="001A1729" w:rsidRDefault="001A1729" w:rsidP="001A1729">
      <w:pPr>
        <w:pStyle w:val="BodyText"/>
        <w:spacing w:before="181" w:line="408" w:lineRule="auto"/>
        <w:ind w:left="195" w:right="5638"/>
      </w:pPr>
      <w:r>
        <w:t>ch3=(char)(((int)ch1[</w:t>
      </w:r>
      <w:proofErr w:type="spellStart"/>
      <w:r>
        <w:t>i</w:t>
      </w:r>
      <w:proofErr w:type="spellEnd"/>
      <w:r>
        <w:t>]*shift-</w:t>
      </w:r>
    </w:p>
    <w:p w14:paraId="7F4540EE" w14:textId="77777777" w:rsidR="001A1729" w:rsidRDefault="001A1729" w:rsidP="001A1729">
      <w:pPr>
        <w:widowControl/>
        <w:autoSpaceDE/>
        <w:autoSpaceDN/>
        <w:sectPr w:rsidR="001A1729" w:rsidSect="00501405">
          <w:type w:val="continuous"/>
          <w:pgSz w:w="11906" w:h="16838" w:code="9"/>
          <w:pgMar w:top="1380" w:right="1320" w:bottom="280" w:left="130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14:paraId="1ED8EBCA" w14:textId="77777777" w:rsidR="001A1729" w:rsidRDefault="001A1729" w:rsidP="001A1729">
      <w:pPr>
        <w:pStyle w:val="BodyText"/>
        <w:spacing w:before="61"/>
        <w:ind w:left="195"/>
      </w:pPr>
      <w:r>
        <w:t>{</w:t>
      </w:r>
    </w:p>
    <w:p w14:paraId="02DA6BA5" w14:textId="77777777" w:rsidR="001A1729" w:rsidRDefault="001A1729" w:rsidP="001A1729">
      <w:pPr>
        <w:pStyle w:val="BodyText"/>
        <w:spacing w:before="179"/>
        <w:ind w:left="195"/>
      </w:pPr>
      <w:r>
        <w:t>str1=str1+ch1[</w:t>
      </w:r>
      <w:proofErr w:type="spellStart"/>
      <w:r>
        <w:t>i</w:t>
      </w:r>
      <w:proofErr w:type="spellEnd"/>
      <w:r>
        <w:t>];</w:t>
      </w:r>
    </w:p>
    <w:p w14:paraId="10604274" w14:textId="77777777" w:rsidR="001A1729" w:rsidRDefault="001A1729" w:rsidP="001A1729">
      <w:pPr>
        <w:pStyle w:val="BodyText"/>
        <w:spacing w:before="182"/>
        <w:ind w:left="195"/>
      </w:pPr>
      <w:r>
        <w:lastRenderedPageBreak/>
        <w:t>}</w:t>
      </w:r>
    </w:p>
    <w:p w14:paraId="57E227BF" w14:textId="77777777" w:rsidR="001A1729" w:rsidRDefault="001A1729" w:rsidP="001A1729">
      <w:pPr>
        <w:pStyle w:val="BodyText"/>
        <w:spacing w:before="179"/>
        <w:ind w:left="195"/>
      </w:pPr>
      <w:r>
        <w:t>}</w:t>
      </w:r>
    </w:p>
    <w:p w14:paraId="1A1B9F6F" w14:textId="77777777" w:rsidR="001A1729" w:rsidRPr="001A1729" w:rsidRDefault="001A1729" w:rsidP="001A1729">
      <w:pPr>
        <w:pStyle w:val="BodyText"/>
        <w:ind w:left="195"/>
      </w:pPr>
      <w:proofErr w:type="spellStart"/>
      <w:r w:rsidRPr="001A1729">
        <w:t>System.out.println</w:t>
      </w:r>
      <w:proofErr w:type="spellEnd"/>
      <w:r w:rsidRPr="001A1729">
        <w:t>(str1);</w:t>
      </w:r>
    </w:p>
    <w:p w14:paraId="31BEB3C2" w14:textId="7CCD998E" w:rsidR="001A1729" w:rsidRPr="001A1729" w:rsidRDefault="001A1729" w:rsidP="001A1729">
      <w:pPr>
        <w:pStyle w:val="BodyText"/>
        <w:spacing w:line="408" w:lineRule="auto"/>
        <w:ind w:right="6063"/>
      </w:pPr>
      <w:r>
        <w:t xml:space="preserve">   </w:t>
      </w:r>
      <w:r w:rsidRPr="001A1729">
        <w:t>inverse int q=</w:t>
      </w:r>
      <w:proofErr w:type="gramStart"/>
      <w:r w:rsidRPr="001A1729">
        <w:t>0,flag</w:t>
      </w:r>
      <w:proofErr w:type="gramEnd"/>
      <w:r w:rsidRPr="001A1729">
        <w:t>=0;</w:t>
      </w:r>
    </w:p>
    <w:p w14:paraId="7C02E06E" w14:textId="77777777" w:rsidR="001A1729" w:rsidRPr="001A1729" w:rsidRDefault="001A1729" w:rsidP="001A1729">
      <w:pPr>
        <w:pStyle w:val="BodyText"/>
        <w:spacing w:line="252" w:lineRule="exact"/>
        <w:ind w:left="195"/>
      </w:pPr>
      <w:r w:rsidRPr="001A1729">
        <w:t>for(</w:t>
      </w:r>
      <w:proofErr w:type="spellStart"/>
      <w:r w:rsidRPr="001A1729">
        <w:t>i</w:t>
      </w:r>
      <w:proofErr w:type="spellEnd"/>
      <w:r w:rsidRPr="001A1729">
        <w:t>=</w:t>
      </w:r>
      <w:proofErr w:type="gramStart"/>
      <w:r w:rsidRPr="001A1729">
        <w:t>0;i</w:t>
      </w:r>
      <w:proofErr w:type="gramEnd"/>
      <w:r w:rsidRPr="001A1729">
        <w:t>&lt;26;i++)</w:t>
      </w:r>
    </w:p>
    <w:p w14:paraId="1568DCB1" w14:textId="77777777" w:rsidR="001A1729" w:rsidRPr="001A1729" w:rsidRDefault="001A1729" w:rsidP="001A1729">
      <w:pPr>
        <w:pStyle w:val="BodyText"/>
        <w:ind w:left="416"/>
      </w:pPr>
      <w:r w:rsidRPr="001A1729">
        <w:t>{</w:t>
      </w:r>
    </w:p>
    <w:p w14:paraId="72E7282C" w14:textId="77777777" w:rsidR="001A1729" w:rsidRPr="001A1729" w:rsidRDefault="001A1729" w:rsidP="001A1729">
      <w:pPr>
        <w:pStyle w:val="BodyText"/>
        <w:ind w:left="637"/>
      </w:pPr>
      <w:r w:rsidRPr="001A1729">
        <w:t>if(((</w:t>
      </w:r>
      <w:proofErr w:type="spellStart"/>
      <w:r w:rsidRPr="001A1729">
        <w:t>i</w:t>
      </w:r>
      <w:proofErr w:type="spellEnd"/>
      <w:r w:rsidRPr="001A1729">
        <w:t>*</w:t>
      </w:r>
      <w:proofErr w:type="gramStart"/>
      <w:r w:rsidRPr="001A1729">
        <w:t>26)+</w:t>
      </w:r>
      <w:proofErr w:type="gramEnd"/>
      <w:r w:rsidRPr="001A1729">
        <w:t>1)%shift==0)</w:t>
      </w:r>
    </w:p>
    <w:p w14:paraId="28FD10D4" w14:textId="77777777" w:rsidR="001A1729" w:rsidRPr="001A1729" w:rsidRDefault="001A1729" w:rsidP="001A1729">
      <w:pPr>
        <w:pStyle w:val="BodyText"/>
        <w:ind w:left="637"/>
      </w:pPr>
      <w:r w:rsidRPr="001A1729">
        <w:t>{</w:t>
      </w:r>
    </w:p>
    <w:p w14:paraId="0F7B5DC6" w14:textId="77777777" w:rsidR="001A1729" w:rsidRPr="001A1729" w:rsidRDefault="001A1729" w:rsidP="001A1729">
      <w:pPr>
        <w:pStyle w:val="BodyText"/>
        <w:spacing w:line="408" w:lineRule="auto"/>
        <w:ind w:left="858" w:right="7076"/>
      </w:pPr>
      <w:r w:rsidRPr="001A1729">
        <w:t>q=((</w:t>
      </w:r>
      <w:proofErr w:type="spellStart"/>
      <w:r w:rsidRPr="001A1729">
        <w:t>i</w:t>
      </w:r>
      <w:proofErr w:type="spellEnd"/>
      <w:r w:rsidRPr="001A1729">
        <w:t>*</w:t>
      </w:r>
      <w:proofErr w:type="gramStart"/>
      <w:r w:rsidRPr="001A1729">
        <w:t>26)+</w:t>
      </w:r>
      <w:proofErr w:type="gramEnd"/>
      <w:r w:rsidRPr="001A1729">
        <w:t>1)/shift; break;</w:t>
      </w:r>
    </w:p>
    <w:p w14:paraId="0AC936B8" w14:textId="77777777" w:rsidR="001A1729" w:rsidRPr="001A1729" w:rsidRDefault="001A1729" w:rsidP="001A1729">
      <w:pPr>
        <w:pStyle w:val="BodyText"/>
        <w:ind w:left="637"/>
      </w:pPr>
      <w:r w:rsidRPr="001A1729">
        <w:t>}</w:t>
      </w:r>
    </w:p>
    <w:p w14:paraId="50D0D315" w14:textId="7688E148" w:rsidR="001A1729" w:rsidRPr="001A1729" w:rsidRDefault="001A1729" w:rsidP="001A1729">
      <w:pPr>
        <w:pStyle w:val="BodyText"/>
        <w:ind w:left="416"/>
      </w:pPr>
      <w:r w:rsidRPr="001A1729">
        <w:t>}</w:t>
      </w:r>
    </w:p>
    <w:p w14:paraId="763EA86A" w14:textId="77777777" w:rsidR="001A1729" w:rsidRPr="001A1729" w:rsidRDefault="001A1729" w:rsidP="001A1729">
      <w:pPr>
        <w:pStyle w:val="BodyText"/>
      </w:pPr>
    </w:p>
    <w:p w14:paraId="5CCFD7E7" w14:textId="77777777" w:rsidR="001A1729" w:rsidRPr="001A1729" w:rsidRDefault="001A1729" w:rsidP="001A1729">
      <w:pPr>
        <w:pStyle w:val="BodyText"/>
        <w:spacing w:line="408" w:lineRule="auto"/>
        <w:ind w:left="195" w:right="5889"/>
      </w:pPr>
      <w:proofErr w:type="spellStart"/>
      <w:r w:rsidRPr="001A1729">
        <w:t>System.out.println</w:t>
      </w:r>
      <w:proofErr w:type="spellEnd"/>
      <w:r w:rsidRPr="001A1729">
        <w:t xml:space="preserve">(); </w:t>
      </w:r>
      <w:proofErr w:type="spellStart"/>
      <w:r w:rsidRPr="001A1729">
        <w:t>System.out.println</w:t>
      </w:r>
      <w:proofErr w:type="spellEnd"/>
      <w:r w:rsidRPr="001A1729">
        <w:t>("Decrypted text is"); char ch2</w:t>
      </w:r>
      <w:proofErr w:type="gramStart"/>
      <w:r w:rsidRPr="001A1729">
        <w:t>[]=str1.toCharArray</w:t>
      </w:r>
      <w:proofErr w:type="gramEnd"/>
      <w:r w:rsidRPr="001A1729">
        <w:t>(); for(</w:t>
      </w:r>
      <w:proofErr w:type="spellStart"/>
      <w:r w:rsidRPr="001A1729">
        <w:t>i</w:t>
      </w:r>
      <w:proofErr w:type="spellEnd"/>
      <w:r w:rsidRPr="001A1729">
        <w:t>=0;i&lt;str1.length();</w:t>
      </w:r>
      <w:proofErr w:type="spellStart"/>
      <w:r w:rsidRPr="001A1729">
        <w:t>i</w:t>
      </w:r>
      <w:proofErr w:type="spellEnd"/>
      <w:r w:rsidRPr="001A1729">
        <w:t>++)</w:t>
      </w:r>
    </w:p>
    <w:p w14:paraId="2C9A9A40" w14:textId="77777777" w:rsidR="001A1729" w:rsidRPr="001A1729" w:rsidRDefault="001A1729" w:rsidP="001A1729">
      <w:pPr>
        <w:pStyle w:val="BodyText"/>
        <w:ind w:left="195"/>
      </w:pPr>
      <w:r w:rsidRPr="001A1729">
        <w:t>{</w:t>
      </w:r>
    </w:p>
    <w:p w14:paraId="421C6137" w14:textId="77777777" w:rsidR="001A1729" w:rsidRPr="001A1729" w:rsidRDefault="001A1729" w:rsidP="001A1729">
      <w:pPr>
        <w:pStyle w:val="BodyText"/>
        <w:ind w:left="195"/>
      </w:pPr>
      <w:proofErr w:type="gramStart"/>
      <w:r w:rsidRPr="001A1729">
        <w:t>if(</w:t>
      </w:r>
      <w:proofErr w:type="spellStart"/>
      <w:proofErr w:type="gramEnd"/>
      <w:r w:rsidRPr="001A1729">
        <w:t>Character.isLetter</w:t>
      </w:r>
      <w:proofErr w:type="spellEnd"/>
      <w:r w:rsidRPr="001A1729">
        <w:t>(ch2[</w:t>
      </w:r>
      <w:proofErr w:type="spellStart"/>
      <w:r w:rsidRPr="001A1729">
        <w:t>i</w:t>
      </w:r>
      <w:proofErr w:type="spellEnd"/>
      <w:r w:rsidRPr="001A1729">
        <w:t>]))</w:t>
      </w:r>
    </w:p>
    <w:p w14:paraId="55CA5E42" w14:textId="77777777" w:rsidR="001A1729" w:rsidRPr="001A1729" w:rsidRDefault="001A1729" w:rsidP="001A1729">
      <w:pPr>
        <w:pStyle w:val="BodyText"/>
        <w:ind w:left="195"/>
      </w:pPr>
      <w:r w:rsidRPr="001A1729">
        <w:t>{</w:t>
      </w:r>
    </w:p>
    <w:p w14:paraId="4F8EFDAA" w14:textId="77777777" w:rsidR="001A1729" w:rsidRPr="001A1729" w:rsidRDefault="001A1729" w:rsidP="001A1729">
      <w:pPr>
        <w:pStyle w:val="BodyText"/>
      </w:pPr>
    </w:p>
    <w:p w14:paraId="3BA64DFB" w14:textId="77777777" w:rsidR="001A1729" w:rsidRPr="001A1729" w:rsidRDefault="001A1729" w:rsidP="001A1729">
      <w:pPr>
        <w:pStyle w:val="BodyText"/>
      </w:pPr>
    </w:p>
    <w:p w14:paraId="760A6D3F" w14:textId="77777777" w:rsidR="001A1729" w:rsidRPr="001A1729" w:rsidRDefault="001A1729" w:rsidP="001A1729">
      <w:pPr>
        <w:pStyle w:val="BodyText"/>
        <w:spacing w:line="408" w:lineRule="auto"/>
        <w:ind w:left="195" w:right="5919"/>
      </w:pPr>
      <w:r w:rsidRPr="001A1729">
        <w:t>ch4=(char)(((int)ch2[</w:t>
      </w:r>
      <w:proofErr w:type="spellStart"/>
      <w:r w:rsidRPr="001A1729">
        <w:t>i</w:t>
      </w:r>
      <w:proofErr w:type="spellEnd"/>
      <w:r w:rsidRPr="001A1729">
        <w:t>]*q-</w:t>
      </w:r>
      <w:proofErr w:type="gramStart"/>
      <w:r w:rsidRPr="001A1729">
        <w:t>97)%</w:t>
      </w:r>
      <w:proofErr w:type="gramEnd"/>
      <w:r w:rsidRPr="001A1729">
        <w:t>26+97); str2=str2+ch4;</w:t>
      </w:r>
    </w:p>
    <w:p w14:paraId="090E0CA4" w14:textId="77777777" w:rsidR="001A1729" w:rsidRPr="001A1729" w:rsidRDefault="001A1729" w:rsidP="001A1729">
      <w:pPr>
        <w:pStyle w:val="BodyText"/>
        <w:ind w:left="195"/>
      </w:pPr>
      <w:r w:rsidRPr="001A1729">
        <w:t>}</w:t>
      </w:r>
    </w:p>
    <w:p w14:paraId="070F0FC0" w14:textId="77777777" w:rsidR="001A1729" w:rsidRDefault="001A1729" w:rsidP="001A1729">
      <w:pPr>
        <w:widowControl/>
        <w:autoSpaceDE/>
        <w:autoSpaceDN/>
        <w:rPr>
          <w:sz w:val="24"/>
          <w:szCs w:val="24"/>
        </w:rPr>
      </w:pPr>
    </w:p>
    <w:p w14:paraId="67DBF404" w14:textId="77777777" w:rsidR="001A1729" w:rsidRPr="001A1729" w:rsidRDefault="001A1729" w:rsidP="001A1729">
      <w:pPr>
        <w:pStyle w:val="BodyText"/>
        <w:ind w:left="195"/>
      </w:pPr>
      <w:r w:rsidRPr="001A1729">
        <w:t>else if(ch2[</w:t>
      </w:r>
      <w:proofErr w:type="spellStart"/>
      <w:r w:rsidRPr="001A1729">
        <w:t>i</w:t>
      </w:r>
      <w:proofErr w:type="spellEnd"/>
      <w:r w:rsidRPr="001A1729">
        <w:t>]==' ')</w:t>
      </w:r>
    </w:p>
    <w:p w14:paraId="7C2D314A" w14:textId="77777777" w:rsidR="001A1729" w:rsidRPr="001A1729" w:rsidRDefault="001A1729" w:rsidP="001A1729">
      <w:pPr>
        <w:pStyle w:val="BodyText"/>
        <w:ind w:left="195"/>
      </w:pPr>
      <w:r w:rsidRPr="001A1729">
        <w:t>{</w:t>
      </w:r>
    </w:p>
    <w:p w14:paraId="6CC8DD0A" w14:textId="77777777" w:rsidR="001A1729" w:rsidRPr="001A1729" w:rsidRDefault="001A1729" w:rsidP="001A1729">
      <w:pPr>
        <w:pStyle w:val="BodyText"/>
        <w:ind w:left="195"/>
      </w:pPr>
      <w:r w:rsidRPr="001A1729">
        <w:t>str2=str2+ch2[</w:t>
      </w:r>
      <w:proofErr w:type="spellStart"/>
      <w:r w:rsidRPr="001A1729">
        <w:t>i</w:t>
      </w:r>
      <w:proofErr w:type="spellEnd"/>
      <w:r w:rsidRPr="001A1729">
        <w:t>];</w:t>
      </w:r>
    </w:p>
    <w:p w14:paraId="70D4BDE5" w14:textId="77777777" w:rsidR="001A1729" w:rsidRPr="001A1729" w:rsidRDefault="001A1729" w:rsidP="001A1729">
      <w:pPr>
        <w:pStyle w:val="BodyText"/>
        <w:ind w:left="195"/>
      </w:pPr>
      <w:r w:rsidRPr="001A1729">
        <w:t>}</w:t>
      </w:r>
    </w:p>
    <w:p w14:paraId="2C85DE5F" w14:textId="77777777" w:rsidR="001A1729" w:rsidRPr="001A1729" w:rsidRDefault="001A1729" w:rsidP="001A1729">
      <w:pPr>
        <w:pStyle w:val="BodyText"/>
        <w:ind w:left="195"/>
      </w:pPr>
      <w:r w:rsidRPr="001A1729">
        <w:t>}</w:t>
      </w:r>
    </w:p>
    <w:p w14:paraId="26B0B6CF" w14:textId="77777777" w:rsidR="001A1729" w:rsidRPr="001A1729" w:rsidRDefault="001A1729" w:rsidP="001A1729">
      <w:pPr>
        <w:pStyle w:val="BodyText"/>
        <w:ind w:left="195"/>
      </w:pPr>
      <w:proofErr w:type="spellStart"/>
      <w:r w:rsidRPr="001A1729">
        <w:t>System.out.println</w:t>
      </w:r>
      <w:proofErr w:type="spellEnd"/>
      <w:r w:rsidRPr="001A1729">
        <w:t>(str2);</w:t>
      </w:r>
    </w:p>
    <w:p w14:paraId="6461E3EF" w14:textId="77777777" w:rsidR="001A1729" w:rsidRPr="001A1729" w:rsidRDefault="001A1729" w:rsidP="001A1729">
      <w:pPr>
        <w:pStyle w:val="BodyText"/>
        <w:ind w:left="195"/>
      </w:pPr>
      <w:r w:rsidRPr="001A1729">
        <w:t>}</w:t>
      </w:r>
    </w:p>
    <w:p w14:paraId="7B07A1B4" w14:textId="6982F0FE" w:rsidR="001A1729" w:rsidRPr="001A1729" w:rsidRDefault="001A1729" w:rsidP="001A1729">
      <w:pPr>
        <w:pStyle w:val="BodyText"/>
        <w:ind w:left="140"/>
        <w:sectPr w:rsidR="001A1729" w:rsidRPr="001A1729" w:rsidSect="00501405">
          <w:type w:val="continuous"/>
          <w:pgSz w:w="11906" w:h="16838" w:code="9"/>
          <w:pgMar w:top="1380" w:right="1320" w:bottom="280" w:left="1300" w:header="720" w:footer="720" w:gutter="0"/>
          <w:pgBorders w:offsetFrom="page">
            <w:top w:val="single" w:sz="4" w:space="24" w:color="000000"/>
            <w:left w:val="single" w:sz="4" w:space="24" w:color="000000"/>
            <w:bottom w:val="single" w:sz="4" w:space="24" w:color="000000"/>
            <w:right w:val="single" w:sz="4" w:space="24" w:color="000000"/>
          </w:pgBorders>
          <w:cols w:space="720"/>
        </w:sectPr>
      </w:pPr>
      <w:r w:rsidRPr="001A1729">
        <w:t>}</w:t>
      </w:r>
    </w:p>
    <w:p w14:paraId="63033C76" w14:textId="7F727B2A" w:rsidR="001A1729" w:rsidRDefault="001A1729" w:rsidP="001A1729">
      <w:pPr>
        <w:pStyle w:val="Heading1"/>
        <w:spacing w:before="0"/>
        <w:ind w:left="0"/>
        <w:jc w:val="left"/>
        <w:rPr>
          <w:b/>
          <w:bCs/>
          <w:sz w:val="28"/>
          <w:szCs w:val="28"/>
        </w:rPr>
      </w:pPr>
      <w:r w:rsidRPr="001A1729">
        <w:rPr>
          <w:b/>
          <w:bCs/>
          <w:sz w:val="28"/>
          <w:szCs w:val="28"/>
        </w:rPr>
        <w:t>Output:</w:t>
      </w:r>
    </w:p>
    <w:p w14:paraId="65EBF79C" w14:textId="0057382B" w:rsidR="006F18FE" w:rsidRPr="001A1729" w:rsidRDefault="006F18FE" w:rsidP="001A1729">
      <w:pPr>
        <w:pStyle w:val="Heading1"/>
        <w:spacing w:before="0"/>
        <w:ind w:left="0"/>
        <w:jc w:val="left"/>
        <w:rPr>
          <w:b/>
          <w:bCs/>
          <w:sz w:val="28"/>
          <w:szCs w:val="28"/>
        </w:rPr>
      </w:pPr>
      <w:r>
        <w:rPr>
          <w:noProof/>
        </w:rPr>
        <w:lastRenderedPageBreak/>
        <w:drawing>
          <wp:inline distT="0" distB="0" distL="0" distR="0" wp14:anchorId="2D12693E" wp14:editId="12692D9B">
            <wp:extent cx="5731510" cy="2028825"/>
            <wp:effectExtent l="0" t="0" r="2540" b="9525"/>
            <wp:docPr id="9" name="image5.png"/>
            <wp:cNvGraphicFramePr/>
            <a:graphic xmlns:a="http://schemas.openxmlformats.org/drawingml/2006/main">
              <a:graphicData uri="http://schemas.openxmlformats.org/drawingml/2006/picture">
                <pic:pic xmlns:pic="http://schemas.openxmlformats.org/drawingml/2006/picture">
                  <pic:nvPicPr>
                    <pic:cNvPr id="9" name="image5.png"/>
                    <pic:cNvPicPr/>
                  </pic:nvPicPr>
                  <pic:blipFill>
                    <a:blip r:embed="rId12" cstate="print"/>
                    <a:stretch>
                      <a:fillRect/>
                    </a:stretch>
                  </pic:blipFill>
                  <pic:spPr>
                    <a:xfrm>
                      <a:off x="0" y="0"/>
                      <a:ext cx="5731510" cy="2028825"/>
                    </a:xfrm>
                    <a:prstGeom prst="rect">
                      <a:avLst/>
                    </a:prstGeom>
                  </pic:spPr>
                </pic:pic>
              </a:graphicData>
            </a:graphic>
          </wp:inline>
        </w:drawing>
      </w:r>
    </w:p>
    <w:p w14:paraId="748C859B" w14:textId="680754DE" w:rsidR="001A1729" w:rsidRDefault="001A1729" w:rsidP="001A1729">
      <w:pPr>
        <w:rPr>
          <w:sz w:val="24"/>
          <w:szCs w:val="24"/>
        </w:rPr>
      </w:pPr>
    </w:p>
    <w:p w14:paraId="221D7056" w14:textId="77777777" w:rsidR="006F18FE" w:rsidRDefault="006F18FE" w:rsidP="006F18FE">
      <w:pPr>
        <w:ind w:left="140"/>
        <w:rPr>
          <w:b/>
          <w:sz w:val="32"/>
        </w:rPr>
      </w:pPr>
      <w:r>
        <w:rPr>
          <w:b/>
          <w:sz w:val="32"/>
        </w:rPr>
        <w:t>Affine Cipher:</w:t>
      </w:r>
    </w:p>
    <w:p w14:paraId="5E6B47FE" w14:textId="77777777" w:rsidR="006F18FE" w:rsidRDefault="006F18FE" w:rsidP="006F18FE">
      <w:pPr>
        <w:spacing w:before="189" w:line="256" w:lineRule="auto"/>
        <w:ind w:left="140" w:right="120"/>
        <w:jc w:val="both"/>
        <w:rPr>
          <w:sz w:val="24"/>
        </w:rPr>
      </w:pPr>
      <w:r>
        <w:rPr>
          <w:sz w:val="24"/>
        </w:rPr>
        <w:t>The affine cipher is a type of monoalphabetic substitution cipher, where each letter in an</w:t>
      </w:r>
      <w:r>
        <w:rPr>
          <w:spacing w:val="-27"/>
          <w:sz w:val="24"/>
        </w:rPr>
        <w:t xml:space="preserve"> </w:t>
      </w:r>
      <w:r>
        <w:rPr>
          <w:sz w:val="24"/>
        </w:rPr>
        <w:t>alphabet is mapped to its numeric equivalent, encrypted using a simple mathematical function, and converted back to a</w:t>
      </w:r>
      <w:r>
        <w:rPr>
          <w:spacing w:val="-1"/>
          <w:sz w:val="24"/>
        </w:rPr>
        <w:t xml:space="preserve"> </w:t>
      </w:r>
      <w:r>
        <w:rPr>
          <w:sz w:val="24"/>
        </w:rPr>
        <w:t>letter.</w:t>
      </w:r>
    </w:p>
    <w:p w14:paraId="54B5C752" w14:textId="77777777" w:rsidR="006F18FE" w:rsidRDefault="006F18FE" w:rsidP="006F18FE">
      <w:pPr>
        <w:spacing w:before="160"/>
        <w:ind w:left="140"/>
        <w:rPr>
          <w:b/>
          <w:sz w:val="32"/>
        </w:rPr>
      </w:pPr>
      <w:r>
        <w:rPr>
          <w:b/>
          <w:sz w:val="32"/>
        </w:rPr>
        <w:t>Code:</w:t>
      </w:r>
    </w:p>
    <w:p w14:paraId="5CAC6BC8" w14:textId="77777777" w:rsidR="006F18FE" w:rsidRPr="006F18FE" w:rsidRDefault="006F18FE" w:rsidP="006F18FE">
      <w:pPr>
        <w:pStyle w:val="BodyText"/>
        <w:spacing w:line="408" w:lineRule="auto"/>
        <w:ind w:left="140" w:right="7560"/>
      </w:pPr>
      <w:r w:rsidRPr="006F18FE">
        <w:t xml:space="preserve">package </w:t>
      </w:r>
      <w:proofErr w:type="spellStart"/>
      <w:r w:rsidRPr="006F18FE">
        <w:t>affinecipher</w:t>
      </w:r>
      <w:proofErr w:type="spellEnd"/>
      <w:r w:rsidRPr="006F18FE">
        <w:t xml:space="preserve">; import </w:t>
      </w:r>
      <w:proofErr w:type="spellStart"/>
      <w:r w:rsidRPr="006F18FE">
        <w:t>java.util</w:t>
      </w:r>
      <w:proofErr w:type="spellEnd"/>
      <w:r w:rsidRPr="006F18FE">
        <w:t>.*;</w:t>
      </w:r>
    </w:p>
    <w:p w14:paraId="5DAFAD13" w14:textId="77777777" w:rsidR="006F18FE" w:rsidRPr="006F18FE" w:rsidRDefault="006F18FE" w:rsidP="006F18FE">
      <w:pPr>
        <w:pStyle w:val="BodyText"/>
        <w:ind w:left="140"/>
      </w:pPr>
      <w:r w:rsidRPr="006F18FE">
        <w:t>/**</w:t>
      </w:r>
    </w:p>
    <w:p w14:paraId="378F8E71" w14:textId="77777777" w:rsidR="006F18FE" w:rsidRPr="006F18FE" w:rsidRDefault="006F18FE" w:rsidP="006F18FE">
      <w:pPr>
        <w:pStyle w:val="BodyText"/>
        <w:ind w:left="195"/>
      </w:pPr>
      <w:r w:rsidRPr="006F18FE">
        <w:t>*</w:t>
      </w:r>
    </w:p>
    <w:p w14:paraId="6DB5B2DC" w14:textId="77777777" w:rsidR="006F18FE" w:rsidRPr="006F18FE" w:rsidRDefault="006F18FE" w:rsidP="006F18FE">
      <w:pPr>
        <w:pStyle w:val="BodyText"/>
      </w:pPr>
      <w:r w:rsidRPr="006F18FE">
        <w:t>*/</w:t>
      </w:r>
    </w:p>
    <w:p w14:paraId="6E9B9981" w14:textId="77777777" w:rsidR="006F18FE" w:rsidRPr="006F18FE" w:rsidRDefault="006F18FE" w:rsidP="006F18FE">
      <w:pPr>
        <w:pStyle w:val="BodyText"/>
        <w:ind w:left="140"/>
      </w:pPr>
      <w:r w:rsidRPr="006F18FE">
        <w:t xml:space="preserve">public class </w:t>
      </w:r>
      <w:proofErr w:type="spellStart"/>
      <w:r w:rsidRPr="006F18FE">
        <w:t>Affinecipher</w:t>
      </w:r>
      <w:proofErr w:type="spellEnd"/>
      <w:r w:rsidRPr="006F18FE">
        <w:t xml:space="preserve"> {</w:t>
      </w:r>
    </w:p>
    <w:p w14:paraId="625CE62B" w14:textId="77777777" w:rsidR="006F18FE" w:rsidRPr="006F18FE" w:rsidRDefault="006F18FE" w:rsidP="006F18FE">
      <w:pPr>
        <w:pStyle w:val="BodyText"/>
        <w:spacing w:line="408" w:lineRule="auto"/>
        <w:ind w:left="361" w:right="7161"/>
      </w:pPr>
      <w:r w:rsidRPr="006F18FE">
        <w:t xml:space="preserve">// Key values of a and </w:t>
      </w:r>
      <w:r w:rsidRPr="006F18FE">
        <w:rPr>
          <w:spacing w:val="-12"/>
        </w:rPr>
        <w:t xml:space="preserve">b </w:t>
      </w:r>
      <w:r w:rsidRPr="006F18FE">
        <w:t>static int a =</w:t>
      </w:r>
      <w:r w:rsidRPr="006F18FE">
        <w:rPr>
          <w:spacing w:val="-3"/>
        </w:rPr>
        <w:t xml:space="preserve"> </w:t>
      </w:r>
      <w:r w:rsidRPr="006F18FE">
        <w:t>17;</w:t>
      </w:r>
    </w:p>
    <w:p w14:paraId="20F6E6A6" w14:textId="77777777" w:rsidR="006F18FE" w:rsidRPr="006F18FE" w:rsidRDefault="006F18FE" w:rsidP="006F18FE">
      <w:pPr>
        <w:pStyle w:val="BodyText"/>
        <w:ind w:left="361"/>
      </w:pPr>
      <w:r w:rsidRPr="006F18FE">
        <w:t>static int b =</w:t>
      </w:r>
      <w:r w:rsidRPr="006F18FE">
        <w:rPr>
          <w:spacing w:val="-6"/>
        </w:rPr>
        <w:t xml:space="preserve"> </w:t>
      </w:r>
      <w:r w:rsidRPr="006F18FE">
        <w:t>20;</w:t>
      </w:r>
    </w:p>
    <w:p w14:paraId="3AFB3EC7" w14:textId="77777777" w:rsidR="006F18FE" w:rsidRPr="006F18FE" w:rsidRDefault="006F18FE" w:rsidP="006F18FE">
      <w:pPr>
        <w:pStyle w:val="BodyText"/>
      </w:pPr>
    </w:p>
    <w:p w14:paraId="53A43547" w14:textId="77777777" w:rsidR="006F18FE" w:rsidRPr="006F18FE" w:rsidRDefault="006F18FE" w:rsidP="006F18FE">
      <w:pPr>
        <w:pStyle w:val="BodyText"/>
      </w:pPr>
    </w:p>
    <w:p w14:paraId="5D9CCE97" w14:textId="77777777" w:rsidR="006F18FE" w:rsidRPr="006F18FE" w:rsidRDefault="006F18FE" w:rsidP="006F18FE">
      <w:pPr>
        <w:pStyle w:val="BodyText"/>
        <w:ind w:left="361"/>
      </w:pPr>
      <w:r w:rsidRPr="006F18FE">
        <w:t xml:space="preserve">static String </w:t>
      </w:r>
      <w:proofErr w:type="spellStart"/>
      <w:r w:rsidRPr="006F18FE">
        <w:t>encryptMessage</w:t>
      </w:r>
      <w:proofErr w:type="spellEnd"/>
      <w:r w:rsidRPr="006F18FE">
        <w:t>(</w:t>
      </w:r>
      <w:proofErr w:type="gramStart"/>
      <w:r w:rsidRPr="006F18FE">
        <w:t>char[</w:t>
      </w:r>
      <w:proofErr w:type="gramEnd"/>
      <w:r w:rsidRPr="006F18FE">
        <w:t>] msg)</w:t>
      </w:r>
    </w:p>
    <w:p w14:paraId="63AE62FA" w14:textId="77777777" w:rsidR="006F18FE" w:rsidRPr="006F18FE" w:rsidRDefault="006F18FE" w:rsidP="006F18FE">
      <w:pPr>
        <w:pStyle w:val="BodyText"/>
        <w:ind w:left="361"/>
      </w:pPr>
      <w:r w:rsidRPr="006F18FE">
        <w:t>{</w:t>
      </w:r>
    </w:p>
    <w:p w14:paraId="3417EEC8" w14:textId="77777777" w:rsidR="006F18FE" w:rsidRPr="006F18FE" w:rsidRDefault="006F18FE" w:rsidP="006F18FE">
      <w:pPr>
        <w:pStyle w:val="BodyText"/>
        <w:spacing w:line="410" w:lineRule="auto"/>
        <w:ind w:left="582" w:right="6378"/>
      </w:pPr>
      <w:r w:rsidRPr="006F18FE">
        <w:t>/// Cipher Text initially empty String cipher = "";</w:t>
      </w:r>
    </w:p>
    <w:p w14:paraId="15303FF5" w14:textId="77777777" w:rsidR="006F18FE" w:rsidRPr="006F18FE" w:rsidRDefault="006F18FE" w:rsidP="006F18FE">
      <w:pPr>
        <w:pStyle w:val="BodyText"/>
        <w:spacing w:line="249" w:lineRule="exact"/>
        <w:ind w:left="582"/>
      </w:pPr>
      <w:r w:rsidRPr="006F18FE">
        <w:t xml:space="preserve">for (int </w:t>
      </w:r>
      <w:proofErr w:type="spellStart"/>
      <w:r w:rsidRPr="006F18FE">
        <w:t>i</w:t>
      </w:r>
      <w:proofErr w:type="spellEnd"/>
      <w:r w:rsidRPr="006F18FE">
        <w:t xml:space="preserve"> = 0; </w:t>
      </w:r>
      <w:proofErr w:type="spellStart"/>
      <w:r w:rsidRPr="006F18FE">
        <w:t>i</w:t>
      </w:r>
      <w:proofErr w:type="spellEnd"/>
      <w:r w:rsidRPr="006F18FE">
        <w:t xml:space="preserve"> &lt; </w:t>
      </w:r>
      <w:proofErr w:type="spellStart"/>
      <w:proofErr w:type="gramStart"/>
      <w:r w:rsidRPr="006F18FE">
        <w:t>msg.length</w:t>
      </w:r>
      <w:proofErr w:type="spellEnd"/>
      <w:proofErr w:type="gramEnd"/>
      <w:r w:rsidRPr="006F18FE">
        <w:t xml:space="preserve">; </w:t>
      </w:r>
      <w:proofErr w:type="spellStart"/>
      <w:r w:rsidRPr="006F18FE">
        <w:t>i</w:t>
      </w:r>
      <w:proofErr w:type="spellEnd"/>
      <w:r w:rsidRPr="006F18FE">
        <w:t>++)</w:t>
      </w:r>
    </w:p>
    <w:p w14:paraId="7712508C" w14:textId="77777777" w:rsidR="006F18FE" w:rsidRPr="006F18FE" w:rsidRDefault="006F18FE" w:rsidP="006F18FE">
      <w:pPr>
        <w:pStyle w:val="BodyText"/>
        <w:ind w:left="582"/>
      </w:pPr>
      <w:r w:rsidRPr="006F18FE">
        <w:t>{</w:t>
      </w:r>
    </w:p>
    <w:p w14:paraId="14A9140E" w14:textId="77777777" w:rsidR="006F18FE" w:rsidRPr="006F18FE" w:rsidRDefault="006F18FE" w:rsidP="006F18FE">
      <w:pPr>
        <w:pStyle w:val="BodyText"/>
        <w:ind w:left="800"/>
      </w:pPr>
      <w:r w:rsidRPr="006F18FE">
        <w:t>// Avoid space to be encrypted</w:t>
      </w:r>
    </w:p>
    <w:p w14:paraId="3573270B" w14:textId="77777777" w:rsidR="006F18FE" w:rsidRPr="006F18FE" w:rsidRDefault="006F18FE" w:rsidP="006F18FE">
      <w:pPr>
        <w:pStyle w:val="BodyText"/>
        <w:ind w:left="800"/>
      </w:pPr>
      <w:r w:rsidRPr="006F18FE">
        <w:t xml:space="preserve">/* applying encryption formula </w:t>
      </w:r>
      <w:proofErr w:type="gramStart"/>
      <w:r w:rsidRPr="006F18FE">
        <w:t>( a</w:t>
      </w:r>
      <w:proofErr w:type="gramEnd"/>
      <w:r w:rsidRPr="006F18FE">
        <w:t xml:space="preserve"> x + b ) mod m</w:t>
      </w:r>
    </w:p>
    <w:p w14:paraId="1DAD8F30" w14:textId="77777777" w:rsidR="006F18FE" w:rsidRPr="006F18FE" w:rsidRDefault="006F18FE" w:rsidP="006F18FE">
      <w:pPr>
        <w:pStyle w:val="BodyText"/>
        <w:spacing w:line="408" w:lineRule="auto"/>
        <w:ind w:left="800" w:right="4375" w:firstLine="2"/>
      </w:pPr>
      <w:r w:rsidRPr="006F18FE">
        <w:t>{here x is msg[</w:t>
      </w:r>
      <w:proofErr w:type="spellStart"/>
      <w:r w:rsidRPr="006F18FE">
        <w:t>i</w:t>
      </w:r>
      <w:proofErr w:type="spellEnd"/>
      <w:r w:rsidRPr="006F18FE">
        <w:t xml:space="preserve">] and m is 26} and added 'A' to bring it in range of ascii </w:t>
      </w:r>
      <w:proofErr w:type="gramStart"/>
      <w:r w:rsidRPr="006F18FE">
        <w:t>alphabet[</w:t>
      </w:r>
      <w:proofErr w:type="gramEnd"/>
      <w:r w:rsidRPr="006F18FE">
        <w:t xml:space="preserve"> </w:t>
      </w:r>
      <w:r w:rsidRPr="006F18FE">
        <w:lastRenderedPageBreak/>
        <w:t>65-90 | A-Z ] */ if (msg[</w:t>
      </w:r>
      <w:proofErr w:type="spellStart"/>
      <w:r w:rsidRPr="006F18FE">
        <w:t>i</w:t>
      </w:r>
      <w:proofErr w:type="spellEnd"/>
      <w:r w:rsidRPr="006F18FE">
        <w:t>] != ' ')</w:t>
      </w:r>
    </w:p>
    <w:p w14:paraId="265AF523" w14:textId="77777777" w:rsidR="006F18FE" w:rsidRPr="006F18FE" w:rsidRDefault="006F18FE" w:rsidP="006F18FE">
      <w:pPr>
        <w:pStyle w:val="BodyText"/>
        <w:ind w:left="802"/>
      </w:pPr>
      <w:r w:rsidRPr="006F18FE">
        <w:t>{</w:t>
      </w:r>
    </w:p>
    <w:p w14:paraId="0A7B0B3F" w14:textId="77777777" w:rsidR="006F18FE" w:rsidRPr="006F18FE" w:rsidRDefault="006F18FE" w:rsidP="006F18FE">
      <w:pPr>
        <w:pStyle w:val="BodyText"/>
        <w:ind w:left="1021"/>
      </w:pPr>
      <w:r w:rsidRPr="006F18FE">
        <w:t>cipher = cipher</w:t>
      </w:r>
    </w:p>
    <w:p w14:paraId="2D6B26F6" w14:textId="77777777" w:rsidR="006F18FE" w:rsidRPr="006F18FE" w:rsidRDefault="006F18FE" w:rsidP="006F18FE">
      <w:pPr>
        <w:pStyle w:val="BodyText"/>
        <w:ind w:left="1462"/>
      </w:pPr>
      <w:r w:rsidRPr="006F18FE">
        <w:t>+ (char) ((((a * (msg[</w:t>
      </w:r>
      <w:proofErr w:type="spellStart"/>
      <w:r w:rsidRPr="006F18FE">
        <w:t>i</w:t>
      </w:r>
      <w:proofErr w:type="spellEnd"/>
      <w:r w:rsidRPr="006F18FE">
        <w:t>] - 'A')) + b) % 26) + 'A');</w:t>
      </w:r>
    </w:p>
    <w:p w14:paraId="02C27241" w14:textId="77777777" w:rsidR="006F18FE" w:rsidRPr="006F18FE" w:rsidRDefault="006F18FE" w:rsidP="006F18FE">
      <w:pPr>
        <w:pStyle w:val="BodyText"/>
        <w:ind w:left="802"/>
      </w:pPr>
      <w:r w:rsidRPr="006F18FE">
        <w:t>} else // else simply append space character</w:t>
      </w:r>
    </w:p>
    <w:p w14:paraId="78A5D4A4" w14:textId="77777777" w:rsidR="006F18FE" w:rsidRPr="006F18FE" w:rsidRDefault="006F18FE" w:rsidP="006F18FE">
      <w:pPr>
        <w:pStyle w:val="BodyText"/>
        <w:ind w:left="802"/>
      </w:pPr>
      <w:r w:rsidRPr="006F18FE">
        <w:t>{</w:t>
      </w:r>
    </w:p>
    <w:p w14:paraId="0CDB9E28" w14:textId="77777777" w:rsidR="006F18FE" w:rsidRPr="006F18FE" w:rsidRDefault="006F18FE" w:rsidP="006F18FE">
      <w:pPr>
        <w:pStyle w:val="BodyText"/>
        <w:ind w:left="1021"/>
      </w:pPr>
      <w:r w:rsidRPr="006F18FE">
        <w:t>cipher += msg[</w:t>
      </w:r>
      <w:proofErr w:type="spellStart"/>
      <w:r w:rsidRPr="006F18FE">
        <w:t>i</w:t>
      </w:r>
      <w:proofErr w:type="spellEnd"/>
      <w:r w:rsidRPr="006F18FE">
        <w:t>];</w:t>
      </w:r>
    </w:p>
    <w:p w14:paraId="604F1169" w14:textId="77777777" w:rsidR="006F18FE" w:rsidRPr="006F18FE" w:rsidRDefault="006F18FE" w:rsidP="006F18FE">
      <w:pPr>
        <w:pStyle w:val="BodyText"/>
        <w:ind w:left="802"/>
      </w:pPr>
      <w:r w:rsidRPr="006F18FE">
        <w:t>}</w:t>
      </w:r>
    </w:p>
    <w:p w14:paraId="545BE1C7" w14:textId="77777777" w:rsidR="006F18FE" w:rsidRPr="006F18FE" w:rsidRDefault="006F18FE" w:rsidP="006F18FE">
      <w:pPr>
        <w:pStyle w:val="BodyText"/>
        <w:ind w:left="582"/>
      </w:pPr>
      <w:r w:rsidRPr="006F18FE">
        <w:t>}</w:t>
      </w:r>
    </w:p>
    <w:p w14:paraId="63F17A10" w14:textId="77777777" w:rsidR="006F18FE" w:rsidRPr="006F18FE" w:rsidRDefault="006F18FE" w:rsidP="006F18FE">
      <w:pPr>
        <w:pStyle w:val="BodyText"/>
        <w:ind w:left="582"/>
      </w:pPr>
      <w:r w:rsidRPr="006F18FE">
        <w:t>return cipher;</w:t>
      </w:r>
    </w:p>
    <w:p w14:paraId="41E4B1CC" w14:textId="77777777" w:rsidR="006F18FE" w:rsidRPr="006F18FE" w:rsidRDefault="006F18FE" w:rsidP="006F18FE">
      <w:pPr>
        <w:pStyle w:val="BodyText"/>
        <w:ind w:left="361"/>
      </w:pPr>
      <w:r w:rsidRPr="006F18FE">
        <w:t>}</w:t>
      </w:r>
    </w:p>
    <w:p w14:paraId="7D85ADDB" w14:textId="77777777" w:rsidR="006F18FE" w:rsidRPr="006F18FE" w:rsidRDefault="006F18FE" w:rsidP="006F18FE">
      <w:pPr>
        <w:pStyle w:val="BodyText"/>
      </w:pPr>
    </w:p>
    <w:p w14:paraId="4F5A6341" w14:textId="77777777" w:rsidR="006F18FE" w:rsidRPr="006F18FE" w:rsidRDefault="006F18FE" w:rsidP="006F18FE">
      <w:pPr>
        <w:pStyle w:val="BodyText"/>
      </w:pPr>
      <w:r w:rsidRPr="006F18FE">
        <w:t xml:space="preserve">static String </w:t>
      </w:r>
      <w:proofErr w:type="spellStart"/>
      <w:proofErr w:type="gramStart"/>
      <w:r w:rsidRPr="006F18FE">
        <w:t>decryptCipher</w:t>
      </w:r>
      <w:proofErr w:type="spellEnd"/>
      <w:r w:rsidRPr="006F18FE">
        <w:t>(</w:t>
      </w:r>
      <w:proofErr w:type="gramEnd"/>
      <w:r w:rsidRPr="006F18FE">
        <w:t>String cipher)</w:t>
      </w:r>
    </w:p>
    <w:p w14:paraId="599E9438" w14:textId="77777777" w:rsidR="006F18FE" w:rsidRPr="006F18FE" w:rsidRDefault="006F18FE" w:rsidP="006F18FE">
      <w:pPr>
        <w:pStyle w:val="BodyText"/>
        <w:ind w:left="361"/>
      </w:pPr>
      <w:r w:rsidRPr="006F18FE">
        <w:t>{</w:t>
      </w:r>
    </w:p>
    <w:p w14:paraId="7FDA312D" w14:textId="77777777" w:rsidR="006F18FE" w:rsidRPr="006F18FE" w:rsidRDefault="006F18FE" w:rsidP="006F18FE">
      <w:pPr>
        <w:pStyle w:val="BodyText"/>
        <w:jc w:val="both"/>
      </w:pPr>
    </w:p>
    <w:p w14:paraId="709D86D4" w14:textId="77777777" w:rsidR="006F18FE" w:rsidRPr="006F18FE" w:rsidRDefault="006F18FE" w:rsidP="006F18FE">
      <w:pPr>
        <w:pStyle w:val="BodyText"/>
        <w:spacing w:line="408" w:lineRule="auto"/>
        <w:ind w:left="582" w:right="7602"/>
      </w:pPr>
      <w:r w:rsidRPr="006F18FE">
        <w:t xml:space="preserve">String msg = </w:t>
      </w:r>
      <w:r w:rsidRPr="006F18FE">
        <w:rPr>
          <w:spacing w:val="-5"/>
        </w:rPr>
        <w:t xml:space="preserve">""; </w:t>
      </w:r>
      <w:r w:rsidRPr="006F18FE">
        <w:t xml:space="preserve">int </w:t>
      </w:r>
      <w:proofErr w:type="spellStart"/>
      <w:r w:rsidRPr="006F18FE">
        <w:t>a_inv</w:t>
      </w:r>
      <w:proofErr w:type="spellEnd"/>
      <w:r w:rsidRPr="006F18FE">
        <w:t xml:space="preserve"> = 0; int flag =</w:t>
      </w:r>
      <w:r w:rsidRPr="006F18FE">
        <w:rPr>
          <w:spacing w:val="-3"/>
        </w:rPr>
        <w:t xml:space="preserve"> </w:t>
      </w:r>
      <w:r w:rsidRPr="006F18FE">
        <w:t>0;</w:t>
      </w:r>
    </w:p>
    <w:p w14:paraId="664A5A0A" w14:textId="77777777" w:rsidR="006F18FE" w:rsidRPr="006F18FE" w:rsidRDefault="006F18FE" w:rsidP="006F18FE">
      <w:pPr>
        <w:pStyle w:val="BodyText"/>
      </w:pPr>
    </w:p>
    <w:p w14:paraId="4D6D288B" w14:textId="77777777" w:rsidR="006F18FE" w:rsidRPr="006F18FE" w:rsidRDefault="006F18FE" w:rsidP="006F18FE">
      <w:pPr>
        <w:pStyle w:val="BodyText"/>
        <w:ind w:left="582"/>
      </w:pPr>
      <w:r w:rsidRPr="006F18FE">
        <w:t>//Find a^-1 (the multiplicative inverse of a</w:t>
      </w:r>
    </w:p>
    <w:p w14:paraId="6FB94073" w14:textId="77777777" w:rsidR="006F18FE" w:rsidRPr="006F18FE" w:rsidRDefault="006F18FE" w:rsidP="006F18FE">
      <w:pPr>
        <w:pStyle w:val="BodyText"/>
        <w:spacing w:line="410" w:lineRule="auto"/>
        <w:ind w:left="582" w:right="5761"/>
      </w:pPr>
      <w:r w:rsidRPr="006F18FE">
        <w:t xml:space="preserve">//in the group of integers modulo m.) for (int </w:t>
      </w:r>
      <w:proofErr w:type="spellStart"/>
      <w:r w:rsidRPr="006F18FE">
        <w:t>i</w:t>
      </w:r>
      <w:proofErr w:type="spellEnd"/>
      <w:r w:rsidRPr="006F18FE">
        <w:t xml:space="preserve"> = 0; </w:t>
      </w:r>
      <w:proofErr w:type="spellStart"/>
      <w:r w:rsidRPr="006F18FE">
        <w:t>i</w:t>
      </w:r>
      <w:proofErr w:type="spellEnd"/>
      <w:r w:rsidRPr="006F18FE">
        <w:t xml:space="preserve"> &lt; 26; </w:t>
      </w:r>
      <w:proofErr w:type="spellStart"/>
      <w:r w:rsidRPr="006F18FE">
        <w:t>i</w:t>
      </w:r>
      <w:proofErr w:type="spellEnd"/>
      <w:r w:rsidRPr="006F18FE">
        <w:t>++)</w:t>
      </w:r>
    </w:p>
    <w:p w14:paraId="30EA6175" w14:textId="77777777" w:rsidR="006F18FE" w:rsidRPr="006F18FE" w:rsidRDefault="006F18FE" w:rsidP="006F18FE">
      <w:pPr>
        <w:pStyle w:val="BodyText"/>
        <w:spacing w:line="249" w:lineRule="exact"/>
        <w:ind w:left="582"/>
      </w:pPr>
      <w:r w:rsidRPr="006F18FE">
        <w:t>{</w:t>
      </w:r>
    </w:p>
    <w:p w14:paraId="15740368" w14:textId="77777777" w:rsidR="006F18FE" w:rsidRDefault="006F18FE" w:rsidP="006F18FE">
      <w:pPr>
        <w:pStyle w:val="BodyText"/>
        <w:ind w:left="802"/>
      </w:pPr>
      <w:r w:rsidRPr="006F18FE">
        <w:t xml:space="preserve">flag = (a * </w:t>
      </w:r>
      <w:proofErr w:type="spellStart"/>
      <w:r w:rsidRPr="006F18FE">
        <w:t>i</w:t>
      </w:r>
      <w:proofErr w:type="spellEnd"/>
      <w:r w:rsidRPr="006F18FE">
        <w:t>) % 26</w:t>
      </w:r>
    </w:p>
    <w:p w14:paraId="650FF829" w14:textId="77777777" w:rsidR="006F18FE" w:rsidRDefault="006F18FE" w:rsidP="006F18FE">
      <w:pPr>
        <w:pStyle w:val="BodyText"/>
        <w:ind w:left="802"/>
      </w:pPr>
    </w:p>
    <w:p w14:paraId="30B029C4" w14:textId="77777777" w:rsidR="006F18FE" w:rsidRDefault="006F18FE" w:rsidP="006F18FE">
      <w:pPr>
        <w:pStyle w:val="BodyText"/>
        <w:rPr>
          <w:sz w:val="22"/>
        </w:rPr>
      </w:pPr>
      <w:r>
        <w:t>// Check if (a*</w:t>
      </w:r>
      <w:proofErr w:type="spellStart"/>
      <w:proofErr w:type="gramStart"/>
      <w:r>
        <w:t>i</w:t>
      </w:r>
      <w:proofErr w:type="spellEnd"/>
      <w:r>
        <w:t>)%</w:t>
      </w:r>
      <w:proofErr w:type="gramEnd"/>
      <w:r>
        <w:t>26 == 1,</w:t>
      </w:r>
    </w:p>
    <w:p w14:paraId="713F1B1E" w14:textId="77777777" w:rsidR="006F18FE" w:rsidRDefault="006F18FE" w:rsidP="006F18FE">
      <w:pPr>
        <w:pStyle w:val="BodyText"/>
        <w:spacing w:before="181"/>
        <w:ind w:left="800" w:right="4786"/>
      </w:pPr>
      <w:r>
        <w:t xml:space="preserve">// then </w:t>
      </w:r>
      <w:proofErr w:type="spellStart"/>
      <w:r>
        <w:t>i</w:t>
      </w:r>
      <w:proofErr w:type="spellEnd"/>
      <w:r>
        <w:t xml:space="preserve"> will be the multiplicative inverse of </w:t>
      </w:r>
      <w:proofErr w:type="spellStart"/>
      <w:proofErr w:type="gramStart"/>
      <w:r>
        <w:t>a</w:t>
      </w:r>
      <w:proofErr w:type="spellEnd"/>
      <w:proofErr w:type="gramEnd"/>
      <w:r>
        <w:t xml:space="preserve"> if (flag == 1)</w:t>
      </w:r>
    </w:p>
    <w:p w14:paraId="1D0042B7" w14:textId="77777777" w:rsidR="006F18FE" w:rsidRDefault="006F18FE" w:rsidP="006F18FE">
      <w:pPr>
        <w:pStyle w:val="BodyText"/>
        <w:ind w:left="802"/>
      </w:pPr>
      <w:r>
        <w:t>{</w:t>
      </w:r>
    </w:p>
    <w:p w14:paraId="2E0C20DA" w14:textId="77777777" w:rsidR="006F18FE" w:rsidRDefault="006F18FE" w:rsidP="006F18FE">
      <w:pPr>
        <w:pStyle w:val="BodyText"/>
        <w:spacing w:before="182"/>
        <w:ind w:left="1021"/>
      </w:pPr>
      <w:proofErr w:type="spellStart"/>
      <w:r>
        <w:t>a_inv</w:t>
      </w:r>
      <w:proofErr w:type="spellEnd"/>
      <w:r>
        <w:t xml:space="preserve"> = </w:t>
      </w:r>
      <w:proofErr w:type="spellStart"/>
      <w:r>
        <w:t>i</w:t>
      </w:r>
      <w:proofErr w:type="spellEnd"/>
      <w:r>
        <w:t>;</w:t>
      </w:r>
    </w:p>
    <w:p w14:paraId="225511C8" w14:textId="77777777" w:rsidR="006F18FE" w:rsidRDefault="006F18FE" w:rsidP="006F18FE">
      <w:pPr>
        <w:pStyle w:val="BodyText"/>
        <w:spacing w:before="179"/>
        <w:ind w:left="802"/>
      </w:pPr>
      <w:r>
        <w:t>}</w:t>
      </w:r>
    </w:p>
    <w:p w14:paraId="3497DD2E" w14:textId="77777777" w:rsidR="006F18FE" w:rsidRDefault="006F18FE" w:rsidP="006F18FE">
      <w:pPr>
        <w:pStyle w:val="BodyText"/>
        <w:spacing w:before="181"/>
        <w:ind w:left="582"/>
      </w:pPr>
      <w:r>
        <w:t>}</w:t>
      </w:r>
    </w:p>
    <w:p w14:paraId="410CF80A" w14:textId="77777777" w:rsidR="006F18FE" w:rsidRDefault="006F18FE" w:rsidP="006F18FE">
      <w:pPr>
        <w:pStyle w:val="BodyText"/>
        <w:spacing w:before="179"/>
        <w:ind w:left="582"/>
      </w:pPr>
      <w:r>
        <w:t xml:space="preserve">for (int </w:t>
      </w:r>
      <w:proofErr w:type="spellStart"/>
      <w:r>
        <w:t>i</w:t>
      </w:r>
      <w:proofErr w:type="spellEnd"/>
      <w:r>
        <w:t xml:space="preserve"> = 0; </w:t>
      </w:r>
      <w:proofErr w:type="spellStart"/>
      <w:r>
        <w:t>i</w:t>
      </w:r>
      <w:proofErr w:type="spellEnd"/>
      <w:r>
        <w:t xml:space="preserve"> &lt; </w:t>
      </w:r>
      <w:proofErr w:type="spellStart"/>
      <w:proofErr w:type="gramStart"/>
      <w:r>
        <w:t>cipher.length</w:t>
      </w:r>
      <w:proofErr w:type="spellEnd"/>
      <w:proofErr w:type="gramEnd"/>
      <w:r>
        <w:t xml:space="preserve">(); </w:t>
      </w:r>
      <w:proofErr w:type="spellStart"/>
      <w:r>
        <w:t>i</w:t>
      </w:r>
      <w:proofErr w:type="spellEnd"/>
      <w:r>
        <w:t>++)</w:t>
      </w:r>
    </w:p>
    <w:p w14:paraId="299478AB" w14:textId="77777777" w:rsidR="006F18FE" w:rsidRDefault="006F18FE" w:rsidP="006F18FE">
      <w:pPr>
        <w:pStyle w:val="BodyText"/>
        <w:spacing w:before="182"/>
        <w:ind w:left="582"/>
      </w:pPr>
      <w:r>
        <w:t>{</w:t>
      </w:r>
    </w:p>
    <w:p w14:paraId="695AB891" w14:textId="77777777" w:rsidR="006F18FE" w:rsidRDefault="006F18FE" w:rsidP="006F18FE">
      <w:pPr>
        <w:pStyle w:val="BodyText"/>
        <w:spacing w:before="179"/>
        <w:ind w:left="800"/>
      </w:pPr>
    </w:p>
    <w:p w14:paraId="14AEFF20" w14:textId="77777777" w:rsidR="006F18FE" w:rsidRDefault="006F18FE" w:rsidP="006F18FE">
      <w:pPr>
        <w:pStyle w:val="BodyText"/>
        <w:spacing w:before="179"/>
        <w:ind w:left="800"/>
      </w:pPr>
    </w:p>
    <w:p w14:paraId="3BA3FD76" w14:textId="77777777" w:rsidR="006F18FE" w:rsidRDefault="006F18FE" w:rsidP="006F18FE">
      <w:pPr>
        <w:pStyle w:val="BodyText"/>
        <w:spacing w:before="179"/>
        <w:ind w:left="800"/>
      </w:pPr>
    </w:p>
    <w:p w14:paraId="3FE5F437" w14:textId="187E2D7E" w:rsidR="006F18FE" w:rsidRDefault="006F18FE" w:rsidP="006F18FE">
      <w:pPr>
        <w:pStyle w:val="BodyText"/>
        <w:spacing w:before="179"/>
        <w:ind w:left="800"/>
      </w:pPr>
      <w:r>
        <w:lastRenderedPageBreak/>
        <w:t xml:space="preserve">/*Applying decryption formula a^-1 </w:t>
      </w:r>
      <w:proofErr w:type="gramStart"/>
      <w:r>
        <w:t>( x</w:t>
      </w:r>
      <w:proofErr w:type="gramEnd"/>
      <w:r>
        <w:t xml:space="preserve"> - b ) mod m</w:t>
      </w:r>
    </w:p>
    <w:p w14:paraId="73D6AF61" w14:textId="77777777" w:rsidR="006F18FE" w:rsidRDefault="006F18FE" w:rsidP="006F18FE">
      <w:pPr>
        <w:pStyle w:val="BodyText"/>
        <w:spacing w:before="179"/>
        <w:ind w:left="802"/>
      </w:pPr>
      <w:r>
        <w:t>{here x is cipher[</w:t>
      </w:r>
      <w:proofErr w:type="spellStart"/>
      <w:r>
        <w:t>i</w:t>
      </w:r>
      <w:proofErr w:type="spellEnd"/>
      <w:r>
        <w:t>] and m is 26} and added 'A'</w:t>
      </w:r>
    </w:p>
    <w:p w14:paraId="0E130E6F" w14:textId="77777777" w:rsidR="006F18FE" w:rsidRDefault="006F18FE" w:rsidP="006F18FE">
      <w:pPr>
        <w:pStyle w:val="BodyText"/>
        <w:spacing w:before="181"/>
        <w:ind w:left="800" w:right="3978"/>
      </w:pPr>
      <w:r>
        <w:t xml:space="preserve">to bring it in range of ASCII </w:t>
      </w:r>
      <w:proofErr w:type="gramStart"/>
      <w:r>
        <w:t>alphabet[</w:t>
      </w:r>
      <w:proofErr w:type="gramEnd"/>
      <w:r>
        <w:t xml:space="preserve"> 65-90 | A-Z ] */ if (</w:t>
      </w:r>
      <w:proofErr w:type="spellStart"/>
      <w:r>
        <w:t>cipher.charAt</w:t>
      </w:r>
      <w:proofErr w:type="spellEnd"/>
      <w:r>
        <w:t>(</w:t>
      </w:r>
      <w:proofErr w:type="spellStart"/>
      <w:r>
        <w:t>i</w:t>
      </w:r>
      <w:proofErr w:type="spellEnd"/>
      <w:r>
        <w:t>) != ' ')</w:t>
      </w:r>
    </w:p>
    <w:p w14:paraId="0C1D64E9" w14:textId="77777777" w:rsidR="006F18FE" w:rsidRDefault="006F18FE" w:rsidP="006F18FE">
      <w:pPr>
        <w:pStyle w:val="BodyText"/>
        <w:spacing w:before="2"/>
        <w:ind w:left="802"/>
      </w:pPr>
      <w:r>
        <w:t>{</w:t>
      </w:r>
    </w:p>
    <w:p w14:paraId="5EB4F50A" w14:textId="77777777" w:rsidR="006F18FE" w:rsidRDefault="006F18FE" w:rsidP="006F18FE">
      <w:pPr>
        <w:pStyle w:val="BodyText"/>
        <w:spacing w:before="179"/>
        <w:ind w:left="1462" w:right="4402" w:hanging="442"/>
      </w:pPr>
      <w:r>
        <w:t>msg = msg + (char) (((</w:t>
      </w:r>
      <w:proofErr w:type="spellStart"/>
      <w:r>
        <w:t>a_inv</w:t>
      </w:r>
      <w:proofErr w:type="spellEnd"/>
      <w:r>
        <w:t xml:space="preserve"> * ((</w:t>
      </w:r>
      <w:proofErr w:type="spellStart"/>
      <w:proofErr w:type="gramStart"/>
      <w:r>
        <w:t>cipher.charAt</w:t>
      </w:r>
      <w:proofErr w:type="spellEnd"/>
      <w:proofErr w:type="gramEnd"/>
      <w:r>
        <w:t>(</w:t>
      </w:r>
      <w:proofErr w:type="spellStart"/>
      <w:r>
        <w:t>i</w:t>
      </w:r>
      <w:proofErr w:type="spellEnd"/>
      <w:r>
        <w:t>) + 'A' - b)) % 26)) + 'A');</w:t>
      </w:r>
    </w:p>
    <w:p w14:paraId="5F297BE3" w14:textId="77777777" w:rsidR="006F18FE" w:rsidRDefault="006F18FE" w:rsidP="006F18FE">
      <w:pPr>
        <w:pStyle w:val="BodyText"/>
        <w:spacing w:before="1"/>
        <w:ind w:left="802"/>
      </w:pPr>
      <w:r>
        <w:t>}</w:t>
      </w:r>
    </w:p>
    <w:p w14:paraId="5582ABF3" w14:textId="77777777" w:rsidR="006F18FE" w:rsidRDefault="006F18FE" w:rsidP="006F18FE">
      <w:pPr>
        <w:pStyle w:val="BodyText"/>
        <w:spacing w:before="179"/>
        <w:ind w:left="802"/>
      </w:pPr>
      <w:r>
        <w:t>else //else simply append space character</w:t>
      </w:r>
    </w:p>
    <w:p w14:paraId="110B661E" w14:textId="77777777" w:rsidR="006F18FE" w:rsidRDefault="006F18FE" w:rsidP="006F18FE">
      <w:pPr>
        <w:pStyle w:val="BodyText"/>
        <w:spacing w:before="182"/>
        <w:ind w:left="802"/>
      </w:pPr>
      <w:r>
        <w:t>{</w:t>
      </w:r>
    </w:p>
    <w:p w14:paraId="7D594265" w14:textId="77777777" w:rsidR="006F18FE" w:rsidRDefault="006F18FE" w:rsidP="006F18FE">
      <w:pPr>
        <w:pStyle w:val="BodyText"/>
        <w:spacing w:before="179"/>
        <w:ind w:left="1021"/>
      </w:pPr>
      <w:r>
        <w:t xml:space="preserve">msg += </w:t>
      </w:r>
      <w:proofErr w:type="spellStart"/>
      <w:proofErr w:type="gramStart"/>
      <w:r>
        <w:t>cipher.charAt</w:t>
      </w:r>
      <w:proofErr w:type="spellEnd"/>
      <w:proofErr w:type="gramEnd"/>
      <w:r>
        <w:t>(</w:t>
      </w:r>
      <w:proofErr w:type="spellStart"/>
      <w:r>
        <w:t>i</w:t>
      </w:r>
      <w:proofErr w:type="spellEnd"/>
      <w:r>
        <w:t>);</w:t>
      </w:r>
    </w:p>
    <w:p w14:paraId="6455110E" w14:textId="77777777" w:rsidR="006F18FE" w:rsidRDefault="006F18FE" w:rsidP="006F18FE">
      <w:pPr>
        <w:pStyle w:val="BodyText"/>
        <w:spacing w:before="61"/>
        <w:ind w:left="802"/>
      </w:pPr>
      <w:r>
        <w:t>}</w:t>
      </w:r>
    </w:p>
    <w:p w14:paraId="2E7C2360" w14:textId="77777777" w:rsidR="006F18FE" w:rsidRDefault="006F18FE" w:rsidP="006F18FE">
      <w:pPr>
        <w:pStyle w:val="BodyText"/>
        <w:spacing w:before="179"/>
        <w:ind w:left="582"/>
      </w:pPr>
      <w:r>
        <w:t>}</w:t>
      </w:r>
    </w:p>
    <w:p w14:paraId="6B65D2D1" w14:textId="77777777" w:rsidR="006F18FE" w:rsidRDefault="006F18FE" w:rsidP="006F18FE">
      <w:pPr>
        <w:pStyle w:val="BodyText"/>
        <w:rPr>
          <w:sz w:val="20"/>
        </w:rPr>
      </w:pPr>
    </w:p>
    <w:p w14:paraId="3C559DED" w14:textId="77777777" w:rsidR="006F18FE" w:rsidRDefault="006F18FE" w:rsidP="006F18FE">
      <w:pPr>
        <w:pStyle w:val="BodyText"/>
        <w:spacing w:before="5"/>
        <w:rPr>
          <w:sz w:val="25"/>
        </w:rPr>
      </w:pPr>
    </w:p>
    <w:p w14:paraId="3B986CA2" w14:textId="77777777" w:rsidR="006F18FE" w:rsidRDefault="006F18FE" w:rsidP="006F18FE">
      <w:pPr>
        <w:pStyle w:val="BodyText"/>
        <w:spacing w:before="91"/>
        <w:ind w:left="582"/>
        <w:rPr>
          <w:sz w:val="22"/>
        </w:rPr>
      </w:pPr>
      <w:r>
        <w:t>return msg;</w:t>
      </w:r>
    </w:p>
    <w:p w14:paraId="618C4D07" w14:textId="77777777" w:rsidR="006F18FE" w:rsidRDefault="006F18FE" w:rsidP="006F18FE">
      <w:pPr>
        <w:pStyle w:val="BodyText"/>
        <w:spacing w:before="182"/>
        <w:ind w:left="361"/>
      </w:pPr>
      <w:r>
        <w:t>}</w:t>
      </w:r>
    </w:p>
    <w:p w14:paraId="5E73FF00" w14:textId="77777777" w:rsidR="006F18FE" w:rsidRDefault="006F18FE" w:rsidP="006F18FE">
      <w:pPr>
        <w:pStyle w:val="BodyText"/>
        <w:rPr>
          <w:sz w:val="20"/>
        </w:rPr>
      </w:pPr>
    </w:p>
    <w:p w14:paraId="230A8DB3" w14:textId="77777777" w:rsidR="006F18FE" w:rsidRDefault="006F18FE" w:rsidP="006F18FE">
      <w:pPr>
        <w:pStyle w:val="BodyText"/>
        <w:rPr>
          <w:sz w:val="20"/>
        </w:rPr>
      </w:pPr>
    </w:p>
    <w:p w14:paraId="66EAD8AD" w14:textId="77777777" w:rsidR="006F18FE" w:rsidRDefault="006F18FE" w:rsidP="006F18FE">
      <w:pPr>
        <w:pStyle w:val="BodyText"/>
        <w:rPr>
          <w:sz w:val="20"/>
        </w:rPr>
      </w:pPr>
    </w:p>
    <w:p w14:paraId="5A875E15" w14:textId="77777777" w:rsidR="006F18FE" w:rsidRDefault="006F18FE" w:rsidP="006F18FE">
      <w:pPr>
        <w:pStyle w:val="BodyText"/>
        <w:spacing w:before="10"/>
        <w:rPr>
          <w:sz w:val="22"/>
        </w:rPr>
      </w:pPr>
    </w:p>
    <w:p w14:paraId="1631216D" w14:textId="77777777" w:rsidR="006F18FE" w:rsidRDefault="006F18FE" w:rsidP="006F18FE">
      <w:pPr>
        <w:pStyle w:val="BodyText"/>
        <w:spacing w:before="92"/>
        <w:ind w:left="361"/>
      </w:pPr>
      <w:r>
        <w:t>/**</w:t>
      </w:r>
    </w:p>
    <w:p w14:paraId="75DC053F" w14:textId="77777777" w:rsidR="006F18FE" w:rsidRDefault="006F18FE" w:rsidP="006F18FE">
      <w:pPr>
        <w:pStyle w:val="BodyText"/>
        <w:spacing w:before="180"/>
        <w:ind w:left="416"/>
      </w:pPr>
      <w:r>
        <w:t xml:space="preserve">* @param </w:t>
      </w:r>
      <w:proofErr w:type="spellStart"/>
      <w:r>
        <w:t>args</w:t>
      </w:r>
      <w:proofErr w:type="spellEnd"/>
      <w:r>
        <w:t xml:space="preserve"> the command line arguments</w:t>
      </w:r>
    </w:p>
    <w:p w14:paraId="14C23A00" w14:textId="77777777" w:rsidR="006F18FE" w:rsidRDefault="006F18FE" w:rsidP="006F18FE">
      <w:pPr>
        <w:pStyle w:val="BodyText"/>
        <w:spacing w:before="181"/>
        <w:ind w:left="416"/>
      </w:pPr>
      <w:r>
        <w:t>*/</w:t>
      </w:r>
    </w:p>
    <w:p w14:paraId="7A37CC11" w14:textId="77777777" w:rsidR="006F18FE" w:rsidRDefault="006F18FE" w:rsidP="006F18FE">
      <w:pPr>
        <w:pStyle w:val="BodyText"/>
        <w:spacing w:before="179"/>
        <w:ind w:left="361"/>
      </w:pPr>
      <w:r>
        <w:t xml:space="preserve">public static void </w:t>
      </w:r>
      <w:proofErr w:type="gramStart"/>
      <w:r>
        <w:t>main(</w:t>
      </w:r>
      <w:proofErr w:type="gramEnd"/>
      <w:r>
        <w:t xml:space="preserve">String[] </w:t>
      </w:r>
      <w:proofErr w:type="spellStart"/>
      <w:r>
        <w:t>args</w:t>
      </w:r>
      <w:proofErr w:type="spellEnd"/>
      <w:r>
        <w:t>) {</w:t>
      </w:r>
    </w:p>
    <w:p w14:paraId="40DCC9E7" w14:textId="77777777" w:rsidR="006F18FE" w:rsidRDefault="006F18FE" w:rsidP="006F18FE">
      <w:pPr>
        <w:pStyle w:val="BodyText"/>
        <w:ind w:left="802"/>
      </w:pPr>
      <w:r>
        <w:t>// TODO code application logic here</w:t>
      </w:r>
    </w:p>
    <w:p w14:paraId="69A73D11" w14:textId="77777777" w:rsidR="006F18FE" w:rsidRDefault="006F18FE" w:rsidP="006F18FE">
      <w:pPr>
        <w:pStyle w:val="BodyText"/>
        <w:ind w:left="802"/>
      </w:pPr>
    </w:p>
    <w:p w14:paraId="4FDEA9FD" w14:textId="77777777" w:rsidR="006F18FE" w:rsidRDefault="006F18FE" w:rsidP="006F18FE">
      <w:pPr>
        <w:pStyle w:val="BodyText"/>
        <w:spacing w:before="182"/>
        <w:ind w:left="1023" w:right="5184" w:hanging="442"/>
      </w:pPr>
      <w:r>
        <w:t xml:space="preserve">Scanner S= new </w:t>
      </w:r>
      <w:proofErr w:type="gramStart"/>
      <w:r>
        <w:t>Scanner(</w:t>
      </w:r>
      <w:proofErr w:type="gramEnd"/>
      <w:r>
        <w:t>System.in);</w:t>
      </w:r>
    </w:p>
    <w:p w14:paraId="2C2C2F92" w14:textId="77777777" w:rsidR="006F18FE" w:rsidRDefault="006F18FE" w:rsidP="006F18FE">
      <w:pPr>
        <w:pStyle w:val="BodyText"/>
        <w:ind w:left="582"/>
      </w:pPr>
      <w:proofErr w:type="spellStart"/>
      <w:r>
        <w:t>System.out.println</w:t>
      </w:r>
      <w:proofErr w:type="spellEnd"/>
      <w:r>
        <w:t xml:space="preserve">("Implementation of Affine-Cipher </w:t>
      </w:r>
      <w:proofErr w:type="gramStart"/>
      <w:r>
        <w:t>is :</w:t>
      </w:r>
      <w:proofErr w:type="gramEnd"/>
      <w:r>
        <w:t xml:space="preserve"> ");</w:t>
      </w:r>
    </w:p>
    <w:p w14:paraId="3629B3A7" w14:textId="77777777" w:rsidR="006F18FE" w:rsidRDefault="006F18FE" w:rsidP="006F18FE">
      <w:pPr>
        <w:pStyle w:val="BodyText"/>
      </w:pPr>
    </w:p>
    <w:p w14:paraId="78DDEFAC" w14:textId="77777777" w:rsidR="006F18FE" w:rsidRDefault="006F18FE" w:rsidP="006F18FE">
      <w:pPr>
        <w:pStyle w:val="BodyText"/>
        <w:spacing w:before="3"/>
        <w:rPr>
          <w:sz w:val="29"/>
        </w:rPr>
      </w:pPr>
    </w:p>
    <w:p w14:paraId="754089CD" w14:textId="77777777" w:rsidR="006F18FE" w:rsidRDefault="006F18FE" w:rsidP="006F18FE">
      <w:pPr>
        <w:pStyle w:val="BodyText"/>
        <w:ind w:left="582" w:right="4786"/>
        <w:rPr>
          <w:sz w:val="22"/>
        </w:rPr>
      </w:pPr>
      <w:proofErr w:type="spellStart"/>
      <w:r>
        <w:t>System.out.println</w:t>
      </w:r>
      <w:proofErr w:type="spellEnd"/>
      <w:r>
        <w:t xml:space="preserve">("Enter the text </w:t>
      </w:r>
      <w:proofErr w:type="gramStart"/>
      <w:r>
        <w:t>here :</w:t>
      </w:r>
      <w:proofErr w:type="gramEnd"/>
      <w:r>
        <w:t xml:space="preserve"> "); String msg = </w:t>
      </w:r>
      <w:proofErr w:type="spellStart"/>
      <w:r>
        <w:t>S.nextLine</w:t>
      </w:r>
      <w:proofErr w:type="spellEnd"/>
      <w:r>
        <w:t xml:space="preserve">(); </w:t>
      </w:r>
      <w:proofErr w:type="spellStart"/>
      <w:r>
        <w:t>System.out.println</w:t>
      </w:r>
      <w:proofErr w:type="spellEnd"/>
      <w:r>
        <w:t>("Actual String :" + msg);</w:t>
      </w:r>
    </w:p>
    <w:p w14:paraId="47F3621A" w14:textId="77777777" w:rsidR="006F18FE" w:rsidRDefault="006F18FE" w:rsidP="006F18FE">
      <w:pPr>
        <w:pStyle w:val="BodyText"/>
        <w:spacing w:before="4"/>
        <w:ind w:left="582"/>
      </w:pPr>
      <w:r>
        <w:t>// Calling encryption function</w:t>
      </w:r>
    </w:p>
    <w:p w14:paraId="5F07572F" w14:textId="77777777" w:rsidR="006F18FE" w:rsidRDefault="006F18FE" w:rsidP="006F18FE">
      <w:pPr>
        <w:pStyle w:val="BodyText"/>
        <w:spacing w:before="179"/>
        <w:ind w:left="582" w:right="3716"/>
      </w:pPr>
      <w:r>
        <w:t xml:space="preserve">String </w:t>
      </w:r>
      <w:proofErr w:type="spellStart"/>
      <w:r>
        <w:t>cipherText</w:t>
      </w:r>
      <w:proofErr w:type="spellEnd"/>
      <w:r>
        <w:t xml:space="preserve"> = </w:t>
      </w:r>
      <w:proofErr w:type="spellStart"/>
      <w:r>
        <w:t>encryptMessage</w:t>
      </w:r>
      <w:proofErr w:type="spellEnd"/>
      <w:r>
        <w:t>(</w:t>
      </w:r>
      <w:proofErr w:type="spellStart"/>
      <w:proofErr w:type="gramStart"/>
      <w:r>
        <w:t>msg.toCharArray</w:t>
      </w:r>
      <w:proofErr w:type="spellEnd"/>
      <w:proofErr w:type="gramEnd"/>
      <w:r>
        <w:t xml:space="preserve">()); </w:t>
      </w:r>
      <w:proofErr w:type="spellStart"/>
      <w:r>
        <w:t>System.out.println</w:t>
      </w:r>
      <w:proofErr w:type="spellEnd"/>
      <w:r>
        <w:t xml:space="preserve">("Encrypted Message is : " + </w:t>
      </w:r>
      <w:proofErr w:type="spellStart"/>
      <w:r>
        <w:t>cipherText</w:t>
      </w:r>
      <w:proofErr w:type="spellEnd"/>
      <w:r>
        <w:t>);</w:t>
      </w:r>
    </w:p>
    <w:p w14:paraId="37A89AD0" w14:textId="77777777" w:rsidR="006F18FE" w:rsidRDefault="006F18FE" w:rsidP="006F18FE">
      <w:pPr>
        <w:pStyle w:val="BodyText"/>
      </w:pPr>
    </w:p>
    <w:p w14:paraId="5A47F740" w14:textId="77777777" w:rsidR="006F18FE" w:rsidRDefault="006F18FE" w:rsidP="006F18FE">
      <w:pPr>
        <w:pStyle w:val="BodyText"/>
        <w:spacing w:before="157"/>
        <w:ind w:left="582" w:right="4779"/>
        <w:rPr>
          <w:sz w:val="22"/>
        </w:rPr>
      </w:pPr>
      <w:r>
        <w:lastRenderedPageBreak/>
        <w:t xml:space="preserve">// Calling Decryption function </w:t>
      </w:r>
      <w:proofErr w:type="spellStart"/>
      <w:r>
        <w:t>System.out.println</w:t>
      </w:r>
      <w:proofErr w:type="spellEnd"/>
      <w:r>
        <w:t xml:space="preserve">("Decrypted </w:t>
      </w:r>
      <w:proofErr w:type="gramStart"/>
      <w:r>
        <w:t>String :</w:t>
      </w:r>
      <w:proofErr w:type="gramEnd"/>
      <w:r>
        <w:t>" + msg);</w:t>
      </w:r>
    </w:p>
    <w:p w14:paraId="15E53C5A" w14:textId="77777777" w:rsidR="006F18FE" w:rsidRDefault="006F18FE" w:rsidP="006F18FE">
      <w:pPr>
        <w:pStyle w:val="BodyText"/>
      </w:pPr>
    </w:p>
    <w:p w14:paraId="2B9C9273" w14:textId="77777777" w:rsidR="006F18FE" w:rsidRDefault="006F18FE" w:rsidP="006F18FE">
      <w:pPr>
        <w:pStyle w:val="BodyText"/>
        <w:spacing w:before="153"/>
      </w:pPr>
      <w:r>
        <w:t>}</w:t>
      </w:r>
    </w:p>
    <w:p w14:paraId="2D1A2267" w14:textId="77777777" w:rsidR="006F18FE" w:rsidRDefault="006F18FE" w:rsidP="006F18FE">
      <w:pPr>
        <w:pStyle w:val="BodyText"/>
        <w:spacing w:before="153"/>
      </w:pPr>
    </w:p>
    <w:p w14:paraId="23042559" w14:textId="77777777" w:rsidR="006F18FE" w:rsidRDefault="006F18FE" w:rsidP="006F18FE">
      <w:pPr>
        <w:pStyle w:val="BodyText"/>
        <w:spacing w:before="153"/>
        <w:rPr>
          <w:b/>
          <w:bCs/>
          <w:sz w:val="28"/>
          <w:szCs w:val="28"/>
        </w:rPr>
      </w:pPr>
      <w:r w:rsidRPr="006F18FE">
        <w:rPr>
          <w:b/>
          <w:bCs/>
          <w:sz w:val="28"/>
          <w:szCs w:val="28"/>
        </w:rPr>
        <w:t>Output</w:t>
      </w:r>
    </w:p>
    <w:p w14:paraId="7ADF397A" w14:textId="77777777" w:rsidR="006F18FE" w:rsidRDefault="006F18FE" w:rsidP="006F18FE">
      <w:pPr>
        <w:pStyle w:val="BodyText"/>
        <w:spacing w:before="153"/>
        <w:rPr>
          <w:b/>
          <w:bCs/>
          <w:sz w:val="28"/>
          <w:szCs w:val="28"/>
        </w:rPr>
      </w:pPr>
    </w:p>
    <w:p w14:paraId="7C3E3B4C" w14:textId="77777777" w:rsidR="006F18FE" w:rsidRDefault="006F18FE" w:rsidP="006F18FE">
      <w:pPr>
        <w:pStyle w:val="BodyText"/>
        <w:spacing w:before="153"/>
        <w:rPr>
          <w:b/>
          <w:bCs/>
          <w:sz w:val="28"/>
          <w:szCs w:val="28"/>
        </w:rPr>
      </w:pPr>
      <w:r>
        <w:rPr>
          <w:noProof/>
        </w:rPr>
        <w:drawing>
          <wp:inline distT="0" distB="0" distL="0" distR="0" wp14:anchorId="68507DAF" wp14:editId="72F28D45">
            <wp:extent cx="5919470" cy="2134235"/>
            <wp:effectExtent l="0" t="0" r="5080" b="0"/>
            <wp:docPr id="11" name="image6.png"/>
            <wp:cNvGraphicFramePr/>
            <a:graphic xmlns:a="http://schemas.openxmlformats.org/drawingml/2006/main">
              <a:graphicData uri="http://schemas.openxmlformats.org/drawingml/2006/picture">
                <pic:pic xmlns:pic="http://schemas.openxmlformats.org/drawingml/2006/picture">
                  <pic:nvPicPr>
                    <pic:cNvPr id="11" name="image6.png"/>
                    <pic:cNvPicPr/>
                  </pic:nvPicPr>
                  <pic:blipFill>
                    <a:blip r:embed="rId13" cstate="print"/>
                    <a:stretch>
                      <a:fillRect/>
                    </a:stretch>
                  </pic:blipFill>
                  <pic:spPr>
                    <a:xfrm>
                      <a:off x="0" y="0"/>
                      <a:ext cx="5919470" cy="2134235"/>
                    </a:xfrm>
                    <a:prstGeom prst="rect">
                      <a:avLst/>
                    </a:prstGeom>
                  </pic:spPr>
                </pic:pic>
              </a:graphicData>
            </a:graphic>
          </wp:inline>
        </w:drawing>
      </w:r>
    </w:p>
    <w:p w14:paraId="1616BC73" w14:textId="4AF59299" w:rsidR="006F18FE" w:rsidRDefault="006F18FE" w:rsidP="00611B5F">
      <w:pPr>
        <w:pStyle w:val="BodyText"/>
        <w:rPr>
          <w:b/>
          <w:bCs/>
        </w:rPr>
      </w:pPr>
    </w:p>
    <w:p w14:paraId="743EAAC2" w14:textId="77777777" w:rsidR="00611B5F" w:rsidRDefault="00611B5F" w:rsidP="00611B5F">
      <w:pPr>
        <w:spacing w:before="86"/>
        <w:ind w:left="140"/>
        <w:rPr>
          <w:b/>
          <w:sz w:val="32"/>
        </w:rPr>
      </w:pPr>
      <w:r>
        <w:rPr>
          <w:b/>
          <w:sz w:val="32"/>
        </w:rPr>
        <w:t>Playfair Cipher:</w:t>
      </w:r>
    </w:p>
    <w:p w14:paraId="2329BBCE" w14:textId="77777777" w:rsidR="00611B5F" w:rsidRDefault="00611B5F" w:rsidP="00611B5F">
      <w:pPr>
        <w:spacing w:before="189" w:line="256" w:lineRule="auto"/>
        <w:ind w:left="140"/>
        <w:rPr>
          <w:sz w:val="24"/>
        </w:rPr>
      </w:pPr>
      <w:r>
        <w:rPr>
          <w:sz w:val="24"/>
        </w:rPr>
        <w:t>The Playfair cipher or Playfair square or Wheatstone-Playfair cipher is a manual symmetric encryption technique and was the first literal diagram substitution cipher.</w:t>
      </w:r>
    </w:p>
    <w:p w14:paraId="131693E6" w14:textId="77777777" w:rsidR="00611B5F" w:rsidRDefault="00611B5F" w:rsidP="00611B5F">
      <w:pPr>
        <w:spacing w:before="159"/>
        <w:ind w:left="140"/>
        <w:rPr>
          <w:b/>
          <w:sz w:val="32"/>
        </w:rPr>
      </w:pPr>
      <w:r>
        <w:rPr>
          <w:b/>
          <w:sz w:val="32"/>
        </w:rPr>
        <w:t>Code:</w:t>
      </w:r>
    </w:p>
    <w:p w14:paraId="64348BA9" w14:textId="77777777" w:rsidR="00611B5F" w:rsidRDefault="00611B5F" w:rsidP="00611B5F">
      <w:pPr>
        <w:pStyle w:val="BodyText"/>
        <w:spacing w:before="191" w:line="408" w:lineRule="auto"/>
        <w:ind w:left="140" w:right="7295"/>
        <w:rPr>
          <w:sz w:val="22"/>
        </w:rPr>
      </w:pPr>
      <w:r>
        <w:t xml:space="preserve">package </w:t>
      </w:r>
      <w:proofErr w:type="spellStart"/>
      <w:r>
        <w:t>plafaircipher</w:t>
      </w:r>
      <w:proofErr w:type="spellEnd"/>
      <w:r>
        <w:t xml:space="preserve">; import </w:t>
      </w:r>
      <w:proofErr w:type="spellStart"/>
      <w:r>
        <w:t>java.util</w:t>
      </w:r>
      <w:proofErr w:type="spellEnd"/>
      <w:r>
        <w:t>.*; import</w:t>
      </w:r>
      <w:r>
        <w:rPr>
          <w:spacing w:val="-6"/>
        </w:rPr>
        <w:t xml:space="preserve"> </w:t>
      </w:r>
      <w:proofErr w:type="spellStart"/>
      <w:proofErr w:type="gramStart"/>
      <w:r>
        <w:t>java.util</w:t>
      </w:r>
      <w:proofErr w:type="gramEnd"/>
      <w:r>
        <w:t>.Scanner</w:t>
      </w:r>
      <w:proofErr w:type="spellEnd"/>
      <w:r>
        <w:t>;</w:t>
      </w:r>
    </w:p>
    <w:p w14:paraId="4EDEB992" w14:textId="77777777" w:rsidR="00611B5F" w:rsidRDefault="00611B5F" w:rsidP="00611B5F">
      <w:pPr>
        <w:pStyle w:val="BodyText"/>
      </w:pPr>
    </w:p>
    <w:p w14:paraId="5181F473" w14:textId="77777777" w:rsidR="00611B5F" w:rsidRDefault="00611B5F" w:rsidP="00611B5F">
      <w:pPr>
        <w:pStyle w:val="BodyText"/>
      </w:pPr>
    </w:p>
    <w:p w14:paraId="018BB486" w14:textId="77777777" w:rsidR="00611B5F" w:rsidRDefault="00611B5F" w:rsidP="00611B5F">
      <w:pPr>
        <w:pStyle w:val="BodyText"/>
        <w:spacing w:before="5"/>
        <w:rPr>
          <w:sz w:val="27"/>
        </w:rPr>
      </w:pPr>
    </w:p>
    <w:p w14:paraId="67993CDD" w14:textId="77777777" w:rsidR="00611B5F" w:rsidRDefault="00611B5F" w:rsidP="00611B5F">
      <w:pPr>
        <w:pStyle w:val="BodyText"/>
        <w:ind w:left="140"/>
        <w:rPr>
          <w:sz w:val="22"/>
        </w:rPr>
      </w:pPr>
      <w:r>
        <w:t>/**</w:t>
      </w:r>
    </w:p>
    <w:p w14:paraId="7CC0CF5C" w14:textId="77777777" w:rsidR="00611B5F" w:rsidRDefault="00611B5F" w:rsidP="00611B5F">
      <w:pPr>
        <w:pStyle w:val="BodyText"/>
        <w:spacing w:before="182"/>
        <w:ind w:left="195"/>
      </w:pPr>
      <w:r>
        <w:t>*</w:t>
      </w:r>
    </w:p>
    <w:p w14:paraId="0BE0095E" w14:textId="77777777" w:rsidR="00611B5F" w:rsidRDefault="00611B5F" w:rsidP="00611B5F">
      <w:pPr>
        <w:pStyle w:val="BodyText"/>
        <w:spacing w:before="179"/>
        <w:ind w:left="195"/>
      </w:pPr>
      <w:r>
        <w:t>* @author LAPTOP POINT</w:t>
      </w:r>
    </w:p>
    <w:p w14:paraId="2CD401E3" w14:textId="77777777" w:rsidR="00611B5F" w:rsidRDefault="00611B5F" w:rsidP="00611B5F">
      <w:pPr>
        <w:pStyle w:val="BodyText"/>
        <w:spacing w:before="179"/>
        <w:ind w:left="195"/>
      </w:pPr>
      <w:r>
        <w:t>*/</w:t>
      </w:r>
    </w:p>
    <w:p w14:paraId="5C5937C8" w14:textId="77777777" w:rsidR="00611B5F" w:rsidRDefault="00611B5F" w:rsidP="00611B5F">
      <w:pPr>
        <w:pStyle w:val="BodyText"/>
        <w:spacing w:before="181"/>
        <w:ind w:left="140"/>
      </w:pPr>
      <w:r>
        <w:t xml:space="preserve">public class </w:t>
      </w:r>
      <w:proofErr w:type="spellStart"/>
      <w:r>
        <w:t>Plafaircipher</w:t>
      </w:r>
      <w:proofErr w:type="spellEnd"/>
      <w:r>
        <w:t xml:space="preserve"> {</w:t>
      </w:r>
    </w:p>
    <w:p w14:paraId="65BDD716" w14:textId="77777777" w:rsidR="00611B5F" w:rsidRDefault="00611B5F" w:rsidP="00611B5F">
      <w:pPr>
        <w:pStyle w:val="BodyText"/>
        <w:tabs>
          <w:tab w:val="left" w:pos="2645"/>
          <w:tab w:val="left" w:pos="2759"/>
        </w:tabs>
        <w:spacing w:before="179" w:line="408" w:lineRule="auto"/>
        <w:ind w:left="361" w:right="5219" w:hanging="166"/>
      </w:pPr>
      <w:r>
        <w:t>private</w:t>
      </w:r>
      <w:r>
        <w:rPr>
          <w:spacing w:val="-2"/>
        </w:rPr>
        <w:t xml:space="preserve"> </w:t>
      </w:r>
      <w:r>
        <w:t>String</w:t>
      </w:r>
      <w:r>
        <w:rPr>
          <w:spacing w:val="-2"/>
        </w:rPr>
        <w:t xml:space="preserve"> </w:t>
      </w:r>
      <w:proofErr w:type="spellStart"/>
      <w:r>
        <w:t>KeyWord</w:t>
      </w:r>
      <w:proofErr w:type="spellEnd"/>
      <w:r>
        <w:tab/>
      </w:r>
      <w:r>
        <w:tab/>
        <w:t xml:space="preserve">= new </w:t>
      </w:r>
      <w:proofErr w:type="gramStart"/>
      <w:r>
        <w:lastRenderedPageBreak/>
        <w:t>String(</w:t>
      </w:r>
      <w:proofErr w:type="gramEnd"/>
      <w:r>
        <w:t>); private</w:t>
      </w:r>
      <w:r>
        <w:rPr>
          <w:spacing w:val="-2"/>
        </w:rPr>
        <w:t xml:space="preserve"> </w:t>
      </w:r>
      <w:r>
        <w:t>String</w:t>
      </w:r>
      <w:r>
        <w:rPr>
          <w:spacing w:val="-1"/>
        </w:rPr>
        <w:t xml:space="preserve"> </w:t>
      </w:r>
      <w:r>
        <w:t>Key</w:t>
      </w:r>
      <w:r>
        <w:tab/>
        <w:t xml:space="preserve">= new String(); private char </w:t>
      </w:r>
      <w:proofErr w:type="spellStart"/>
      <w:r>
        <w:t>matrix_arr</w:t>
      </w:r>
      <w:proofErr w:type="spellEnd"/>
      <w:r>
        <w:t>[][] = new</w:t>
      </w:r>
      <w:r>
        <w:rPr>
          <w:spacing w:val="-19"/>
        </w:rPr>
        <w:t xml:space="preserve"> </w:t>
      </w:r>
      <w:r>
        <w:t>char[5][5];</w:t>
      </w:r>
    </w:p>
    <w:p w14:paraId="3EF14241" w14:textId="77777777" w:rsidR="00611B5F" w:rsidRDefault="00611B5F" w:rsidP="00611B5F">
      <w:pPr>
        <w:pStyle w:val="BodyText"/>
      </w:pPr>
    </w:p>
    <w:p w14:paraId="48879A98" w14:textId="77777777" w:rsidR="00611B5F" w:rsidRDefault="00611B5F" w:rsidP="00611B5F">
      <w:pPr>
        <w:pStyle w:val="BodyText"/>
        <w:spacing w:before="160"/>
        <w:ind w:left="361"/>
        <w:rPr>
          <w:sz w:val="22"/>
        </w:rPr>
      </w:pPr>
      <w:r>
        <w:t xml:space="preserve">public void </w:t>
      </w:r>
      <w:proofErr w:type="spellStart"/>
      <w:proofErr w:type="gramStart"/>
      <w:r>
        <w:t>setKey</w:t>
      </w:r>
      <w:proofErr w:type="spellEnd"/>
      <w:r>
        <w:t>(</w:t>
      </w:r>
      <w:proofErr w:type="gramEnd"/>
      <w:r>
        <w:t>String k)</w:t>
      </w:r>
    </w:p>
    <w:p w14:paraId="1542910A" w14:textId="77777777" w:rsidR="00611B5F" w:rsidRDefault="00611B5F" w:rsidP="00611B5F">
      <w:pPr>
        <w:pStyle w:val="BodyText"/>
        <w:spacing w:before="179"/>
        <w:ind w:left="361"/>
      </w:pPr>
      <w:r>
        <w:t>{</w:t>
      </w:r>
    </w:p>
    <w:p w14:paraId="35C2DB9D" w14:textId="77777777" w:rsidR="00611B5F" w:rsidRDefault="00611B5F" w:rsidP="00611B5F">
      <w:pPr>
        <w:pStyle w:val="BodyText"/>
        <w:spacing w:before="181"/>
        <w:ind w:left="582"/>
      </w:pPr>
      <w:r>
        <w:t xml:space="preserve">String </w:t>
      </w:r>
      <w:proofErr w:type="spellStart"/>
      <w:r>
        <w:t>K_adjust</w:t>
      </w:r>
      <w:proofErr w:type="spellEnd"/>
      <w:r>
        <w:t xml:space="preserve"> = new </w:t>
      </w:r>
      <w:proofErr w:type="gramStart"/>
      <w:r>
        <w:t>String(</w:t>
      </w:r>
      <w:proofErr w:type="gramEnd"/>
      <w:r>
        <w:t>);</w:t>
      </w:r>
    </w:p>
    <w:p w14:paraId="295D0F02" w14:textId="77777777" w:rsidR="00611B5F" w:rsidRDefault="00611B5F" w:rsidP="00611B5F">
      <w:pPr>
        <w:widowControl/>
        <w:autoSpaceDE/>
        <w:autoSpaceDN/>
      </w:pPr>
    </w:p>
    <w:p w14:paraId="72158AA7" w14:textId="77777777" w:rsidR="00420D8B" w:rsidRDefault="00420D8B" w:rsidP="00420D8B">
      <w:pPr>
        <w:pStyle w:val="BodyText"/>
        <w:spacing w:before="61"/>
        <w:ind w:left="582"/>
      </w:pPr>
      <w:proofErr w:type="spellStart"/>
      <w:r>
        <w:t>boolean</w:t>
      </w:r>
      <w:proofErr w:type="spellEnd"/>
      <w:r>
        <w:t xml:space="preserve"> flag = false;</w:t>
      </w:r>
    </w:p>
    <w:p w14:paraId="3F751B15" w14:textId="77777777" w:rsidR="00420D8B" w:rsidRDefault="00420D8B" w:rsidP="00420D8B">
      <w:pPr>
        <w:pStyle w:val="BodyText"/>
        <w:spacing w:before="179" w:line="410" w:lineRule="auto"/>
        <w:ind w:left="582" w:right="5879"/>
      </w:pPr>
      <w:proofErr w:type="spellStart"/>
      <w:r>
        <w:t>K_adjust</w:t>
      </w:r>
      <w:proofErr w:type="spellEnd"/>
      <w:r>
        <w:t xml:space="preserve"> = </w:t>
      </w:r>
      <w:proofErr w:type="spellStart"/>
      <w:r>
        <w:t>K_adjust</w:t>
      </w:r>
      <w:proofErr w:type="spellEnd"/>
      <w:r>
        <w:t xml:space="preserve"> + </w:t>
      </w:r>
      <w:proofErr w:type="spellStart"/>
      <w:proofErr w:type="gramStart"/>
      <w:r>
        <w:t>k.charAt</w:t>
      </w:r>
      <w:proofErr w:type="spellEnd"/>
      <w:proofErr w:type="gramEnd"/>
      <w:r>
        <w:t xml:space="preserve">(0); for (int </w:t>
      </w:r>
      <w:proofErr w:type="spellStart"/>
      <w:r>
        <w:t>i</w:t>
      </w:r>
      <w:proofErr w:type="spellEnd"/>
      <w:r>
        <w:t xml:space="preserve"> = 1; </w:t>
      </w:r>
      <w:proofErr w:type="spellStart"/>
      <w:r>
        <w:t>i</w:t>
      </w:r>
      <w:proofErr w:type="spellEnd"/>
      <w:r>
        <w:t xml:space="preserve"> &lt; </w:t>
      </w:r>
      <w:proofErr w:type="spellStart"/>
      <w:r>
        <w:t>k.length</w:t>
      </w:r>
      <w:proofErr w:type="spellEnd"/>
      <w:r>
        <w:t xml:space="preserve">(); </w:t>
      </w:r>
      <w:proofErr w:type="spellStart"/>
      <w:r>
        <w:t>i</w:t>
      </w:r>
      <w:proofErr w:type="spellEnd"/>
      <w:r>
        <w:t>++)</w:t>
      </w:r>
    </w:p>
    <w:p w14:paraId="0A9CDC8F" w14:textId="77777777" w:rsidR="00420D8B" w:rsidRDefault="00420D8B" w:rsidP="00420D8B">
      <w:pPr>
        <w:pStyle w:val="BodyText"/>
        <w:spacing w:line="249" w:lineRule="exact"/>
        <w:ind w:left="582"/>
      </w:pPr>
      <w:r>
        <w:t>{</w:t>
      </w:r>
    </w:p>
    <w:p w14:paraId="3EC60AF4" w14:textId="77777777" w:rsidR="00420D8B" w:rsidRDefault="00420D8B" w:rsidP="00420D8B">
      <w:pPr>
        <w:pStyle w:val="BodyText"/>
        <w:spacing w:before="182"/>
        <w:ind w:left="802"/>
      </w:pPr>
      <w:r>
        <w:t xml:space="preserve">for (int j = 0; j &lt; </w:t>
      </w:r>
      <w:proofErr w:type="spellStart"/>
      <w:r>
        <w:t>K_</w:t>
      </w:r>
      <w:proofErr w:type="gramStart"/>
      <w:r>
        <w:t>adjust.length</w:t>
      </w:r>
      <w:proofErr w:type="spellEnd"/>
      <w:proofErr w:type="gramEnd"/>
      <w:r>
        <w:t>();</w:t>
      </w:r>
      <w:r>
        <w:rPr>
          <w:spacing w:val="-18"/>
        </w:rPr>
        <w:t xml:space="preserve"> </w:t>
      </w:r>
      <w:proofErr w:type="spellStart"/>
      <w:r>
        <w:t>j++</w:t>
      </w:r>
      <w:proofErr w:type="spellEnd"/>
      <w:r>
        <w:t>)</w:t>
      </w:r>
    </w:p>
    <w:p w14:paraId="4E9F0489" w14:textId="77777777" w:rsidR="00420D8B" w:rsidRDefault="00420D8B" w:rsidP="00420D8B">
      <w:pPr>
        <w:pStyle w:val="BodyText"/>
        <w:spacing w:before="179"/>
        <w:ind w:left="802"/>
      </w:pPr>
      <w:r>
        <w:t>{</w:t>
      </w:r>
    </w:p>
    <w:p w14:paraId="457DEA10" w14:textId="77777777" w:rsidR="00420D8B" w:rsidRDefault="00420D8B" w:rsidP="00420D8B">
      <w:pPr>
        <w:pStyle w:val="BodyText"/>
        <w:spacing w:before="181"/>
        <w:ind w:left="1021"/>
      </w:pPr>
      <w:r>
        <w:t>if (</w:t>
      </w:r>
      <w:proofErr w:type="spellStart"/>
      <w:proofErr w:type="gramStart"/>
      <w:r>
        <w:t>k.charAt</w:t>
      </w:r>
      <w:proofErr w:type="spellEnd"/>
      <w:proofErr w:type="gramEnd"/>
      <w:r>
        <w:t>(</w:t>
      </w:r>
      <w:proofErr w:type="spellStart"/>
      <w:r>
        <w:t>i</w:t>
      </w:r>
      <w:proofErr w:type="spellEnd"/>
      <w:r>
        <w:t>) ==</w:t>
      </w:r>
      <w:r>
        <w:rPr>
          <w:spacing w:val="-13"/>
        </w:rPr>
        <w:t xml:space="preserve"> </w:t>
      </w:r>
      <w:proofErr w:type="spellStart"/>
      <w:r>
        <w:t>K_adjust.charAt</w:t>
      </w:r>
      <w:proofErr w:type="spellEnd"/>
      <w:r>
        <w:t>(j))</w:t>
      </w:r>
    </w:p>
    <w:p w14:paraId="0A89500B" w14:textId="77777777" w:rsidR="00420D8B" w:rsidRDefault="00420D8B" w:rsidP="00420D8B">
      <w:pPr>
        <w:pStyle w:val="BodyText"/>
        <w:spacing w:before="179"/>
        <w:ind w:left="1023"/>
      </w:pPr>
      <w:r>
        <w:t>{</w:t>
      </w:r>
    </w:p>
    <w:p w14:paraId="50D05C82" w14:textId="77777777" w:rsidR="00420D8B" w:rsidRDefault="00420D8B" w:rsidP="00420D8B">
      <w:pPr>
        <w:pStyle w:val="BodyText"/>
        <w:spacing w:before="180"/>
        <w:ind w:left="1241"/>
      </w:pPr>
      <w:r>
        <w:t>flag =</w:t>
      </w:r>
      <w:r>
        <w:rPr>
          <w:spacing w:val="-5"/>
        </w:rPr>
        <w:t xml:space="preserve"> </w:t>
      </w:r>
      <w:r>
        <w:t>true;</w:t>
      </w:r>
    </w:p>
    <w:p w14:paraId="6479CF00" w14:textId="77777777" w:rsidR="00420D8B" w:rsidRDefault="00420D8B" w:rsidP="00420D8B">
      <w:pPr>
        <w:pStyle w:val="BodyText"/>
        <w:spacing w:before="181"/>
        <w:ind w:left="1023"/>
      </w:pPr>
      <w:r>
        <w:t>}</w:t>
      </w:r>
    </w:p>
    <w:p w14:paraId="300722CB" w14:textId="77777777" w:rsidR="00420D8B" w:rsidRDefault="00420D8B" w:rsidP="00420D8B">
      <w:pPr>
        <w:pStyle w:val="BodyText"/>
        <w:spacing w:before="179"/>
        <w:ind w:left="802"/>
      </w:pPr>
      <w:r>
        <w:t>}</w:t>
      </w:r>
    </w:p>
    <w:p w14:paraId="1CCE9FE3" w14:textId="77777777" w:rsidR="00420D8B" w:rsidRDefault="00420D8B" w:rsidP="00420D8B">
      <w:pPr>
        <w:pStyle w:val="BodyText"/>
        <w:spacing w:before="182"/>
        <w:ind w:left="800"/>
      </w:pPr>
      <w:r>
        <w:t>if (flag ==</w:t>
      </w:r>
      <w:r>
        <w:rPr>
          <w:spacing w:val="-5"/>
        </w:rPr>
        <w:t xml:space="preserve"> </w:t>
      </w:r>
      <w:r>
        <w:t>false)</w:t>
      </w:r>
    </w:p>
    <w:p w14:paraId="3DD88EA6" w14:textId="77777777" w:rsidR="00420D8B" w:rsidRDefault="00420D8B" w:rsidP="00420D8B">
      <w:pPr>
        <w:pStyle w:val="BodyText"/>
        <w:spacing w:before="179" w:line="408" w:lineRule="auto"/>
        <w:ind w:left="802" w:right="5488" w:firstLine="220"/>
      </w:pPr>
      <w:proofErr w:type="spellStart"/>
      <w:r>
        <w:t>K_adjust</w:t>
      </w:r>
      <w:proofErr w:type="spellEnd"/>
      <w:r>
        <w:t xml:space="preserve"> = </w:t>
      </w:r>
      <w:proofErr w:type="spellStart"/>
      <w:r>
        <w:t>K_adjust</w:t>
      </w:r>
      <w:proofErr w:type="spellEnd"/>
      <w:r>
        <w:t xml:space="preserve"> + </w:t>
      </w:r>
      <w:proofErr w:type="spellStart"/>
      <w:proofErr w:type="gramStart"/>
      <w:r>
        <w:t>k.charAt</w:t>
      </w:r>
      <w:proofErr w:type="spellEnd"/>
      <w:proofErr w:type="gramEnd"/>
      <w:r>
        <w:t>(</w:t>
      </w:r>
      <w:proofErr w:type="spellStart"/>
      <w:r>
        <w:t>i</w:t>
      </w:r>
      <w:proofErr w:type="spellEnd"/>
      <w:r>
        <w:t>); flag = false;</w:t>
      </w:r>
    </w:p>
    <w:p w14:paraId="37E53F36" w14:textId="77777777" w:rsidR="00420D8B" w:rsidRDefault="00420D8B" w:rsidP="00420D8B">
      <w:pPr>
        <w:pStyle w:val="BodyText"/>
        <w:spacing w:before="1"/>
        <w:ind w:left="582"/>
      </w:pPr>
      <w:r>
        <w:t>}</w:t>
      </w:r>
    </w:p>
    <w:p w14:paraId="70B6CA57" w14:textId="77777777" w:rsidR="00420D8B" w:rsidRDefault="00420D8B" w:rsidP="00420D8B">
      <w:pPr>
        <w:pStyle w:val="BodyText"/>
        <w:spacing w:before="179"/>
        <w:ind w:left="582"/>
      </w:pPr>
      <w:proofErr w:type="spellStart"/>
      <w:r>
        <w:t>KeyWord</w:t>
      </w:r>
      <w:proofErr w:type="spellEnd"/>
      <w:r>
        <w:t xml:space="preserve"> = </w:t>
      </w:r>
      <w:proofErr w:type="spellStart"/>
      <w:r>
        <w:t>K_adjust</w:t>
      </w:r>
      <w:proofErr w:type="spellEnd"/>
      <w:r>
        <w:t>;</w:t>
      </w:r>
    </w:p>
    <w:p w14:paraId="2F7D4FA3" w14:textId="77777777" w:rsidR="00420D8B" w:rsidRDefault="00420D8B" w:rsidP="00420D8B">
      <w:pPr>
        <w:pStyle w:val="BodyText"/>
        <w:spacing w:before="182"/>
        <w:ind w:left="361"/>
      </w:pPr>
      <w:r>
        <w:t>}</w:t>
      </w:r>
    </w:p>
    <w:p w14:paraId="7564E692" w14:textId="77777777" w:rsidR="00420D8B" w:rsidRDefault="00420D8B" w:rsidP="00420D8B">
      <w:pPr>
        <w:pStyle w:val="BodyText"/>
        <w:rPr>
          <w:sz w:val="20"/>
        </w:rPr>
      </w:pPr>
    </w:p>
    <w:p w14:paraId="3AEE5E62" w14:textId="77777777" w:rsidR="00420D8B" w:rsidRDefault="00420D8B" w:rsidP="00420D8B">
      <w:pPr>
        <w:pStyle w:val="BodyText"/>
        <w:spacing w:before="4"/>
        <w:rPr>
          <w:sz w:val="25"/>
        </w:rPr>
      </w:pPr>
    </w:p>
    <w:p w14:paraId="65A7AC71" w14:textId="77777777" w:rsidR="00420D8B" w:rsidRDefault="00420D8B" w:rsidP="00420D8B">
      <w:pPr>
        <w:pStyle w:val="BodyText"/>
        <w:spacing w:before="92"/>
        <w:ind w:left="361"/>
        <w:rPr>
          <w:sz w:val="22"/>
        </w:rPr>
      </w:pPr>
      <w:r>
        <w:t xml:space="preserve">public void </w:t>
      </w:r>
      <w:proofErr w:type="spellStart"/>
      <w:proofErr w:type="gramStart"/>
      <w:r>
        <w:t>KeyGen</w:t>
      </w:r>
      <w:proofErr w:type="spellEnd"/>
      <w:r>
        <w:t>(</w:t>
      </w:r>
      <w:proofErr w:type="gramEnd"/>
      <w:r>
        <w:t>)</w:t>
      </w:r>
    </w:p>
    <w:p w14:paraId="6C8F58E5" w14:textId="77777777" w:rsidR="00420D8B" w:rsidRDefault="00420D8B" w:rsidP="00420D8B">
      <w:pPr>
        <w:pStyle w:val="BodyText"/>
        <w:spacing w:before="179"/>
        <w:ind w:left="361"/>
      </w:pPr>
      <w:r>
        <w:t>{</w:t>
      </w:r>
    </w:p>
    <w:p w14:paraId="52522DF8" w14:textId="77777777" w:rsidR="00420D8B" w:rsidRDefault="00420D8B" w:rsidP="00420D8B">
      <w:pPr>
        <w:pStyle w:val="BodyText"/>
        <w:spacing w:before="179" w:line="410" w:lineRule="auto"/>
        <w:ind w:left="582" w:right="7287"/>
      </w:pPr>
      <w:proofErr w:type="spellStart"/>
      <w:r>
        <w:t>boolean</w:t>
      </w:r>
      <w:proofErr w:type="spellEnd"/>
      <w:r>
        <w:t xml:space="preserve"> flag = true; char current;</w:t>
      </w:r>
    </w:p>
    <w:p w14:paraId="35BA68C6" w14:textId="77777777" w:rsidR="00420D8B" w:rsidRDefault="00420D8B" w:rsidP="00420D8B">
      <w:pPr>
        <w:pStyle w:val="BodyText"/>
        <w:spacing w:line="249" w:lineRule="exact"/>
        <w:ind w:left="582"/>
      </w:pPr>
      <w:r>
        <w:lastRenderedPageBreak/>
        <w:t xml:space="preserve">Key = </w:t>
      </w:r>
      <w:proofErr w:type="spellStart"/>
      <w:r>
        <w:t>KeyWord</w:t>
      </w:r>
      <w:proofErr w:type="spellEnd"/>
      <w:r>
        <w:t>;</w:t>
      </w:r>
    </w:p>
    <w:p w14:paraId="4B523A10" w14:textId="77777777" w:rsidR="00420D8B" w:rsidRDefault="00420D8B" w:rsidP="00420D8B">
      <w:pPr>
        <w:pStyle w:val="BodyText"/>
        <w:spacing w:before="181"/>
        <w:ind w:left="582"/>
      </w:pPr>
      <w:r>
        <w:t xml:space="preserve">for (int </w:t>
      </w:r>
      <w:proofErr w:type="spellStart"/>
      <w:r>
        <w:t>i</w:t>
      </w:r>
      <w:proofErr w:type="spellEnd"/>
      <w:r>
        <w:t xml:space="preserve"> = 0; </w:t>
      </w:r>
      <w:proofErr w:type="spellStart"/>
      <w:r>
        <w:t>i</w:t>
      </w:r>
      <w:proofErr w:type="spellEnd"/>
      <w:r>
        <w:t xml:space="preserve"> &lt; 26; </w:t>
      </w:r>
      <w:proofErr w:type="spellStart"/>
      <w:r>
        <w:t>i</w:t>
      </w:r>
      <w:proofErr w:type="spellEnd"/>
      <w:r>
        <w:t>++)</w:t>
      </w:r>
    </w:p>
    <w:p w14:paraId="2C8A5241" w14:textId="77777777" w:rsidR="00420D8B" w:rsidRDefault="00420D8B" w:rsidP="00420D8B">
      <w:pPr>
        <w:pStyle w:val="BodyText"/>
        <w:spacing w:before="180"/>
        <w:ind w:left="582"/>
      </w:pPr>
      <w:r>
        <w:t>{</w:t>
      </w:r>
    </w:p>
    <w:p w14:paraId="5182444E" w14:textId="77777777" w:rsidR="00420D8B" w:rsidRDefault="00420D8B" w:rsidP="00420D8B">
      <w:pPr>
        <w:pStyle w:val="BodyText"/>
        <w:spacing w:before="179" w:line="410" w:lineRule="auto"/>
        <w:ind w:left="800" w:right="6638" w:firstLine="2"/>
      </w:pPr>
      <w:r>
        <w:t>current = (char) (</w:t>
      </w:r>
      <w:proofErr w:type="spellStart"/>
      <w:r>
        <w:t>i</w:t>
      </w:r>
      <w:proofErr w:type="spellEnd"/>
      <w:r>
        <w:t xml:space="preserve"> + 97); if (current == 'j')</w:t>
      </w:r>
    </w:p>
    <w:p w14:paraId="0D834320" w14:textId="77777777" w:rsidR="00420D8B" w:rsidRDefault="00420D8B" w:rsidP="00420D8B">
      <w:pPr>
        <w:pStyle w:val="BodyText"/>
        <w:spacing w:line="249" w:lineRule="exact"/>
        <w:ind w:left="1021"/>
      </w:pPr>
      <w:r>
        <w:t>continue;</w:t>
      </w:r>
    </w:p>
    <w:p w14:paraId="401892A9" w14:textId="77777777" w:rsidR="00420D8B" w:rsidRDefault="00420D8B" w:rsidP="00611B5F">
      <w:pPr>
        <w:widowControl/>
        <w:autoSpaceDE/>
        <w:autoSpaceDN/>
      </w:pPr>
    </w:p>
    <w:p w14:paraId="09BF3A62" w14:textId="77777777" w:rsidR="00420D8B" w:rsidRDefault="00420D8B" w:rsidP="00420D8B">
      <w:pPr>
        <w:pStyle w:val="BodyText"/>
        <w:spacing w:before="181"/>
        <w:ind w:left="802"/>
      </w:pPr>
      <w:r>
        <w:t xml:space="preserve">for (int j = 0; j &lt; </w:t>
      </w:r>
      <w:proofErr w:type="spellStart"/>
      <w:r>
        <w:t>KeyWord.length</w:t>
      </w:r>
      <w:proofErr w:type="spellEnd"/>
      <w:r>
        <w:t xml:space="preserve">(); </w:t>
      </w:r>
      <w:proofErr w:type="spellStart"/>
      <w:r>
        <w:t>j++</w:t>
      </w:r>
      <w:proofErr w:type="spellEnd"/>
      <w:r>
        <w:t>)</w:t>
      </w:r>
    </w:p>
    <w:p w14:paraId="375DD1B3" w14:textId="77777777" w:rsidR="00611B5F" w:rsidRDefault="00611B5F" w:rsidP="00420D8B">
      <w:pPr>
        <w:pStyle w:val="BodyText"/>
        <w:spacing w:before="179"/>
        <w:ind w:left="802"/>
      </w:pPr>
    </w:p>
    <w:p w14:paraId="2542990B" w14:textId="77777777" w:rsidR="00420D8B" w:rsidRDefault="00420D8B" w:rsidP="00420D8B">
      <w:pPr>
        <w:pStyle w:val="BodyText"/>
        <w:spacing w:before="61"/>
      </w:pPr>
      <w:r>
        <w:t xml:space="preserve">if (current == </w:t>
      </w:r>
      <w:proofErr w:type="spellStart"/>
      <w:r>
        <w:t>KeyWord.charAt</w:t>
      </w:r>
      <w:proofErr w:type="spellEnd"/>
      <w:r>
        <w:t>(j))</w:t>
      </w:r>
    </w:p>
    <w:p w14:paraId="06F60CBF" w14:textId="77777777" w:rsidR="00420D8B" w:rsidRDefault="00420D8B" w:rsidP="00420D8B">
      <w:pPr>
        <w:pStyle w:val="BodyText"/>
        <w:spacing w:before="179"/>
        <w:ind w:left="1023"/>
      </w:pPr>
      <w:r>
        <w:t>{</w:t>
      </w:r>
    </w:p>
    <w:p w14:paraId="2853B562" w14:textId="77777777" w:rsidR="00420D8B" w:rsidRDefault="00420D8B" w:rsidP="00420D8B">
      <w:pPr>
        <w:pStyle w:val="BodyText"/>
        <w:spacing w:before="182" w:line="408" w:lineRule="auto"/>
        <w:ind w:left="1241" w:right="7306"/>
      </w:pPr>
      <w:r>
        <w:t>flag = false; break;</w:t>
      </w:r>
    </w:p>
    <w:p w14:paraId="2E623AB5" w14:textId="77777777" w:rsidR="00420D8B" w:rsidRDefault="00420D8B" w:rsidP="00420D8B">
      <w:pPr>
        <w:pStyle w:val="BodyText"/>
        <w:spacing w:before="1"/>
        <w:ind w:left="1023"/>
      </w:pPr>
      <w:r>
        <w:t>}</w:t>
      </w:r>
    </w:p>
    <w:p w14:paraId="0972FDE2" w14:textId="77777777" w:rsidR="00420D8B" w:rsidRDefault="00420D8B" w:rsidP="00420D8B">
      <w:pPr>
        <w:pStyle w:val="BodyText"/>
        <w:spacing w:before="179"/>
        <w:ind w:left="802"/>
      </w:pPr>
      <w:r>
        <w:t>}</w:t>
      </w:r>
    </w:p>
    <w:p w14:paraId="1B828F8F" w14:textId="77777777" w:rsidR="00420D8B" w:rsidRDefault="00420D8B" w:rsidP="00420D8B">
      <w:pPr>
        <w:pStyle w:val="BodyText"/>
        <w:spacing w:before="181"/>
        <w:ind w:left="800"/>
      </w:pPr>
      <w:r>
        <w:t>if (flag)</w:t>
      </w:r>
    </w:p>
    <w:p w14:paraId="7ACA2D39" w14:textId="77777777" w:rsidR="00420D8B" w:rsidRDefault="00420D8B" w:rsidP="00420D8B">
      <w:pPr>
        <w:pStyle w:val="BodyText"/>
        <w:spacing w:before="179" w:line="408" w:lineRule="auto"/>
        <w:ind w:left="802" w:right="6692" w:firstLine="220"/>
      </w:pPr>
      <w:r>
        <w:t>Key = Key + current; flag = true;</w:t>
      </w:r>
    </w:p>
    <w:p w14:paraId="3935E077" w14:textId="77777777" w:rsidR="00420D8B" w:rsidRDefault="00420D8B" w:rsidP="00420D8B">
      <w:pPr>
        <w:pStyle w:val="BodyText"/>
        <w:spacing w:before="2"/>
        <w:ind w:left="582"/>
      </w:pPr>
      <w:r>
        <w:t>}</w:t>
      </w:r>
    </w:p>
    <w:p w14:paraId="62F0F957" w14:textId="77777777" w:rsidR="00420D8B" w:rsidRDefault="00420D8B" w:rsidP="00420D8B">
      <w:pPr>
        <w:pStyle w:val="BodyText"/>
        <w:spacing w:before="179" w:line="410" w:lineRule="auto"/>
        <w:ind w:left="582" w:right="6818"/>
      </w:pPr>
      <w:proofErr w:type="spellStart"/>
      <w:r>
        <w:t>System.out.println</w:t>
      </w:r>
      <w:proofErr w:type="spellEnd"/>
      <w:r>
        <w:t xml:space="preserve">(Key); </w:t>
      </w:r>
      <w:proofErr w:type="gramStart"/>
      <w:r>
        <w:t>matrix(</w:t>
      </w:r>
      <w:proofErr w:type="gramEnd"/>
      <w:r>
        <w:t>);</w:t>
      </w:r>
    </w:p>
    <w:p w14:paraId="519A5CB7" w14:textId="77777777" w:rsidR="00420D8B" w:rsidRDefault="00420D8B" w:rsidP="00420D8B">
      <w:pPr>
        <w:pStyle w:val="BodyText"/>
        <w:spacing w:line="249" w:lineRule="exact"/>
        <w:ind w:left="361"/>
      </w:pPr>
      <w:r>
        <w:t>}</w:t>
      </w:r>
    </w:p>
    <w:p w14:paraId="29E3B7B7" w14:textId="77777777" w:rsidR="00420D8B" w:rsidRDefault="00420D8B" w:rsidP="00420D8B">
      <w:pPr>
        <w:pStyle w:val="BodyText"/>
        <w:rPr>
          <w:sz w:val="20"/>
        </w:rPr>
      </w:pPr>
    </w:p>
    <w:p w14:paraId="200BBC27" w14:textId="77777777" w:rsidR="00420D8B" w:rsidRDefault="00420D8B" w:rsidP="00420D8B">
      <w:pPr>
        <w:pStyle w:val="BodyText"/>
        <w:spacing w:before="4"/>
        <w:rPr>
          <w:sz w:val="25"/>
        </w:rPr>
      </w:pPr>
    </w:p>
    <w:p w14:paraId="7D3DE162" w14:textId="77777777" w:rsidR="00420D8B" w:rsidRDefault="00420D8B" w:rsidP="00420D8B">
      <w:pPr>
        <w:pStyle w:val="BodyText"/>
        <w:spacing w:before="92"/>
        <w:ind w:left="361"/>
        <w:rPr>
          <w:sz w:val="22"/>
        </w:rPr>
      </w:pPr>
      <w:r>
        <w:t xml:space="preserve">private void </w:t>
      </w:r>
      <w:proofErr w:type="gramStart"/>
      <w:r>
        <w:t>matrix(</w:t>
      </w:r>
      <w:proofErr w:type="gramEnd"/>
      <w:r>
        <w:t>)</w:t>
      </w:r>
    </w:p>
    <w:p w14:paraId="49FC55CD" w14:textId="77777777" w:rsidR="00420D8B" w:rsidRDefault="00420D8B" w:rsidP="00420D8B">
      <w:pPr>
        <w:pStyle w:val="BodyText"/>
        <w:spacing w:before="179"/>
        <w:ind w:left="361"/>
      </w:pPr>
      <w:r>
        <w:t>{</w:t>
      </w:r>
    </w:p>
    <w:p w14:paraId="70747435" w14:textId="77777777" w:rsidR="00420D8B" w:rsidRDefault="00420D8B" w:rsidP="00420D8B">
      <w:pPr>
        <w:pStyle w:val="BodyText"/>
        <w:spacing w:before="182"/>
        <w:ind w:left="582"/>
      </w:pPr>
      <w:r>
        <w:t>int counter = 0;</w:t>
      </w:r>
    </w:p>
    <w:p w14:paraId="3E9B142F" w14:textId="77777777" w:rsidR="00420D8B" w:rsidRDefault="00420D8B" w:rsidP="00420D8B">
      <w:pPr>
        <w:pStyle w:val="BodyText"/>
        <w:spacing w:before="179"/>
        <w:ind w:left="582"/>
      </w:pPr>
      <w:r>
        <w:t xml:space="preserve">for (int </w:t>
      </w:r>
      <w:proofErr w:type="spellStart"/>
      <w:r>
        <w:t>i</w:t>
      </w:r>
      <w:proofErr w:type="spellEnd"/>
      <w:r>
        <w:t xml:space="preserve"> = 0; </w:t>
      </w:r>
      <w:proofErr w:type="spellStart"/>
      <w:r>
        <w:t>i</w:t>
      </w:r>
      <w:proofErr w:type="spellEnd"/>
      <w:r>
        <w:t xml:space="preserve"> &lt; 5; </w:t>
      </w:r>
      <w:proofErr w:type="spellStart"/>
      <w:r>
        <w:t>i</w:t>
      </w:r>
      <w:proofErr w:type="spellEnd"/>
      <w:r>
        <w:t>++)</w:t>
      </w:r>
    </w:p>
    <w:p w14:paraId="5E621D86" w14:textId="77777777" w:rsidR="00420D8B" w:rsidRDefault="00420D8B" w:rsidP="00420D8B">
      <w:pPr>
        <w:pStyle w:val="BodyText"/>
        <w:spacing w:before="181"/>
        <w:ind w:left="582"/>
      </w:pPr>
      <w:r>
        <w:t>{</w:t>
      </w:r>
    </w:p>
    <w:p w14:paraId="75137E56" w14:textId="77777777" w:rsidR="00420D8B" w:rsidRDefault="00420D8B" w:rsidP="00420D8B">
      <w:pPr>
        <w:pStyle w:val="BodyText"/>
        <w:spacing w:before="179"/>
        <w:ind w:left="802"/>
      </w:pPr>
      <w:r>
        <w:t xml:space="preserve">for (int j = 0; j &lt; 5; </w:t>
      </w:r>
      <w:proofErr w:type="spellStart"/>
      <w:r>
        <w:t>j++</w:t>
      </w:r>
      <w:proofErr w:type="spellEnd"/>
      <w:r>
        <w:t>)</w:t>
      </w:r>
    </w:p>
    <w:p w14:paraId="07E28F39" w14:textId="77777777" w:rsidR="00420D8B" w:rsidRDefault="00420D8B" w:rsidP="00420D8B">
      <w:pPr>
        <w:pStyle w:val="BodyText"/>
        <w:spacing w:before="179"/>
        <w:ind w:left="802"/>
      </w:pPr>
      <w:r>
        <w:lastRenderedPageBreak/>
        <w:t>{</w:t>
      </w:r>
    </w:p>
    <w:p w14:paraId="199D396D" w14:textId="77777777" w:rsidR="00420D8B" w:rsidRDefault="00420D8B" w:rsidP="00420D8B">
      <w:pPr>
        <w:pStyle w:val="BodyText"/>
        <w:spacing w:before="182" w:line="408" w:lineRule="auto"/>
        <w:ind w:left="1021" w:right="5125"/>
        <w:jc w:val="both"/>
      </w:pPr>
      <w:proofErr w:type="spellStart"/>
      <w:r>
        <w:t>matrix_arr</w:t>
      </w:r>
      <w:proofErr w:type="spellEnd"/>
      <w:r>
        <w:t>[</w:t>
      </w:r>
      <w:proofErr w:type="spellStart"/>
      <w:r>
        <w:t>i</w:t>
      </w:r>
      <w:proofErr w:type="spellEnd"/>
      <w:r>
        <w:t xml:space="preserve">][j] = </w:t>
      </w:r>
      <w:proofErr w:type="spellStart"/>
      <w:r>
        <w:t>Key.charAt</w:t>
      </w:r>
      <w:proofErr w:type="spellEnd"/>
      <w:r>
        <w:t xml:space="preserve">(counter); </w:t>
      </w:r>
      <w:proofErr w:type="spellStart"/>
      <w:r>
        <w:t>System.out.print</w:t>
      </w:r>
      <w:proofErr w:type="spellEnd"/>
      <w:r>
        <w:t>(</w:t>
      </w:r>
      <w:proofErr w:type="spellStart"/>
      <w:r>
        <w:t>matrix_arr</w:t>
      </w:r>
      <w:proofErr w:type="spellEnd"/>
      <w:r>
        <w:t>[</w:t>
      </w:r>
      <w:proofErr w:type="spellStart"/>
      <w:r>
        <w:t>i</w:t>
      </w:r>
      <w:proofErr w:type="spellEnd"/>
      <w:r>
        <w:t>][j] + "</w:t>
      </w:r>
      <w:r>
        <w:rPr>
          <w:spacing w:val="-20"/>
        </w:rPr>
        <w:t xml:space="preserve"> </w:t>
      </w:r>
      <w:r>
        <w:t>"); counter++;</w:t>
      </w:r>
    </w:p>
    <w:p w14:paraId="3FB0DB85" w14:textId="77777777" w:rsidR="00420D8B" w:rsidRDefault="00420D8B" w:rsidP="00420D8B">
      <w:pPr>
        <w:pStyle w:val="BodyText"/>
        <w:spacing w:before="1"/>
        <w:ind w:left="802"/>
      </w:pPr>
      <w:r>
        <w:t>}</w:t>
      </w:r>
    </w:p>
    <w:p w14:paraId="7EE25DBF" w14:textId="77777777" w:rsidR="00420D8B" w:rsidRDefault="00420D8B" w:rsidP="00420D8B">
      <w:pPr>
        <w:pStyle w:val="BodyText"/>
        <w:spacing w:before="179"/>
        <w:ind w:left="802"/>
      </w:pPr>
      <w:proofErr w:type="spellStart"/>
      <w:r>
        <w:t>System.out.println</w:t>
      </w:r>
      <w:proofErr w:type="spellEnd"/>
      <w:r>
        <w:t>();</w:t>
      </w:r>
    </w:p>
    <w:p w14:paraId="567DBA2C" w14:textId="46EFE9CF" w:rsidR="00611B5F" w:rsidRDefault="00420D8B" w:rsidP="00420D8B">
      <w:pPr>
        <w:pStyle w:val="BodyText"/>
        <w:spacing w:before="181"/>
        <w:ind w:left="582"/>
        <w:sectPr w:rsidR="00611B5F" w:rsidSect="00501405">
          <w:type w:val="continuous"/>
          <w:pgSz w:w="11906" w:h="16838" w:code="9"/>
          <w:pgMar w:top="1380" w:right="1320" w:bottom="280" w:left="1300" w:header="720" w:footer="720" w:gutter="0"/>
          <w:pgBorders w:offsetFrom="page">
            <w:top w:val="single" w:sz="4" w:space="24" w:color="000000"/>
            <w:left w:val="single" w:sz="4" w:space="24" w:color="000000"/>
            <w:bottom w:val="single" w:sz="4" w:space="24" w:color="000000"/>
            <w:right w:val="single" w:sz="4" w:space="24" w:color="000000"/>
          </w:pgBorders>
          <w:cols w:space="720"/>
        </w:sectPr>
      </w:pPr>
      <w:r>
        <w:t>}</w:t>
      </w:r>
    </w:p>
    <w:p w14:paraId="26B54D0F" w14:textId="77777777" w:rsidR="00420D8B" w:rsidRDefault="00420D8B" w:rsidP="00420D8B">
      <w:pPr>
        <w:pStyle w:val="BodyText"/>
        <w:spacing w:before="179"/>
      </w:pPr>
      <w:r>
        <w:t>}</w:t>
      </w:r>
    </w:p>
    <w:p w14:paraId="1459F153" w14:textId="77777777" w:rsidR="00420D8B" w:rsidRDefault="00420D8B" w:rsidP="00420D8B">
      <w:pPr>
        <w:pStyle w:val="BodyText"/>
        <w:rPr>
          <w:sz w:val="20"/>
        </w:rPr>
      </w:pPr>
    </w:p>
    <w:p w14:paraId="598BAB75" w14:textId="77777777" w:rsidR="00420D8B" w:rsidRDefault="00420D8B" w:rsidP="00420D8B">
      <w:pPr>
        <w:pStyle w:val="BodyText"/>
        <w:spacing w:before="5"/>
        <w:rPr>
          <w:sz w:val="25"/>
        </w:rPr>
      </w:pPr>
    </w:p>
    <w:p w14:paraId="5E3D8B15" w14:textId="77777777" w:rsidR="00420D8B" w:rsidRDefault="00420D8B" w:rsidP="00420D8B">
      <w:pPr>
        <w:pStyle w:val="BodyText"/>
        <w:spacing w:before="91"/>
        <w:ind w:left="361"/>
        <w:rPr>
          <w:sz w:val="22"/>
        </w:rPr>
      </w:pPr>
      <w:r>
        <w:t xml:space="preserve">private String </w:t>
      </w:r>
      <w:proofErr w:type="gramStart"/>
      <w:r>
        <w:t>format(</w:t>
      </w:r>
      <w:proofErr w:type="gramEnd"/>
      <w:r>
        <w:t xml:space="preserve">String </w:t>
      </w:r>
      <w:proofErr w:type="spellStart"/>
      <w:r>
        <w:t>old_text</w:t>
      </w:r>
      <w:proofErr w:type="spellEnd"/>
      <w:r>
        <w:t>)</w:t>
      </w:r>
    </w:p>
    <w:p w14:paraId="305C004E" w14:textId="5257AD95" w:rsidR="00611B5F" w:rsidRDefault="00611B5F" w:rsidP="00611B5F">
      <w:pPr>
        <w:pStyle w:val="BodyText"/>
        <w:spacing w:before="61"/>
        <w:ind w:left="361"/>
      </w:pPr>
      <w:r>
        <w:t>{</w:t>
      </w:r>
    </w:p>
    <w:p w14:paraId="54846D67" w14:textId="77777777" w:rsidR="00611B5F" w:rsidRDefault="00611B5F" w:rsidP="00611B5F">
      <w:pPr>
        <w:pStyle w:val="BodyText"/>
        <w:spacing w:before="179" w:line="410" w:lineRule="auto"/>
        <w:ind w:left="582" w:right="8056"/>
      </w:pPr>
      <w:r>
        <w:t xml:space="preserve">int </w:t>
      </w:r>
      <w:proofErr w:type="spellStart"/>
      <w:r>
        <w:t>i</w:t>
      </w:r>
      <w:proofErr w:type="spellEnd"/>
      <w:r>
        <w:t xml:space="preserve"> = 0; int </w:t>
      </w:r>
      <w:proofErr w:type="spellStart"/>
      <w:r>
        <w:t>len</w:t>
      </w:r>
      <w:proofErr w:type="spellEnd"/>
      <w:r>
        <w:t xml:space="preserve"> = 0;</w:t>
      </w:r>
    </w:p>
    <w:p w14:paraId="7765E3AD" w14:textId="77777777" w:rsidR="00611B5F" w:rsidRDefault="00611B5F" w:rsidP="00611B5F">
      <w:pPr>
        <w:pStyle w:val="BodyText"/>
        <w:spacing w:line="410" w:lineRule="auto"/>
        <w:ind w:left="582" w:right="6638"/>
      </w:pPr>
      <w:r>
        <w:t xml:space="preserve">String text = new </w:t>
      </w:r>
      <w:proofErr w:type="gramStart"/>
      <w:r>
        <w:t>String(</w:t>
      </w:r>
      <w:proofErr w:type="gramEnd"/>
      <w:r>
        <w:t xml:space="preserve">); </w:t>
      </w:r>
      <w:proofErr w:type="spellStart"/>
      <w:r>
        <w:t>len</w:t>
      </w:r>
      <w:proofErr w:type="spellEnd"/>
      <w:r>
        <w:t xml:space="preserve"> = </w:t>
      </w:r>
      <w:proofErr w:type="spellStart"/>
      <w:r>
        <w:t>old_text.length</w:t>
      </w:r>
      <w:proofErr w:type="spellEnd"/>
      <w:r>
        <w:t>();</w:t>
      </w:r>
    </w:p>
    <w:p w14:paraId="1ADC6D32" w14:textId="77777777" w:rsidR="00611B5F" w:rsidRDefault="00611B5F" w:rsidP="00611B5F">
      <w:pPr>
        <w:pStyle w:val="BodyText"/>
        <w:spacing w:line="249" w:lineRule="exact"/>
        <w:ind w:left="582"/>
      </w:pPr>
      <w:r>
        <w:t xml:space="preserve">for (int </w:t>
      </w:r>
      <w:proofErr w:type="spellStart"/>
      <w:r>
        <w:t>tmp</w:t>
      </w:r>
      <w:proofErr w:type="spellEnd"/>
      <w:r>
        <w:t xml:space="preserve"> = 0; </w:t>
      </w:r>
      <w:proofErr w:type="spellStart"/>
      <w:r>
        <w:t>tmp</w:t>
      </w:r>
      <w:proofErr w:type="spellEnd"/>
      <w:r>
        <w:t xml:space="preserve"> &lt; </w:t>
      </w:r>
      <w:proofErr w:type="spellStart"/>
      <w:r>
        <w:t>len</w:t>
      </w:r>
      <w:proofErr w:type="spellEnd"/>
      <w:r>
        <w:t xml:space="preserve">; </w:t>
      </w:r>
      <w:proofErr w:type="spellStart"/>
      <w:r>
        <w:t>tmp</w:t>
      </w:r>
      <w:proofErr w:type="spellEnd"/>
      <w:r>
        <w:t>++)</w:t>
      </w:r>
    </w:p>
    <w:p w14:paraId="1555C8B2" w14:textId="77777777" w:rsidR="00611B5F" w:rsidRDefault="00611B5F" w:rsidP="00611B5F">
      <w:pPr>
        <w:pStyle w:val="BodyText"/>
        <w:spacing w:before="178"/>
        <w:ind w:left="582"/>
      </w:pPr>
      <w:r>
        <w:t>{</w:t>
      </w:r>
    </w:p>
    <w:p w14:paraId="17010A9E" w14:textId="77777777" w:rsidR="00611B5F" w:rsidRDefault="00611B5F" w:rsidP="00611B5F">
      <w:pPr>
        <w:pStyle w:val="BodyText"/>
        <w:spacing w:before="179"/>
        <w:ind w:left="800"/>
      </w:pPr>
      <w:r>
        <w:t>if (</w:t>
      </w:r>
      <w:proofErr w:type="spellStart"/>
      <w:r>
        <w:t>old_</w:t>
      </w:r>
      <w:proofErr w:type="gramStart"/>
      <w:r>
        <w:t>text.charAt</w:t>
      </w:r>
      <w:proofErr w:type="spellEnd"/>
      <w:proofErr w:type="gramEnd"/>
      <w:r>
        <w:t>(</w:t>
      </w:r>
      <w:proofErr w:type="spellStart"/>
      <w:r>
        <w:t>tmp</w:t>
      </w:r>
      <w:proofErr w:type="spellEnd"/>
      <w:r>
        <w:t>) == 'j')</w:t>
      </w:r>
    </w:p>
    <w:p w14:paraId="1E00FA7C" w14:textId="77777777" w:rsidR="00611B5F" w:rsidRDefault="00611B5F" w:rsidP="00611B5F">
      <w:pPr>
        <w:pStyle w:val="BodyText"/>
        <w:spacing w:before="179"/>
        <w:ind w:left="802"/>
      </w:pPr>
      <w:r>
        <w:t>{</w:t>
      </w:r>
    </w:p>
    <w:p w14:paraId="26962B89" w14:textId="77777777" w:rsidR="00611B5F" w:rsidRDefault="00611B5F" w:rsidP="00611B5F">
      <w:pPr>
        <w:pStyle w:val="BodyText"/>
        <w:spacing w:before="182"/>
        <w:ind w:left="1021"/>
      </w:pPr>
      <w:r>
        <w:t>text = text + '</w:t>
      </w:r>
      <w:proofErr w:type="spellStart"/>
      <w:r>
        <w:t>i</w:t>
      </w:r>
      <w:proofErr w:type="spellEnd"/>
      <w:r>
        <w:t>';</w:t>
      </w:r>
    </w:p>
    <w:p w14:paraId="6A10DAFE" w14:textId="77777777" w:rsidR="00611B5F" w:rsidRDefault="00611B5F" w:rsidP="00611B5F">
      <w:pPr>
        <w:pStyle w:val="BodyText"/>
        <w:spacing w:before="179"/>
        <w:ind w:left="802"/>
      </w:pPr>
      <w:r>
        <w:t>}</w:t>
      </w:r>
    </w:p>
    <w:p w14:paraId="23AE3344" w14:textId="77777777" w:rsidR="00611B5F" w:rsidRDefault="00611B5F" w:rsidP="00611B5F">
      <w:pPr>
        <w:pStyle w:val="BodyText"/>
        <w:spacing w:before="181"/>
        <w:ind w:left="802"/>
      </w:pPr>
      <w:r>
        <w:t>else</w:t>
      </w:r>
    </w:p>
    <w:p w14:paraId="6CF18E3E" w14:textId="77777777" w:rsidR="00611B5F" w:rsidRDefault="00611B5F" w:rsidP="00611B5F">
      <w:pPr>
        <w:pStyle w:val="BodyText"/>
        <w:spacing w:before="179"/>
        <w:ind w:left="1021"/>
      </w:pPr>
      <w:r>
        <w:t xml:space="preserve">text = text + </w:t>
      </w:r>
      <w:proofErr w:type="spellStart"/>
      <w:r>
        <w:t>old_</w:t>
      </w:r>
      <w:proofErr w:type="gramStart"/>
      <w:r>
        <w:t>text.charAt</w:t>
      </w:r>
      <w:proofErr w:type="spellEnd"/>
      <w:proofErr w:type="gramEnd"/>
      <w:r>
        <w:t>(</w:t>
      </w:r>
      <w:proofErr w:type="spellStart"/>
      <w:r>
        <w:t>tmp</w:t>
      </w:r>
      <w:proofErr w:type="spellEnd"/>
      <w:r>
        <w:t>);</w:t>
      </w:r>
    </w:p>
    <w:p w14:paraId="09EAD8DD" w14:textId="77777777" w:rsidR="00611B5F" w:rsidRDefault="00611B5F" w:rsidP="00611B5F">
      <w:pPr>
        <w:pStyle w:val="BodyText"/>
        <w:spacing w:before="179"/>
        <w:ind w:left="582"/>
      </w:pPr>
      <w:r>
        <w:t>}</w:t>
      </w:r>
    </w:p>
    <w:p w14:paraId="118E3EF9" w14:textId="77777777" w:rsidR="00611B5F" w:rsidRDefault="00611B5F" w:rsidP="00611B5F">
      <w:pPr>
        <w:pStyle w:val="BodyText"/>
        <w:spacing w:before="182"/>
        <w:ind w:left="582"/>
      </w:pPr>
      <w:proofErr w:type="spellStart"/>
      <w:r>
        <w:t>len</w:t>
      </w:r>
      <w:proofErr w:type="spellEnd"/>
      <w:r>
        <w:t xml:space="preserve"> = </w:t>
      </w:r>
      <w:proofErr w:type="spellStart"/>
      <w:proofErr w:type="gramStart"/>
      <w:r>
        <w:t>text.length</w:t>
      </w:r>
      <w:proofErr w:type="spellEnd"/>
      <w:proofErr w:type="gramEnd"/>
      <w:r>
        <w:t>();</w:t>
      </w:r>
    </w:p>
    <w:p w14:paraId="1912A223" w14:textId="77777777" w:rsidR="00611B5F" w:rsidRDefault="00611B5F" w:rsidP="00611B5F">
      <w:pPr>
        <w:pStyle w:val="BodyText"/>
        <w:spacing w:before="179"/>
        <w:ind w:left="582"/>
      </w:pPr>
      <w:r>
        <w:t>for (</w:t>
      </w:r>
      <w:proofErr w:type="spellStart"/>
      <w:r>
        <w:t>i</w:t>
      </w:r>
      <w:proofErr w:type="spellEnd"/>
      <w:r>
        <w:t xml:space="preserve"> = 0; </w:t>
      </w:r>
      <w:proofErr w:type="spellStart"/>
      <w:r>
        <w:t>i</w:t>
      </w:r>
      <w:proofErr w:type="spellEnd"/>
      <w:r>
        <w:t xml:space="preserve"> &lt; </w:t>
      </w:r>
      <w:proofErr w:type="spellStart"/>
      <w:r>
        <w:t>len</w:t>
      </w:r>
      <w:proofErr w:type="spellEnd"/>
      <w:r>
        <w:t xml:space="preserve">; </w:t>
      </w:r>
      <w:proofErr w:type="spellStart"/>
      <w:r>
        <w:t>i</w:t>
      </w:r>
      <w:proofErr w:type="spellEnd"/>
      <w:r>
        <w:t xml:space="preserve"> = </w:t>
      </w:r>
      <w:proofErr w:type="spellStart"/>
      <w:r>
        <w:t>i</w:t>
      </w:r>
      <w:proofErr w:type="spellEnd"/>
      <w:r>
        <w:t xml:space="preserve"> + 2)</w:t>
      </w:r>
    </w:p>
    <w:p w14:paraId="7AE2DDB8" w14:textId="77777777" w:rsidR="00611B5F" w:rsidRDefault="00611B5F" w:rsidP="00611B5F">
      <w:pPr>
        <w:pStyle w:val="BodyText"/>
        <w:spacing w:before="182"/>
        <w:ind w:left="582"/>
      </w:pPr>
      <w:r>
        <w:t>{</w:t>
      </w:r>
    </w:p>
    <w:p w14:paraId="6C60E735" w14:textId="77777777" w:rsidR="00611B5F" w:rsidRDefault="00611B5F" w:rsidP="00611B5F">
      <w:pPr>
        <w:pStyle w:val="BodyText"/>
        <w:spacing w:before="179"/>
        <w:ind w:left="800"/>
      </w:pPr>
      <w:r>
        <w:t>if (</w:t>
      </w:r>
      <w:proofErr w:type="spellStart"/>
      <w:proofErr w:type="gramStart"/>
      <w:r>
        <w:t>text.charAt</w:t>
      </w:r>
      <w:proofErr w:type="spellEnd"/>
      <w:proofErr w:type="gramEnd"/>
      <w:r>
        <w:t>(</w:t>
      </w:r>
      <w:proofErr w:type="spellStart"/>
      <w:r>
        <w:t>i</w:t>
      </w:r>
      <w:proofErr w:type="spellEnd"/>
      <w:r>
        <w:t xml:space="preserve"> + 1) == </w:t>
      </w:r>
      <w:proofErr w:type="spellStart"/>
      <w:r>
        <w:t>text.charAt</w:t>
      </w:r>
      <w:proofErr w:type="spellEnd"/>
      <w:r>
        <w:t>(</w:t>
      </w:r>
      <w:proofErr w:type="spellStart"/>
      <w:r>
        <w:t>i</w:t>
      </w:r>
      <w:proofErr w:type="spellEnd"/>
      <w:r>
        <w:t>))</w:t>
      </w:r>
    </w:p>
    <w:p w14:paraId="5C92D6C3" w14:textId="77777777" w:rsidR="00611B5F" w:rsidRDefault="00611B5F" w:rsidP="00611B5F">
      <w:pPr>
        <w:pStyle w:val="BodyText"/>
        <w:spacing w:before="181"/>
        <w:ind w:left="802"/>
      </w:pPr>
      <w:r>
        <w:lastRenderedPageBreak/>
        <w:t>{</w:t>
      </w:r>
    </w:p>
    <w:p w14:paraId="0845D015" w14:textId="77777777" w:rsidR="00611B5F" w:rsidRDefault="00611B5F" w:rsidP="00611B5F">
      <w:pPr>
        <w:pStyle w:val="BodyText"/>
        <w:spacing w:before="179"/>
        <w:ind w:left="1021"/>
      </w:pPr>
      <w:r>
        <w:t xml:space="preserve">text = </w:t>
      </w:r>
      <w:proofErr w:type="spellStart"/>
      <w:proofErr w:type="gramStart"/>
      <w:r>
        <w:t>text.substring</w:t>
      </w:r>
      <w:proofErr w:type="spellEnd"/>
      <w:proofErr w:type="gramEnd"/>
      <w:r>
        <w:t xml:space="preserve">(0, </w:t>
      </w:r>
      <w:proofErr w:type="spellStart"/>
      <w:r>
        <w:t>i</w:t>
      </w:r>
      <w:proofErr w:type="spellEnd"/>
      <w:r>
        <w:t xml:space="preserve"> + 1) + 'x' + </w:t>
      </w:r>
      <w:proofErr w:type="spellStart"/>
      <w:r>
        <w:t>text.substring</w:t>
      </w:r>
      <w:proofErr w:type="spellEnd"/>
      <w:r>
        <w:t>(</w:t>
      </w:r>
      <w:proofErr w:type="spellStart"/>
      <w:r>
        <w:t>i</w:t>
      </w:r>
      <w:proofErr w:type="spellEnd"/>
      <w:r>
        <w:t xml:space="preserve"> + 1);</w:t>
      </w:r>
    </w:p>
    <w:p w14:paraId="794C75EA" w14:textId="77777777" w:rsidR="00611B5F" w:rsidRDefault="00611B5F" w:rsidP="00611B5F">
      <w:pPr>
        <w:pStyle w:val="BodyText"/>
        <w:spacing w:before="179"/>
        <w:ind w:left="802"/>
      </w:pPr>
      <w:r>
        <w:t>}</w:t>
      </w:r>
    </w:p>
    <w:p w14:paraId="05548C5F" w14:textId="77777777" w:rsidR="00611B5F" w:rsidRDefault="00611B5F" w:rsidP="00611B5F">
      <w:pPr>
        <w:pStyle w:val="BodyText"/>
        <w:spacing w:before="181"/>
        <w:ind w:left="582"/>
      </w:pPr>
      <w:r>
        <w:t>}</w:t>
      </w:r>
    </w:p>
    <w:p w14:paraId="63DF967C" w14:textId="190D78BD" w:rsidR="00611B5F" w:rsidRDefault="00611B5F" w:rsidP="00420D8B">
      <w:pPr>
        <w:pStyle w:val="BodyText"/>
        <w:spacing w:before="179"/>
        <w:ind w:left="582"/>
        <w:sectPr w:rsidR="00611B5F" w:rsidSect="00501405">
          <w:type w:val="continuous"/>
          <w:pgSz w:w="11906" w:h="16838" w:code="9"/>
          <w:pgMar w:top="1380" w:right="1320" w:bottom="280" w:left="1300" w:header="720" w:footer="720" w:gutter="0"/>
          <w:pgBorders w:offsetFrom="page">
            <w:top w:val="single" w:sz="4" w:space="24" w:color="000000"/>
            <w:left w:val="single" w:sz="4" w:space="24" w:color="000000"/>
            <w:bottom w:val="single" w:sz="4" w:space="24" w:color="000000"/>
            <w:right w:val="single" w:sz="4" w:space="24" w:color="000000"/>
          </w:pgBorders>
          <w:cols w:space="720"/>
        </w:sectPr>
      </w:pPr>
      <w:r>
        <w:t>return text;</w:t>
      </w:r>
    </w:p>
    <w:p w14:paraId="58D39595" w14:textId="77777777" w:rsidR="00420D8B" w:rsidRDefault="00420D8B" w:rsidP="00420D8B">
      <w:pPr>
        <w:pStyle w:val="BodyText"/>
        <w:spacing w:before="179" w:line="410" w:lineRule="auto"/>
        <w:ind w:right="5686"/>
      </w:pPr>
    </w:p>
    <w:p w14:paraId="481E5FAD" w14:textId="77777777" w:rsidR="00420D8B" w:rsidRDefault="00420D8B" w:rsidP="00420D8B">
      <w:pPr>
        <w:pStyle w:val="BodyText"/>
        <w:spacing w:before="182"/>
        <w:ind w:left="361"/>
      </w:pPr>
      <w:r>
        <w:t>}</w:t>
      </w:r>
    </w:p>
    <w:p w14:paraId="504954ED" w14:textId="77777777" w:rsidR="00420D8B" w:rsidRDefault="00420D8B" w:rsidP="00420D8B">
      <w:pPr>
        <w:pStyle w:val="BodyText"/>
        <w:rPr>
          <w:sz w:val="20"/>
        </w:rPr>
      </w:pPr>
    </w:p>
    <w:p w14:paraId="284BE336" w14:textId="77777777" w:rsidR="00420D8B" w:rsidRDefault="00420D8B" w:rsidP="00420D8B">
      <w:pPr>
        <w:pStyle w:val="BodyText"/>
        <w:spacing w:before="2"/>
        <w:rPr>
          <w:sz w:val="25"/>
        </w:rPr>
      </w:pPr>
    </w:p>
    <w:p w14:paraId="025863AA" w14:textId="77777777" w:rsidR="00420D8B" w:rsidRDefault="00420D8B" w:rsidP="00420D8B">
      <w:pPr>
        <w:pStyle w:val="BodyText"/>
        <w:spacing w:before="92"/>
        <w:ind w:left="361"/>
        <w:rPr>
          <w:sz w:val="22"/>
        </w:rPr>
      </w:pPr>
      <w:r>
        <w:t xml:space="preserve">private </w:t>
      </w:r>
      <w:proofErr w:type="gramStart"/>
      <w:r>
        <w:t>String[</w:t>
      </w:r>
      <w:proofErr w:type="gramEnd"/>
      <w:r>
        <w:t xml:space="preserve">] Divid2Pairs(String </w:t>
      </w:r>
      <w:proofErr w:type="spellStart"/>
      <w:r>
        <w:t>new_string</w:t>
      </w:r>
      <w:proofErr w:type="spellEnd"/>
      <w:r>
        <w:t>)</w:t>
      </w:r>
    </w:p>
    <w:p w14:paraId="13F42A75" w14:textId="77777777" w:rsidR="00420D8B" w:rsidRDefault="00420D8B" w:rsidP="00420D8B">
      <w:pPr>
        <w:pStyle w:val="BodyText"/>
        <w:spacing w:before="181"/>
        <w:ind w:left="361"/>
      </w:pPr>
      <w:r>
        <w:t>{</w:t>
      </w:r>
    </w:p>
    <w:p w14:paraId="38885278" w14:textId="65A728C2" w:rsidR="00420D8B" w:rsidRDefault="00420D8B" w:rsidP="00420D8B">
      <w:pPr>
        <w:pStyle w:val="BodyText"/>
        <w:spacing w:before="179" w:line="410" w:lineRule="auto"/>
        <w:ind w:left="582" w:right="5686"/>
      </w:pPr>
      <w:r>
        <w:t>String Original = format(</w:t>
      </w:r>
      <w:proofErr w:type="spellStart"/>
      <w:r>
        <w:t>new_string</w:t>
      </w:r>
      <w:proofErr w:type="spellEnd"/>
      <w:r>
        <w:t xml:space="preserve">); int size = </w:t>
      </w:r>
      <w:proofErr w:type="spellStart"/>
      <w:r>
        <w:t>Original.length</w:t>
      </w:r>
      <w:proofErr w:type="spellEnd"/>
      <w:r>
        <w:t>();</w:t>
      </w:r>
    </w:p>
    <w:p w14:paraId="60D092B1" w14:textId="77777777" w:rsidR="00420D8B" w:rsidRDefault="00420D8B" w:rsidP="00420D8B">
      <w:pPr>
        <w:pStyle w:val="BodyText"/>
        <w:spacing w:line="249" w:lineRule="exact"/>
        <w:ind w:left="582"/>
      </w:pPr>
      <w:r>
        <w:t xml:space="preserve">if (size % </w:t>
      </w:r>
      <w:proofErr w:type="gramStart"/>
      <w:r>
        <w:t>2 !</w:t>
      </w:r>
      <w:proofErr w:type="gramEnd"/>
      <w:r>
        <w:t>= 0)</w:t>
      </w:r>
    </w:p>
    <w:p w14:paraId="139CF727" w14:textId="2CBB3AEB" w:rsidR="00611B5F" w:rsidRDefault="00611B5F" w:rsidP="00611B5F">
      <w:pPr>
        <w:pStyle w:val="BodyText"/>
        <w:spacing w:before="61"/>
        <w:ind w:left="582"/>
      </w:pPr>
      <w:r>
        <w:t>{</w:t>
      </w:r>
    </w:p>
    <w:p w14:paraId="07C2606C" w14:textId="77777777" w:rsidR="00611B5F" w:rsidRDefault="00611B5F" w:rsidP="00611B5F">
      <w:pPr>
        <w:pStyle w:val="BodyText"/>
        <w:spacing w:before="179"/>
        <w:ind w:left="802"/>
      </w:pPr>
      <w:r>
        <w:t>size++;</w:t>
      </w:r>
    </w:p>
    <w:p w14:paraId="46F9CD20" w14:textId="77777777" w:rsidR="00611B5F" w:rsidRDefault="00611B5F" w:rsidP="00611B5F">
      <w:pPr>
        <w:pStyle w:val="BodyText"/>
        <w:spacing w:before="182"/>
        <w:ind w:left="802"/>
      </w:pPr>
      <w:r>
        <w:t>Original = Original + 'x';</w:t>
      </w:r>
    </w:p>
    <w:p w14:paraId="783F1FCF" w14:textId="77777777" w:rsidR="00611B5F" w:rsidRDefault="00611B5F" w:rsidP="00611B5F">
      <w:pPr>
        <w:pStyle w:val="BodyText"/>
        <w:spacing w:before="179"/>
        <w:ind w:left="582"/>
      </w:pPr>
      <w:r>
        <w:t>}</w:t>
      </w:r>
    </w:p>
    <w:p w14:paraId="28B44A94" w14:textId="77777777" w:rsidR="00611B5F" w:rsidRDefault="00611B5F" w:rsidP="00611B5F">
      <w:pPr>
        <w:pStyle w:val="BodyText"/>
        <w:spacing w:before="181" w:line="408" w:lineRule="auto"/>
        <w:ind w:left="582" w:right="6144"/>
      </w:pPr>
      <w:r>
        <w:t xml:space="preserve">String </w:t>
      </w:r>
      <w:proofErr w:type="gramStart"/>
      <w:r>
        <w:t>x[</w:t>
      </w:r>
      <w:proofErr w:type="gramEnd"/>
      <w:r>
        <w:t>] = new String[size / 2]; int counter = 0;</w:t>
      </w:r>
    </w:p>
    <w:p w14:paraId="279DC557" w14:textId="77777777" w:rsidR="00611B5F" w:rsidRDefault="00611B5F" w:rsidP="00611B5F">
      <w:pPr>
        <w:pStyle w:val="BodyText"/>
        <w:spacing w:before="1"/>
        <w:ind w:left="582"/>
      </w:pPr>
      <w:r>
        <w:t xml:space="preserve">for (int </w:t>
      </w:r>
      <w:proofErr w:type="spellStart"/>
      <w:r>
        <w:t>i</w:t>
      </w:r>
      <w:proofErr w:type="spellEnd"/>
      <w:r>
        <w:t xml:space="preserve"> = 0; </w:t>
      </w:r>
      <w:proofErr w:type="spellStart"/>
      <w:r>
        <w:t>i</w:t>
      </w:r>
      <w:proofErr w:type="spellEnd"/>
      <w:r>
        <w:t xml:space="preserve"> &lt; size / 2; </w:t>
      </w:r>
      <w:proofErr w:type="spellStart"/>
      <w:r>
        <w:t>i</w:t>
      </w:r>
      <w:proofErr w:type="spellEnd"/>
      <w:r>
        <w:t>++)</w:t>
      </w:r>
    </w:p>
    <w:p w14:paraId="6AA86F92" w14:textId="77777777" w:rsidR="00611B5F" w:rsidRDefault="00611B5F" w:rsidP="00611B5F">
      <w:pPr>
        <w:pStyle w:val="BodyText"/>
        <w:spacing w:before="179"/>
        <w:ind w:left="582"/>
      </w:pPr>
      <w:r>
        <w:t>{</w:t>
      </w:r>
    </w:p>
    <w:p w14:paraId="5ACD337E" w14:textId="77777777" w:rsidR="00611B5F" w:rsidRDefault="00611B5F" w:rsidP="00611B5F">
      <w:pPr>
        <w:pStyle w:val="BodyText"/>
        <w:spacing w:before="180" w:line="410" w:lineRule="auto"/>
        <w:ind w:left="802" w:right="4670"/>
      </w:pPr>
      <w:r>
        <w:t>x[</w:t>
      </w:r>
      <w:proofErr w:type="spellStart"/>
      <w:r>
        <w:t>i</w:t>
      </w:r>
      <w:proofErr w:type="spellEnd"/>
      <w:r>
        <w:t xml:space="preserve">] = </w:t>
      </w:r>
      <w:proofErr w:type="spellStart"/>
      <w:r>
        <w:t>Original.substring</w:t>
      </w:r>
      <w:proofErr w:type="spellEnd"/>
      <w:r>
        <w:t>(counter, counter + 2); counter = counter + 2;</w:t>
      </w:r>
    </w:p>
    <w:p w14:paraId="0D3D417E" w14:textId="77777777" w:rsidR="00611B5F" w:rsidRDefault="00611B5F" w:rsidP="00611B5F">
      <w:pPr>
        <w:pStyle w:val="BodyText"/>
        <w:spacing w:line="249" w:lineRule="exact"/>
        <w:ind w:left="582"/>
      </w:pPr>
      <w:r>
        <w:t>}</w:t>
      </w:r>
    </w:p>
    <w:p w14:paraId="020634A7" w14:textId="77777777" w:rsidR="00611B5F" w:rsidRDefault="00611B5F" w:rsidP="00611B5F">
      <w:pPr>
        <w:pStyle w:val="BodyText"/>
        <w:spacing w:before="181"/>
        <w:ind w:left="582"/>
      </w:pPr>
      <w:r>
        <w:t>return x;</w:t>
      </w:r>
    </w:p>
    <w:p w14:paraId="431E8EC9" w14:textId="77777777" w:rsidR="00611B5F" w:rsidRDefault="00611B5F" w:rsidP="00611B5F">
      <w:pPr>
        <w:pStyle w:val="BodyText"/>
        <w:spacing w:before="179"/>
        <w:ind w:left="361"/>
      </w:pPr>
      <w:r>
        <w:t>}</w:t>
      </w:r>
    </w:p>
    <w:p w14:paraId="06587DA2" w14:textId="77777777" w:rsidR="00611B5F" w:rsidRDefault="00611B5F" w:rsidP="00611B5F">
      <w:pPr>
        <w:pStyle w:val="BodyText"/>
        <w:rPr>
          <w:sz w:val="20"/>
        </w:rPr>
      </w:pPr>
    </w:p>
    <w:p w14:paraId="0BD85458" w14:textId="77777777" w:rsidR="00611B5F" w:rsidRDefault="00611B5F" w:rsidP="00611B5F">
      <w:pPr>
        <w:pStyle w:val="BodyText"/>
        <w:spacing w:before="5"/>
        <w:rPr>
          <w:sz w:val="25"/>
        </w:rPr>
      </w:pPr>
    </w:p>
    <w:p w14:paraId="0528790E" w14:textId="77777777" w:rsidR="00611B5F" w:rsidRDefault="00611B5F" w:rsidP="00611B5F">
      <w:pPr>
        <w:pStyle w:val="BodyText"/>
        <w:spacing w:before="91"/>
        <w:ind w:left="361"/>
        <w:rPr>
          <w:sz w:val="22"/>
        </w:rPr>
      </w:pPr>
      <w:r>
        <w:t xml:space="preserve">public </w:t>
      </w:r>
      <w:proofErr w:type="gramStart"/>
      <w:r>
        <w:t>int[</w:t>
      </w:r>
      <w:proofErr w:type="gramEnd"/>
      <w:r>
        <w:t xml:space="preserve">] </w:t>
      </w:r>
      <w:proofErr w:type="spellStart"/>
      <w:r>
        <w:t>GetDiminsions</w:t>
      </w:r>
      <w:proofErr w:type="spellEnd"/>
      <w:r>
        <w:t>(char letter)</w:t>
      </w:r>
    </w:p>
    <w:p w14:paraId="7CB8D3B1" w14:textId="77777777" w:rsidR="00611B5F" w:rsidRDefault="00611B5F" w:rsidP="00611B5F">
      <w:pPr>
        <w:pStyle w:val="BodyText"/>
        <w:spacing w:before="179"/>
        <w:ind w:left="361"/>
      </w:pPr>
      <w:r>
        <w:t>{</w:t>
      </w:r>
    </w:p>
    <w:p w14:paraId="599E23B0" w14:textId="77777777" w:rsidR="00611B5F" w:rsidRDefault="00611B5F" w:rsidP="00611B5F">
      <w:pPr>
        <w:pStyle w:val="BodyText"/>
        <w:spacing w:before="182" w:line="408" w:lineRule="auto"/>
        <w:ind w:left="582" w:right="7061"/>
      </w:pPr>
      <w:proofErr w:type="gramStart"/>
      <w:r>
        <w:lastRenderedPageBreak/>
        <w:t>int[</w:t>
      </w:r>
      <w:proofErr w:type="gramEnd"/>
      <w:r>
        <w:t>] key = new int[2]; if (letter == 'j')</w:t>
      </w:r>
    </w:p>
    <w:p w14:paraId="22CBF07B" w14:textId="77777777" w:rsidR="00611B5F" w:rsidRDefault="00611B5F" w:rsidP="00611B5F">
      <w:pPr>
        <w:pStyle w:val="BodyText"/>
        <w:spacing w:before="1"/>
        <w:ind w:left="800"/>
      </w:pPr>
      <w:r>
        <w:t>letter = '</w:t>
      </w:r>
      <w:proofErr w:type="spellStart"/>
      <w:r>
        <w:t>i</w:t>
      </w:r>
      <w:proofErr w:type="spellEnd"/>
      <w:r>
        <w:t>';</w:t>
      </w:r>
    </w:p>
    <w:p w14:paraId="04D5547C" w14:textId="77777777" w:rsidR="00611B5F" w:rsidRDefault="00611B5F" w:rsidP="00611B5F">
      <w:pPr>
        <w:pStyle w:val="BodyText"/>
        <w:spacing w:before="179"/>
        <w:ind w:left="582"/>
      </w:pPr>
      <w:r>
        <w:t xml:space="preserve">for (int </w:t>
      </w:r>
      <w:proofErr w:type="spellStart"/>
      <w:r>
        <w:t>i</w:t>
      </w:r>
      <w:proofErr w:type="spellEnd"/>
      <w:r>
        <w:t xml:space="preserve"> = 0; </w:t>
      </w:r>
      <w:proofErr w:type="spellStart"/>
      <w:r>
        <w:t>i</w:t>
      </w:r>
      <w:proofErr w:type="spellEnd"/>
      <w:r>
        <w:t xml:space="preserve"> &lt; 5; </w:t>
      </w:r>
      <w:proofErr w:type="spellStart"/>
      <w:r>
        <w:t>i</w:t>
      </w:r>
      <w:proofErr w:type="spellEnd"/>
      <w:r>
        <w:t>++)</w:t>
      </w:r>
    </w:p>
    <w:p w14:paraId="0716DC90" w14:textId="77777777" w:rsidR="00611B5F" w:rsidRDefault="00611B5F" w:rsidP="00611B5F">
      <w:pPr>
        <w:pStyle w:val="BodyText"/>
        <w:spacing w:before="179"/>
        <w:ind w:left="582"/>
      </w:pPr>
      <w:r>
        <w:t>{</w:t>
      </w:r>
    </w:p>
    <w:p w14:paraId="131826AE" w14:textId="77777777" w:rsidR="00611B5F" w:rsidRDefault="00611B5F" w:rsidP="00611B5F">
      <w:pPr>
        <w:pStyle w:val="BodyText"/>
        <w:spacing w:before="182"/>
        <w:ind w:left="802"/>
      </w:pPr>
      <w:r>
        <w:t xml:space="preserve">for (int j = 0; j &lt; 5; </w:t>
      </w:r>
      <w:proofErr w:type="spellStart"/>
      <w:r>
        <w:t>j++</w:t>
      </w:r>
      <w:proofErr w:type="spellEnd"/>
      <w:r>
        <w:t>)</w:t>
      </w:r>
    </w:p>
    <w:p w14:paraId="209094B0" w14:textId="77777777" w:rsidR="00611B5F" w:rsidRDefault="00611B5F" w:rsidP="00611B5F">
      <w:pPr>
        <w:pStyle w:val="BodyText"/>
        <w:spacing w:before="179"/>
        <w:ind w:left="802"/>
      </w:pPr>
      <w:r>
        <w:t>{</w:t>
      </w:r>
    </w:p>
    <w:p w14:paraId="65A4F59B" w14:textId="77777777" w:rsidR="00611B5F" w:rsidRDefault="00611B5F" w:rsidP="00611B5F">
      <w:pPr>
        <w:pStyle w:val="BodyText"/>
        <w:spacing w:before="181"/>
        <w:ind w:left="1021"/>
      </w:pPr>
      <w:r>
        <w:t>if (</w:t>
      </w:r>
      <w:proofErr w:type="spellStart"/>
      <w:r>
        <w:t>matrix_arr</w:t>
      </w:r>
      <w:proofErr w:type="spellEnd"/>
      <w:r>
        <w:t>[</w:t>
      </w:r>
      <w:proofErr w:type="spellStart"/>
      <w:r>
        <w:t>i</w:t>
      </w:r>
      <w:proofErr w:type="spellEnd"/>
      <w:r>
        <w:t>][j] == letter)</w:t>
      </w:r>
    </w:p>
    <w:p w14:paraId="046F3B11" w14:textId="77777777" w:rsidR="00611B5F" w:rsidRDefault="00611B5F" w:rsidP="00611B5F">
      <w:pPr>
        <w:pStyle w:val="BodyText"/>
        <w:spacing w:before="180"/>
        <w:ind w:left="1023"/>
      </w:pPr>
      <w:r>
        <w:t>{</w:t>
      </w:r>
    </w:p>
    <w:p w14:paraId="3A39A30A" w14:textId="77777777" w:rsidR="00611B5F" w:rsidRDefault="00611B5F" w:rsidP="00611B5F">
      <w:pPr>
        <w:pStyle w:val="BodyText"/>
        <w:spacing w:before="179"/>
        <w:ind w:left="1241"/>
      </w:pPr>
      <w:proofErr w:type="gramStart"/>
      <w:r>
        <w:t>key[</w:t>
      </w:r>
      <w:proofErr w:type="gramEnd"/>
      <w:r>
        <w:t xml:space="preserve">0] = </w:t>
      </w:r>
      <w:proofErr w:type="spellStart"/>
      <w:r>
        <w:t>i</w:t>
      </w:r>
      <w:proofErr w:type="spellEnd"/>
      <w:r>
        <w:t>;</w:t>
      </w:r>
    </w:p>
    <w:p w14:paraId="041C3B7A" w14:textId="77777777" w:rsidR="00611B5F" w:rsidRDefault="00611B5F" w:rsidP="00611B5F">
      <w:pPr>
        <w:pStyle w:val="BodyText"/>
        <w:spacing w:before="181" w:line="408" w:lineRule="auto"/>
        <w:ind w:left="1241" w:right="7428"/>
      </w:pPr>
      <w:proofErr w:type="gramStart"/>
      <w:r>
        <w:t>key[</w:t>
      </w:r>
      <w:proofErr w:type="gramEnd"/>
      <w:r>
        <w:t>1] j; break;</w:t>
      </w:r>
    </w:p>
    <w:p w14:paraId="2636DC79" w14:textId="77777777" w:rsidR="00420D8B" w:rsidRDefault="00420D8B" w:rsidP="00611B5F">
      <w:pPr>
        <w:pStyle w:val="BodyText"/>
        <w:spacing w:before="181" w:line="408" w:lineRule="auto"/>
        <w:ind w:left="1241" w:right="7428"/>
      </w:pPr>
    </w:p>
    <w:p w14:paraId="21B4CB2D" w14:textId="77777777" w:rsidR="00420D8B" w:rsidRDefault="00420D8B" w:rsidP="00420D8B">
      <w:pPr>
        <w:pStyle w:val="BodyText"/>
        <w:spacing w:before="61"/>
        <w:ind w:left="582"/>
      </w:pPr>
      <w:r>
        <w:t>}</w:t>
      </w:r>
    </w:p>
    <w:p w14:paraId="2FE3402F" w14:textId="77777777" w:rsidR="00420D8B" w:rsidRDefault="00420D8B" w:rsidP="00420D8B">
      <w:pPr>
        <w:pStyle w:val="BodyText"/>
        <w:spacing w:before="179"/>
        <w:ind w:left="582"/>
      </w:pPr>
      <w:r>
        <w:t>return key;</w:t>
      </w:r>
    </w:p>
    <w:p w14:paraId="3C2225D0" w14:textId="77777777" w:rsidR="00420D8B" w:rsidRDefault="00420D8B" w:rsidP="00420D8B">
      <w:pPr>
        <w:pStyle w:val="BodyText"/>
        <w:spacing w:before="182"/>
        <w:ind w:left="361"/>
      </w:pPr>
      <w:r>
        <w:t>}</w:t>
      </w:r>
    </w:p>
    <w:p w14:paraId="05117522" w14:textId="77777777" w:rsidR="00420D8B" w:rsidRDefault="00420D8B" w:rsidP="00420D8B">
      <w:pPr>
        <w:pStyle w:val="BodyText"/>
        <w:rPr>
          <w:sz w:val="20"/>
        </w:rPr>
      </w:pPr>
    </w:p>
    <w:p w14:paraId="09C7414B" w14:textId="77777777" w:rsidR="00420D8B" w:rsidRDefault="00420D8B" w:rsidP="00420D8B">
      <w:pPr>
        <w:pStyle w:val="BodyText"/>
        <w:spacing w:before="4"/>
        <w:rPr>
          <w:sz w:val="25"/>
        </w:rPr>
      </w:pPr>
    </w:p>
    <w:p w14:paraId="3C20869B" w14:textId="77777777" w:rsidR="00420D8B" w:rsidRDefault="00420D8B" w:rsidP="00420D8B">
      <w:pPr>
        <w:pStyle w:val="BodyText"/>
        <w:spacing w:before="92"/>
        <w:ind w:left="361"/>
        <w:rPr>
          <w:sz w:val="22"/>
        </w:rPr>
      </w:pPr>
      <w:r>
        <w:t xml:space="preserve">public String </w:t>
      </w:r>
      <w:proofErr w:type="spellStart"/>
      <w:proofErr w:type="gramStart"/>
      <w:r>
        <w:t>encryptMessage</w:t>
      </w:r>
      <w:proofErr w:type="spellEnd"/>
      <w:r>
        <w:t>(</w:t>
      </w:r>
      <w:proofErr w:type="gramEnd"/>
      <w:r>
        <w:t>String Source)</w:t>
      </w:r>
    </w:p>
    <w:p w14:paraId="46D8B02A" w14:textId="77777777" w:rsidR="00420D8B" w:rsidRDefault="00420D8B" w:rsidP="00420D8B">
      <w:pPr>
        <w:pStyle w:val="BodyText"/>
        <w:spacing w:before="179"/>
        <w:ind w:left="361"/>
      </w:pPr>
      <w:r>
        <w:t>{</w:t>
      </w:r>
    </w:p>
    <w:p w14:paraId="01EB1C85" w14:textId="77777777" w:rsidR="00420D8B" w:rsidRDefault="00420D8B" w:rsidP="00420D8B">
      <w:pPr>
        <w:pStyle w:val="BodyText"/>
        <w:spacing w:before="181" w:line="408" w:lineRule="auto"/>
        <w:ind w:left="582" w:right="5184"/>
      </w:pPr>
      <w:r>
        <w:t xml:space="preserve">String </w:t>
      </w:r>
      <w:proofErr w:type="spellStart"/>
      <w:r>
        <w:t>src_</w:t>
      </w:r>
      <w:proofErr w:type="gramStart"/>
      <w:r>
        <w:t>arr</w:t>
      </w:r>
      <w:proofErr w:type="spellEnd"/>
      <w:r>
        <w:t>[</w:t>
      </w:r>
      <w:proofErr w:type="gramEnd"/>
      <w:r>
        <w:t>] = Divid2Pairs(Source); String Code = new String();</w:t>
      </w:r>
    </w:p>
    <w:p w14:paraId="33B1C4F4" w14:textId="77777777" w:rsidR="00420D8B" w:rsidRDefault="00420D8B" w:rsidP="00420D8B">
      <w:pPr>
        <w:pStyle w:val="BodyText"/>
        <w:spacing w:line="410" w:lineRule="auto"/>
        <w:ind w:left="582" w:right="8193"/>
      </w:pPr>
      <w:r>
        <w:t>char one; char two;</w:t>
      </w:r>
    </w:p>
    <w:p w14:paraId="45DD85AE" w14:textId="77777777" w:rsidR="00420D8B" w:rsidRDefault="00420D8B" w:rsidP="00420D8B">
      <w:pPr>
        <w:pStyle w:val="BodyText"/>
        <w:spacing w:line="410" w:lineRule="auto"/>
        <w:ind w:left="582" w:right="6926"/>
      </w:pPr>
      <w:r>
        <w:t xml:space="preserve">int part1[] = new </w:t>
      </w:r>
      <w:proofErr w:type="gramStart"/>
      <w:r>
        <w:t>int[</w:t>
      </w:r>
      <w:proofErr w:type="gramEnd"/>
      <w:r>
        <w:t>2]; int part2[] = new int[2];</w:t>
      </w:r>
    </w:p>
    <w:p w14:paraId="5E5E482A" w14:textId="77777777" w:rsidR="00420D8B" w:rsidRDefault="00420D8B" w:rsidP="00420D8B">
      <w:pPr>
        <w:pStyle w:val="BodyText"/>
        <w:spacing w:line="249" w:lineRule="exact"/>
        <w:ind w:left="582"/>
      </w:pPr>
      <w:r>
        <w:lastRenderedPageBreak/>
        <w:t xml:space="preserve">for (int </w:t>
      </w:r>
      <w:proofErr w:type="spellStart"/>
      <w:r>
        <w:t>i</w:t>
      </w:r>
      <w:proofErr w:type="spellEnd"/>
      <w:r>
        <w:t xml:space="preserve"> = 0; </w:t>
      </w:r>
      <w:proofErr w:type="spellStart"/>
      <w:r>
        <w:t>i</w:t>
      </w:r>
      <w:proofErr w:type="spellEnd"/>
      <w:r>
        <w:t xml:space="preserve"> &lt; </w:t>
      </w:r>
      <w:proofErr w:type="spellStart"/>
      <w:r>
        <w:t>src_</w:t>
      </w:r>
      <w:proofErr w:type="gramStart"/>
      <w:r>
        <w:t>arr.length</w:t>
      </w:r>
      <w:proofErr w:type="spellEnd"/>
      <w:proofErr w:type="gramEnd"/>
      <w:r>
        <w:t xml:space="preserve">; </w:t>
      </w:r>
      <w:proofErr w:type="spellStart"/>
      <w:r>
        <w:t>i</w:t>
      </w:r>
      <w:proofErr w:type="spellEnd"/>
      <w:r>
        <w:t>++)</w:t>
      </w:r>
    </w:p>
    <w:p w14:paraId="620358EF" w14:textId="77777777" w:rsidR="00420D8B" w:rsidRDefault="00420D8B" w:rsidP="00420D8B">
      <w:pPr>
        <w:pStyle w:val="BodyText"/>
        <w:spacing w:before="175"/>
        <w:ind w:left="582"/>
      </w:pPr>
      <w:r>
        <w:t>{</w:t>
      </w:r>
    </w:p>
    <w:p w14:paraId="63934E81" w14:textId="4176DF93" w:rsidR="00420D8B" w:rsidRDefault="00420D8B" w:rsidP="00420D8B">
      <w:pPr>
        <w:pStyle w:val="BodyText"/>
        <w:spacing w:before="181" w:line="408" w:lineRule="auto"/>
        <w:ind w:left="800" w:right="6244" w:firstLine="2"/>
      </w:pPr>
      <w:r>
        <w:t xml:space="preserve">one = </w:t>
      </w:r>
      <w:proofErr w:type="spellStart"/>
      <w:r>
        <w:t>src_arr</w:t>
      </w:r>
      <w:proofErr w:type="spellEnd"/>
      <w:r>
        <w:t>[</w:t>
      </w:r>
      <w:proofErr w:type="spellStart"/>
      <w:r>
        <w:t>i</w:t>
      </w:r>
      <w:proofErr w:type="spellEnd"/>
      <w:proofErr w:type="gramStart"/>
      <w:r>
        <w:t>].</w:t>
      </w:r>
      <w:proofErr w:type="spellStart"/>
      <w:r>
        <w:t>charAt</w:t>
      </w:r>
      <w:proofErr w:type="spellEnd"/>
      <w:proofErr w:type="gramEnd"/>
      <w:r>
        <w:t xml:space="preserve">(0); two = </w:t>
      </w:r>
      <w:proofErr w:type="spellStart"/>
      <w:r>
        <w:t>src_arr</w:t>
      </w:r>
      <w:proofErr w:type="spellEnd"/>
      <w:r>
        <w:t>[</w:t>
      </w:r>
      <w:proofErr w:type="spellStart"/>
      <w:r>
        <w:t>i</w:t>
      </w:r>
      <w:proofErr w:type="spellEnd"/>
      <w:r>
        <w:t>].</w:t>
      </w:r>
      <w:proofErr w:type="spellStart"/>
      <w:r>
        <w:t>charAt</w:t>
      </w:r>
      <w:proofErr w:type="spellEnd"/>
      <w:r>
        <w:t xml:space="preserve">(1); part1 = </w:t>
      </w:r>
      <w:proofErr w:type="spellStart"/>
      <w:r>
        <w:t>GetDiminsions</w:t>
      </w:r>
      <w:proofErr w:type="spellEnd"/>
      <w:r>
        <w:t>(one); part2 =</w:t>
      </w:r>
      <w:r w:rsidRPr="00420D8B">
        <w:t xml:space="preserve"> </w:t>
      </w:r>
      <w:proofErr w:type="spellStart"/>
      <w:r>
        <w:t>GetDiminsions</w:t>
      </w:r>
      <w:proofErr w:type="spellEnd"/>
      <w:r>
        <w:t>(two); if (part1[0] == part2[0])</w:t>
      </w:r>
    </w:p>
    <w:p w14:paraId="2537981C" w14:textId="77777777" w:rsidR="00420D8B" w:rsidRDefault="00420D8B" w:rsidP="00420D8B">
      <w:pPr>
        <w:pStyle w:val="BodyText"/>
        <w:spacing w:before="2"/>
        <w:ind w:left="802"/>
      </w:pPr>
      <w:r>
        <w:t>{</w:t>
      </w:r>
    </w:p>
    <w:p w14:paraId="60D33D91" w14:textId="77777777" w:rsidR="00420D8B" w:rsidRDefault="00420D8B" w:rsidP="00420D8B">
      <w:pPr>
        <w:pStyle w:val="BodyText"/>
        <w:spacing w:before="179" w:line="410" w:lineRule="auto"/>
        <w:ind w:left="1241" w:right="7191" w:hanging="221"/>
      </w:pPr>
      <w:r>
        <w:t>if (part1[1] &lt; 4) part1[</w:t>
      </w:r>
      <w:proofErr w:type="gramStart"/>
      <w:r>
        <w:t>1]+</w:t>
      </w:r>
      <w:proofErr w:type="gramEnd"/>
      <w:r>
        <w:t>+;</w:t>
      </w:r>
    </w:p>
    <w:p w14:paraId="22EDC3E3" w14:textId="77777777" w:rsidR="00420D8B" w:rsidRDefault="00420D8B" w:rsidP="00420D8B">
      <w:pPr>
        <w:pStyle w:val="BodyText"/>
        <w:spacing w:line="249" w:lineRule="exact"/>
        <w:ind w:left="1021"/>
      </w:pPr>
      <w:r>
        <w:t>else</w:t>
      </w:r>
    </w:p>
    <w:p w14:paraId="168097A3" w14:textId="77777777" w:rsidR="00420D8B" w:rsidRDefault="00420D8B" w:rsidP="00420D8B">
      <w:pPr>
        <w:pStyle w:val="BodyText"/>
        <w:spacing w:before="182" w:line="408" w:lineRule="auto"/>
        <w:ind w:left="1021" w:right="7190" w:firstLine="220"/>
      </w:pPr>
      <w:r>
        <w:t>part1[1] = 0; if (part2[1] &lt; 4)</w:t>
      </w:r>
    </w:p>
    <w:p w14:paraId="5E45F638" w14:textId="77777777" w:rsidR="00420D8B" w:rsidRDefault="00420D8B" w:rsidP="00420D8B">
      <w:pPr>
        <w:pStyle w:val="BodyText"/>
        <w:spacing w:line="410" w:lineRule="auto"/>
        <w:ind w:left="1021" w:right="7341" w:firstLine="220"/>
      </w:pPr>
      <w:r>
        <w:t>part2[</w:t>
      </w:r>
      <w:proofErr w:type="gramStart"/>
      <w:r>
        <w:t>1]+</w:t>
      </w:r>
      <w:proofErr w:type="gramEnd"/>
      <w:r>
        <w:t>+; else</w:t>
      </w:r>
    </w:p>
    <w:p w14:paraId="3D03B06A" w14:textId="77777777" w:rsidR="00420D8B" w:rsidRDefault="00420D8B" w:rsidP="00420D8B">
      <w:pPr>
        <w:pStyle w:val="BodyText"/>
        <w:spacing w:line="249" w:lineRule="exact"/>
        <w:ind w:left="1241"/>
      </w:pPr>
      <w:r>
        <w:t>part2[1] = 0;</w:t>
      </w:r>
    </w:p>
    <w:p w14:paraId="5193A5D4" w14:textId="77777777" w:rsidR="00420D8B" w:rsidRDefault="00420D8B" w:rsidP="00420D8B">
      <w:pPr>
        <w:pStyle w:val="BodyText"/>
        <w:spacing w:before="180"/>
        <w:ind w:left="802"/>
      </w:pPr>
      <w:r>
        <w:t>}</w:t>
      </w:r>
    </w:p>
    <w:p w14:paraId="284D8F42" w14:textId="77777777" w:rsidR="00420D8B" w:rsidRDefault="00420D8B" w:rsidP="00420D8B">
      <w:pPr>
        <w:pStyle w:val="BodyText"/>
        <w:spacing w:before="179"/>
        <w:ind w:left="802"/>
      </w:pPr>
      <w:r>
        <w:t>else if (part1[1] == part2[1])</w:t>
      </w:r>
    </w:p>
    <w:p w14:paraId="427D9744" w14:textId="77777777" w:rsidR="00420D8B" w:rsidRDefault="00420D8B" w:rsidP="00420D8B">
      <w:pPr>
        <w:widowControl/>
        <w:autoSpaceDE/>
        <w:autoSpaceDN/>
      </w:pPr>
    </w:p>
    <w:p w14:paraId="6720DFB2" w14:textId="77777777" w:rsidR="00420D8B" w:rsidRDefault="00420D8B" w:rsidP="00420D8B">
      <w:pPr>
        <w:pStyle w:val="BodyText"/>
        <w:spacing w:before="61"/>
        <w:ind w:left="802"/>
      </w:pPr>
      <w:r>
        <w:t>{</w:t>
      </w:r>
    </w:p>
    <w:p w14:paraId="7332A141" w14:textId="77777777" w:rsidR="00420D8B" w:rsidRDefault="00420D8B" w:rsidP="00420D8B">
      <w:pPr>
        <w:pStyle w:val="BodyText"/>
        <w:spacing w:before="179" w:line="410" w:lineRule="auto"/>
        <w:ind w:left="1241" w:right="7191" w:hanging="221"/>
      </w:pPr>
      <w:r>
        <w:t>if (part1[0] &lt; 4) part1[</w:t>
      </w:r>
      <w:proofErr w:type="gramStart"/>
      <w:r>
        <w:t>0]</w:t>
      </w:r>
      <w:r>
        <w:lastRenderedPageBreak/>
        <w:t>+</w:t>
      </w:r>
      <w:proofErr w:type="gramEnd"/>
      <w:r>
        <w:t>+;</w:t>
      </w:r>
    </w:p>
    <w:p w14:paraId="2BAEAFEB" w14:textId="78612289" w:rsidR="00420D8B" w:rsidRDefault="00420D8B" w:rsidP="00420D8B">
      <w:pPr>
        <w:pStyle w:val="BodyText"/>
        <w:spacing w:before="181" w:line="408" w:lineRule="auto"/>
        <w:ind w:left="1241" w:right="7428"/>
        <w:sectPr w:rsidR="00420D8B" w:rsidSect="00501405">
          <w:type w:val="continuous"/>
          <w:pgSz w:w="11906" w:h="16838" w:code="9"/>
          <w:pgMar w:top="1380" w:right="1320" w:bottom="280" w:left="130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14:paraId="2ABFA83F" w14:textId="17F03B69" w:rsidR="00611B5F" w:rsidRDefault="00611B5F" w:rsidP="00420D8B">
      <w:pPr>
        <w:pStyle w:val="BodyText"/>
        <w:spacing w:before="181" w:line="408" w:lineRule="auto"/>
        <w:ind w:right="6244"/>
      </w:pPr>
      <w:proofErr w:type="spellStart"/>
      <w:r>
        <w:t>GetDiminsions</w:t>
      </w:r>
      <w:proofErr w:type="spellEnd"/>
      <w:r>
        <w:t>(two); if (part1[0] == part2[0])</w:t>
      </w:r>
    </w:p>
    <w:p w14:paraId="15A651FB" w14:textId="77777777" w:rsidR="00611B5F" w:rsidRDefault="00611B5F" w:rsidP="00611B5F">
      <w:pPr>
        <w:pStyle w:val="BodyText"/>
        <w:spacing w:before="2"/>
        <w:ind w:left="802"/>
      </w:pPr>
      <w:r>
        <w:t>{</w:t>
      </w:r>
    </w:p>
    <w:p w14:paraId="28A3BC8A" w14:textId="77777777" w:rsidR="00611B5F" w:rsidRDefault="00611B5F" w:rsidP="00611B5F">
      <w:pPr>
        <w:pStyle w:val="BodyText"/>
        <w:spacing w:before="179" w:line="410" w:lineRule="auto"/>
        <w:ind w:left="1241" w:right="7191" w:hanging="221"/>
      </w:pPr>
      <w:r>
        <w:t>if (part1[1] &lt; 4) part1[</w:t>
      </w:r>
      <w:proofErr w:type="gramStart"/>
      <w:r>
        <w:t>1]+</w:t>
      </w:r>
      <w:proofErr w:type="gramEnd"/>
      <w:r>
        <w:t>+;</w:t>
      </w:r>
    </w:p>
    <w:p w14:paraId="2C84B002" w14:textId="77777777" w:rsidR="00611B5F" w:rsidRDefault="00611B5F" w:rsidP="00611B5F">
      <w:pPr>
        <w:pStyle w:val="BodyText"/>
        <w:spacing w:line="249" w:lineRule="exact"/>
        <w:ind w:left="1021"/>
      </w:pPr>
      <w:r>
        <w:t>else</w:t>
      </w:r>
    </w:p>
    <w:p w14:paraId="79610734" w14:textId="77777777" w:rsidR="00611B5F" w:rsidRDefault="00611B5F" w:rsidP="00611B5F">
      <w:pPr>
        <w:pStyle w:val="BodyText"/>
        <w:spacing w:before="182" w:line="408" w:lineRule="auto"/>
        <w:ind w:left="1021" w:right="7190" w:firstLine="220"/>
      </w:pPr>
      <w:r>
        <w:t>part1[1] = 0; if (part2[1] &lt; 4)</w:t>
      </w:r>
    </w:p>
    <w:p w14:paraId="1A5E44DD" w14:textId="77777777" w:rsidR="00611B5F" w:rsidRDefault="00611B5F" w:rsidP="00611B5F">
      <w:pPr>
        <w:pStyle w:val="BodyText"/>
        <w:spacing w:line="410" w:lineRule="auto"/>
        <w:ind w:left="1021" w:right="7341" w:firstLine="220"/>
      </w:pPr>
      <w:r>
        <w:t>part2[</w:t>
      </w:r>
      <w:proofErr w:type="gramStart"/>
      <w:r>
        <w:t>1]+</w:t>
      </w:r>
      <w:proofErr w:type="gramEnd"/>
      <w:r>
        <w:t>+; else</w:t>
      </w:r>
    </w:p>
    <w:p w14:paraId="2D848636" w14:textId="77777777" w:rsidR="00611B5F" w:rsidRDefault="00611B5F" w:rsidP="00611B5F">
      <w:pPr>
        <w:pStyle w:val="BodyText"/>
        <w:spacing w:line="249" w:lineRule="exact"/>
        <w:ind w:left="1241"/>
      </w:pPr>
      <w:r>
        <w:t>part2[1] = 0;</w:t>
      </w:r>
    </w:p>
    <w:p w14:paraId="501D9ABC" w14:textId="77777777" w:rsidR="00611B5F" w:rsidRDefault="00611B5F" w:rsidP="00611B5F">
      <w:pPr>
        <w:pStyle w:val="BodyText"/>
        <w:spacing w:before="180"/>
        <w:ind w:left="802"/>
      </w:pPr>
      <w:r>
        <w:t>}</w:t>
      </w:r>
    </w:p>
    <w:p w14:paraId="1AC60553" w14:textId="77777777" w:rsidR="00611B5F" w:rsidRDefault="00611B5F" w:rsidP="00611B5F">
      <w:pPr>
        <w:pStyle w:val="BodyText"/>
        <w:spacing w:before="179"/>
        <w:ind w:left="802"/>
      </w:pPr>
      <w:r>
        <w:t>else if (part1[1] == part2[1])</w:t>
      </w:r>
    </w:p>
    <w:p w14:paraId="2510C48C" w14:textId="77777777" w:rsidR="00611B5F" w:rsidRDefault="00611B5F" w:rsidP="00611B5F">
      <w:pPr>
        <w:widowControl/>
        <w:autoSpaceDE/>
        <w:autoSpaceDN/>
      </w:pPr>
    </w:p>
    <w:p w14:paraId="0F50FB4A" w14:textId="77777777" w:rsidR="00611B5F" w:rsidRDefault="00611B5F" w:rsidP="00611B5F">
      <w:pPr>
        <w:pStyle w:val="BodyText"/>
        <w:spacing w:before="61"/>
        <w:ind w:left="802"/>
      </w:pPr>
      <w:r>
        <w:t>{</w:t>
      </w:r>
    </w:p>
    <w:p w14:paraId="30C503DA" w14:textId="77777777" w:rsidR="00611B5F" w:rsidRDefault="00611B5F" w:rsidP="00611B5F">
      <w:pPr>
        <w:pStyle w:val="BodyText"/>
        <w:spacing w:before="179" w:line="410" w:lineRule="auto"/>
        <w:ind w:left="1241" w:right="7191" w:hanging="221"/>
      </w:pPr>
      <w:r>
        <w:t>if (part1[0] &lt; 4) part1[</w:t>
      </w:r>
      <w:proofErr w:type="gramStart"/>
      <w:r>
        <w:t>0]+</w:t>
      </w:r>
      <w:proofErr w:type="gramEnd"/>
      <w:r>
        <w:t>+;</w:t>
      </w:r>
    </w:p>
    <w:p w14:paraId="11317DFE" w14:textId="77777777" w:rsidR="00611B5F" w:rsidRDefault="00611B5F" w:rsidP="00611B5F">
      <w:pPr>
        <w:pStyle w:val="BodyText"/>
        <w:spacing w:line="249" w:lineRule="exact"/>
        <w:ind w:left="1021"/>
      </w:pPr>
      <w:r>
        <w:t>else</w:t>
      </w:r>
    </w:p>
    <w:p w14:paraId="32BB2ACD" w14:textId="77777777" w:rsidR="00611B5F" w:rsidRDefault="00611B5F" w:rsidP="00611B5F">
      <w:pPr>
        <w:pStyle w:val="BodyText"/>
        <w:spacing w:before="182" w:line="408" w:lineRule="auto"/>
        <w:ind w:left="1021" w:right="7190" w:firstLine="220"/>
      </w:pPr>
      <w:r>
        <w:lastRenderedPageBreak/>
        <w:t>part1[0] = 0; if (part2[0] &lt; 4)</w:t>
      </w:r>
    </w:p>
    <w:p w14:paraId="5165D6C9" w14:textId="77777777" w:rsidR="00611B5F" w:rsidRDefault="00611B5F" w:rsidP="00611B5F">
      <w:pPr>
        <w:pStyle w:val="BodyText"/>
        <w:spacing w:before="1" w:line="408" w:lineRule="auto"/>
        <w:ind w:left="1021" w:right="7341" w:firstLine="220"/>
      </w:pPr>
      <w:r>
        <w:t>part2[</w:t>
      </w:r>
      <w:proofErr w:type="gramStart"/>
      <w:r>
        <w:t>0]+</w:t>
      </w:r>
      <w:proofErr w:type="gramEnd"/>
      <w:r>
        <w:t>+; else</w:t>
      </w:r>
    </w:p>
    <w:p w14:paraId="4AEDAE77" w14:textId="77777777" w:rsidR="00611B5F" w:rsidRDefault="00611B5F" w:rsidP="00611B5F">
      <w:pPr>
        <w:pStyle w:val="BodyText"/>
        <w:spacing w:line="252" w:lineRule="exact"/>
        <w:ind w:left="1241"/>
      </w:pPr>
      <w:r>
        <w:t>part2[0] = 0;</w:t>
      </w:r>
    </w:p>
    <w:p w14:paraId="1B4AF615" w14:textId="77777777" w:rsidR="00611B5F" w:rsidRDefault="00611B5F" w:rsidP="00611B5F">
      <w:pPr>
        <w:pStyle w:val="BodyText"/>
        <w:spacing w:before="181"/>
        <w:ind w:left="802"/>
      </w:pPr>
      <w:r>
        <w:t>}</w:t>
      </w:r>
    </w:p>
    <w:p w14:paraId="25CF37DB" w14:textId="77777777" w:rsidR="00611B5F" w:rsidRDefault="00611B5F" w:rsidP="00611B5F">
      <w:pPr>
        <w:pStyle w:val="BodyText"/>
        <w:spacing w:before="179"/>
        <w:ind w:left="802"/>
      </w:pPr>
      <w:r>
        <w:t>else</w:t>
      </w:r>
    </w:p>
    <w:p w14:paraId="199E9731" w14:textId="77777777" w:rsidR="00611B5F" w:rsidRDefault="00611B5F" w:rsidP="00611B5F">
      <w:pPr>
        <w:pStyle w:val="BodyText"/>
        <w:spacing w:before="182"/>
        <w:ind w:left="802"/>
      </w:pPr>
      <w:r>
        <w:t>{</w:t>
      </w:r>
    </w:p>
    <w:p w14:paraId="741AE2FA" w14:textId="77777777" w:rsidR="00611B5F" w:rsidRDefault="00611B5F" w:rsidP="00611B5F">
      <w:pPr>
        <w:pStyle w:val="BodyText"/>
        <w:spacing w:before="179" w:line="408" w:lineRule="auto"/>
        <w:ind w:left="1023" w:right="6866" w:hanging="3"/>
        <w:jc w:val="both"/>
      </w:pPr>
      <w:r>
        <w:t>int temp = part1[1]; part1[1] = part2[1]; part2[1] = temp;</w:t>
      </w:r>
    </w:p>
    <w:p w14:paraId="46828928" w14:textId="77777777" w:rsidR="00611B5F" w:rsidRDefault="00611B5F" w:rsidP="00611B5F">
      <w:pPr>
        <w:pStyle w:val="BodyText"/>
        <w:ind w:left="802"/>
      </w:pPr>
      <w:r>
        <w:t>}</w:t>
      </w:r>
    </w:p>
    <w:p w14:paraId="18D49295" w14:textId="77777777" w:rsidR="00611B5F" w:rsidRDefault="00611B5F" w:rsidP="00611B5F">
      <w:pPr>
        <w:pStyle w:val="BodyText"/>
        <w:spacing w:before="182"/>
        <w:ind w:left="802"/>
      </w:pPr>
      <w:r>
        <w:t xml:space="preserve">Code = Code + </w:t>
      </w:r>
      <w:proofErr w:type="spellStart"/>
      <w:r>
        <w:t>matrix_arr</w:t>
      </w:r>
      <w:proofErr w:type="spellEnd"/>
      <w:r>
        <w:t>[part1[0</w:t>
      </w:r>
      <w:proofErr w:type="gramStart"/>
      <w:r>
        <w:t>]][</w:t>
      </w:r>
      <w:proofErr w:type="gramEnd"/>
      <w:r>
        <w:t>part1[1]]</w:t>
      </w:r>
    </w:p>
    <w:p w14:paraId="2E0829CF" w14:textId="77777777" w:rsidR="00611B5F" w:rsidRDefault="00611B5F" w:rsidP="00611B5F">
      <w:pPr>
        <w:pStyle w:val="BodyText"/>
        <w:spacing w:before="179"/>
        <w:ind w:left="1241"/>
      </w:pPr>
      <w:r>
        <w:t xml:space="preserve">+ </w:t>
      </w:r>
      <w:proofErr w:type="spellStart"/>
      <w:r>
        <w:t>matrix_arr</w:t>
      </w:r>
      <w:proofErr w:type="spellEnd"/>
      <w:r>
        <w:t>[part2[0</w:t>
      </w:r>
      <w:proofErr w:type="gramStart"/>
      <w:r>
        <w:t>]][</w:t>
      </w:r>
      <w:proofErr w:type="gramEnd"/>
      <w:r>
        <w:t>part2[1]];</w:t>
      </w:r>
    </w:p>
    <w:p w14:paraId="0A38AF36" w14:textId="77777777" w:rsidR="00611B5F" w:rsidRDefault="00611B5F" w:rsidP="00611B5F">
      <w:pPr>
        <w:pStyle w:val="BodyText"/>
        <w:spacing w:before="182"/>
        <w:ind w:left="582"/>
      </w:pPr>
      <w:r>
        <w:t>}</w:t>
      </w:r>
    </w:p>
    <w:p w14:paraId="3BA66942" w14:textId="77777777" w:rsidR="00611B5F" w:rsidRDefault="00611B5F" w:rsidP="00611B5F">
      <w:pPr>
        <w:pStyle w:val="BodyText"/>
        <w:spacing w:before="179"/>
        <w:ind w:left="582"/>
      </w:pPr>
      <w:r>
        <w:t>return Code;</w:t>
      </w:r>
    </w:p>
    <w:p w14:paraId="7A20DD1E" w14:textId="77777777" w:rsidR="00611B5F" w:rsidRDefault="00611B5F" w:rsidP="00611B5F">
      <w:pPr>
        <w:pStyle w:val="BodyText"/>
        <w:spacing w:before="179"/>
        <w:ind w:left="361"/>
      </w:pPr>
      <w:r>
        <w:t>}</w:t>
      </w:r>
    </w:p>
    <w:p w14:paraId="59CFC76D" w14:textId="77777777" w:rsidR="00611B5F" w:rsidRDefault="00611B5F" w:rsidP="00611B5F">
      <w:pPr>
        <w:pStyle w:val="BodyText"/>
        <w:rPr>
          <w:sz w:val="20"/>
        </w:rPr>
      </w:pPr>
    </w:p>
    <w:p w14:paraId="1322806F" w14:textId="77777777" w:rsidR="00611B5F" w:rsidRDefault="00611B5F" w:rsidP="00611B5F">
      <w:pPr>
        <w:pStyle w:val="BodyText"/>
        <w:rPr>
          <w:sz w:val="20"/>
        </w:rPr>
      </w:pPr>
    </w:p>
    <w:p w14:paraId="2DA5E204" w14:textId="77777777" w:rsidR="00611B5F" w:rsidRDefault="00611B5F" w:rsidP="00611B5F">
      <w:pPr>
        <w:pStyle w:val="BodyText"/>
        <w:rPr>
          <w:sz w:val="20"/>
        </w:rPr>
      </w:pPr>
    </w:p>
    <w:p w14:paraId="4FDC7610" w14:textId="77777777" w:rsidR="00611B5F" w:rsidRDefault="00611B5F" w:rsidP="00611B5F">
      <w:pPr>
        <w:pStyle w:val="BodyText"/>
        <w:spacing w:before="1"/>
        <w:rPr>
          <w:sz w:val="23"/>
        </w:rPr>
      </w:pPr>
    </w:p>
    <w:p w14:paraId="57AA3002" w14:textId="77777777" w:rsidR="00611B5F" w:rsidRDefault="00611B5F" w:rsidP="00611B5F">
      <w:pPr>
        <w:pStyle w:val="BodyText"/>
        <w:spacing w:before="92"/>
        <w:ind w:left="361"/>
        <w:rPr>
          <w:sz w:val="22"/>
        </w:rPr>
      </w:pPr>
      <w:r>
        <w:t>/**</w:t>
      </w:r>
    </w:p>
    <w:p w14:paraId="3700A1A8" w14:textId="77777777" w:rsidR="00611B5F" w:rsidRDefault="00611B5F" w:rsidP="00611B5F">
      <w:pPr>
        <w:pStyle w:val="BodyText"/>
        <w:spacing w:before="180"/>
        <w:ind w:left="416"/>
      </w:pPr>
      <w:r>
        <w:t xml:space="preserve">* @param </w:t>
      </w:r>
      <w:proofErr w:type="spellStart"/>
      <w:r>
        <w:t>args</w:t>
      </w:r>
      <w:proofErr w:type="spellEnd"/>
      <w:r>
        <w:t xml:space="preserve"> the command line arguments</w:t>
      </w:r>
    </w:p>
    <w:p w14:paraId="2E467735" w14:textId="77777777" w:rsidR="00611B5F" w:rsidRDefault="00611B5F" w:rsidP="00611B5F">
      <w:pPr>
        <w:pStyle w:val="BodyText"/>
        <w:spacing w:before="179"/>
        <w:ind w:left="416"/>
      </w:pPr>
      <w:r>
        <w:t>*/</w:t>
      </w:r>
    </w:p>
    <w:p w14:paraId="6058098A" w14:textId="77777777" w:rsidR="00611B5F" w:rsidRDefault="00611B5F" w:rsidP="00611B5F">
      <w:pPr>
        <w:pStyle w:val="BodyText"/>
        <w:ind w:left="361"/>
      </w:pPr>
      <w:r>
        <w:t xml:space="preserve">public static void </w:t>
      </w:r>
      <w:proofErr w:type="gramStart"/>
      <w:r>
        <w:t>main(</w:t>
      </w:r>
      <w:proofErr w:type="gramEnd"/>
      <w:r>
        <w:t xml:space="preserve">String[] </w:t>
      </w:r>
      <w:proofErr w:type="spellStart"/>
      <w:r>
        <w:t>args</w:t>
      </w:r>
      <w:proofErr w:type="spellEnd"/>
      <w:r>
        <w:t>) {</w:t>
      </w:r>
    </w:p>
    <w:p w14:paraId="5AA08A54" w14:textId="77777777" w:rsidR="00611B5F" w:rsidRDefault="00611B5F" w:rsidP="00611B5F">
      <w:pPr>
        <w:widowControl/>
        <w:autoSpaceDE/>
        <w:autoSpaceDN/>
      </w:pPr>
    </w:p>
    <w:p w14:paraId="5BE7ABD4" w14:textId="77777777" w:rsidR="00611B5F" w:rsidRDefault="00611B5F" w:rsidP="00611B5F">
      <w:pPr>
        <w:pStyle w:val="BodyText"/>
        <w:spacing w:line="408" w:lineRule="auto"/>
        <w:ind w:left="582" w:right="5625"/>
      </w:pPr>
      <w:r>
        <w:lastRenderedPageBreak/>
        <w:t xml:space="preserve">// TODO code application logic here </w:t>
      </w:r>
      <w:proofErr w:type="spellStart"/>
      <w:r>
        <w:t>Plafaircipher</w:t>
      </w:r>
      <w:proofErr w:type="spellEnd"/>
      <w:r>
        <w:t xml:space="preserve"> x = new </w:t>
      </w:r>
      <w:proofErr w:type="spellStart"/>
      <w:proofErr w:type="gramStart"/>
      <w:r>
        <w:t>Plafaircipher</w:t>
      </w:r>
      <w:proofErr w:type="spellEnd"/>
      <w:r>
        <w:t>(</w:t>
      </w:r>
      <w:proofErr w:type="gramEnd"/>
      <w:r>
        <w:t xml:space="preserve">); Scanner </w:t>
      </w:r>
      <w:proofErr w:type="spellStart"/>
      <w:r>
        <w:t>sc</w:t>
      </w:r>
      <w:proofErr w:type="spellEnd"/>
      <w:r>
        <w:t xml:space="preserve"> = new Scanner(System.in);</w:t>
      </w:r>
    </w:p>
    <w:p w14:paraId="61B7D2C2" w14:textId="77777777" w:rsidR="00611B5F" w:rsidRDefault="00611B5F" w:rsidP="00611B5F">
      <w:pPr>
        <w:widowControl/>
        <w:autoSpaceDE/>
        <w:autoSpaceDN/>
        <w:spacing w:line="408" w:lineRule="auto"/>
      </w:pPr>
    </w:p>
    <w:p w14:paraId="641D4826" w14:textId="77777777" w:rsidR="00611B5F" w:rsidRDefault="00611B5F" w:rsidP="00611B5F">
      <w:pPr>
        <w:pStyle w:val="BodyText"/>
        <w:ind w:left="582"/>
        <w:rPr>
          <w:sz w:val="22"/>
        </w:rPr>
      </w:pPr>
      <w:proofErr w:type="spellStart"/>
      <w:r>
        <w:t>System.out.println</w:t>
      </w:r>
      <w:proofErr w:type="spellEnd"/>
      <w:r>
        <w:t>("Implementation of Playfair Cipher:");</w:t>
      </w:r>
    </w:p>
    <w:p w14:paraId="5265B451" w14:textId="77777777" w:rsidR="00611B5F" w:rsidRDefault="00611B5F" w:rsidP="00611B5F">
      <w:pPr>
        <w:pStyle w:val="BodyText"/>
      </w:pPr>
    </w:p>
    <w:p w14:paraId="22C37174" w14:textId="77777777" w:rsidR="00611B5F" w:rsidRDefault="00611B5F" w:rsidP="00611B5F">
      <w:pPr>
        <w:pStyle w:val="BodyText"/>
        <w:rPr>
          <w:sz w:val="29"/>
        </w:rPr>
      </w:pPr>
    </w:p>
    <w:p w14:paraId="3EE42371" w14:textId="77777777" w:rsidR="00611B5F" w:rsidRDefault="00611B5F" w:rsidP="00611B5F">
      <w:pPr>
        <w:pStyle w:val="BodyText"/>
        <w:spacing w:line="408" w:lineRule="auto"/>
        <w:ind w:left="582" w:right="5490"/>
        <w:rPr>
          <w:sz w:val="22"/>
        </w:rPr>
      </w:pPr>
      <w:proofErr w:type="spellStart"/>
      <w:r>
        <w:t>System.out.println</w:t>
      </w:r>
      <w:proofErr w:type="spellEnd"/>
      <w:r>
        <w:t xml:space="preserve">("Enter a keyword:"); String keyword = </w:t>
      </w:r>
      <w:proofErr w:type="spellStart"/>
      <w:proofErr w:type="gramStart"/>
      <w:r>
        <w:t>sc.next</w:t>
      </w:r>
      <w:proofErr w:type="spellEnd"/>
      <w:proofErr w:type="gramEnd"/>
      <w:r>
        <w:t xml:space="preserve">(); </w:t>
      </w:r>
      <w:proofErr w:type="spellStart"/>
      <w:r>
        <w:t>x.setKey</w:t>
      </w:r>
      <w:proofErr w:type="spellEnd"/>
      <w:r>
        <w:t>(keyword);</w:t>
      </w:r>
    </w:p>
    <w:p w14:paraId="513077A6" w14:textId="77777777" w:rsidR="00611B5F" w:rsidRDefault="00611B5F" w:rsidP="00611B5F">
      <w:pPr>
        <w:pStyle w:val="BodyText"/>
        <w:spacing w:line="408" w:lineRule="auto"/>
        <w:ind w:left="582" w:right="7912"/>
      </w:pPr>
      <w:proofErr w:type="spellStart"/>
      <w:r>
        <w:t>x.</w:t>
      </w:r>
      <w:proofErr w:type="gramStart"/>
      <w:r>
        <w:t>KeyGen</w:t>
      </w:r>
      <w:proofErr w:type="spellEnd"/>
      <w:r>
        <w:t>(</w:t>
      </w:r>
      <w:proofErr w:type="gramEnd"/>
      <w:r>
        <w:t xml:space="preserve">); </w:t>
      </w:r>
      <w:proofErr w:type="spellStart"/>
      <w:r>
        <w:t>System.out</w:t>
      </w:r>
      <w:proofErr w:type="spellEnd"/>
    </w:p>
    <w:p w14:paraId="4B6AEDBA" w14:textId="77777777" w:rsidR="00611B5F" w:rsidRDefault="00611B5F" w:rsidP="00611B5F">
      <w:pPr>
        <w:pStyle w:val="BodyText"/>
        <w:spacing w:line="410" w:lineRule="auto"/>
        <w:ind w:left="582" w:right="1765" w:firstLine="441"/>
      </w:pPr>
      <w:proofErr w:type="gramStart"/>
      <w:r>
        <w:t>.</w:t>
      </w:r>
      <w:proofErr w:type="spellStart"/>
      <w:r>
        <w:t>println</w:t>
      </w:r>
      <w:proofErr w:type="spellEnd"/>
      <w:proofErr w:type="gramEnd"/>
      <w:r>
        <w:t xml:space="preserve">("Enter word to encrypt: (Make sure length of message is even)"); String </w:t>
      </w:r>
      <w:proofErr w:type="spellStart"/>
      <w:r>
        <w:t>key_input</w:t>
      </w:r>
      <w:proofErr w:type="spellEnd"/>
      <w:r>
        <w:t xml:space="preserve"> = </w:t>
      </w:r>
      <w:proofErr w:type="spellStart"/>
      <w:r>
        <w:t>sc.next</w:t>
      </w:r>
      <w:proofErr w:type="spellEnd"/>
      <w:r>
        <w:t>();</w:t>
      </w:r>
    </w:p>
    <w:p w14:paraId="602ECAEA" w14:textId="77777777" w:rsidR="00611B5F" w:rsidRDefault="00611B5F" w:rsidP="00611B5F">
      <w:pPr>
        <w:pStyle w:val="BodyText"/>
        <w:spacing w:line="249" w:lineRule="exact"/>
        <w:ind w:left="582"/>
      </w:pPr>
      <w:r>
        <w:t>if (</w:t>
      </w:r>
      <w:proofErr w:type="spellStart"/>
      <w:r>
        <w:t>key_</w:t>
      </w:r>
      <w:proofErr w:type="gramStart"/>
      <w:r>
        <w:t>input.length</w:t>
      </w:r>
      <w:proofErr w:type="spellEnd"/>
      <w:proofErr w:type="gramEnd"/>
      <w:r>
        <w:t>() % 2 == 0)</w:t>
      </w:r>
    </w:p>
    <w:p w14:paraId="7E2B64BF" w14:textId="77777777" w:rsidR="00611B5F" w:rsidRDefault="00611B5F" w:rsidP="00611B5F">
      <w:pPr>
        <w:pStyle w:val="BodyText"/>
        <w:ind w:left="582"/>
      </w:pPr>
      <w:r>
        <w:t>{</w:t>
      </w:r>
    </w:p>
    <w:p w14:paraId="61C4E93F" w14:textId="77777777" w:rsidR="00611B5F" w:rsidRDefault="00611B5F" w:rsidP="00611B5F">
      <w:pPr>
        <w:pStyle w:val="BodyText"/>
        <w:ind w:left="802"/>
      </w:pPr>
      <w:proofErr w:type="spellStart"/>
      <w:r>
        <w:t>System.out.println</w:t>
      </w:r>
      <w:proofErr w:type="spellEnd"/>
      <w:r>
        <w:t xml:space="preserve">("Encryption: " + </w:t>
      </w:r>
      <w:proofErr w:type="spellStart"/>
      <w:proofErr w:type="gramStart"/>
      <w:r>
        <w:t>x.encryptMessage</w:t>
      </w:r>
      <w:proofErr w:type="spellEnd"/>
      <w:proofErr w:type="gramEnd"/>
      <w:r>
        <w:t>(</w:t>
      </w:r>
      <w:proofErr w:type="spellStart"/>
      <w:r>
        <w:t>key_input</w:t>
      </w:r>
      <w:proofErr w:type="spellEnd"/>
      <w:r>
        <w:t>));</w:t>
      </w:r>
    </w:p>
    <w:p w14:paraId="5A350B73" w14:textId="77777777" w:rsidR="00611B5F" w:rsidRDefault="00611B5F" w:rsidP="00611B5F">
      <w:pPr>
        <w:pStyle w:val="BodyText"/>
        <w:ind w:left="582"/>
      </w:pPr>
      <w:r>
        <w:t>}</w:t>
      </w:r>
    </w:p>
    <w:p w14:paraId="40051464" w14:textId="77777777" w:rsidR="00611B5F" w:rsidRDefault="00611B5F" w:rsidP="00611B5F">
      <w:pPr>
        <w:pStyle w:val="BodyText"/>
        <w:ind w:left="582"/>
      </w:pPr>
      <w:r>
        <w:t>else</w:t>
      </w:r>
    </w:p>
    <w:p w14:paraId="1DEC2376" w14:textId="77777777" w:rsidR="00611B5F" w:rsidRDefault="00611B5F" w:rsidP="00611B5F">
      <w:pPr>
        <w:pStyle w:val="BodyText"/>
        <w:ind w:left="582"/>
      </w:pPr>
      <w:r>
        <w:t>{</w:t>
      </w:r>
    </w:p>
    <w:p w14:paraId="07192543" w14:textId="77777777" w:rsidR="00611B5F" w:rsidRDefault="00611B5F" w:rsidP="00611B5F">
      <w:pPr>
        <w:pStyle w:val="BodyText"/>
        <w:ind w:left="802"/>
      </w:pPr>
      <w:proofErr w:type="spellStart"/>
      <w:r>
        <w:t>System.out.println</w:t>
      </w:r>
      <w:proofErr w:type="spellEnd"/>
      <w:r>
        <w:t>("Message length should be even");</w:t>
      </w:r>
    </w:p>
    <w:p w14:paraId="6AB72213" w14:textId="77777777" w:rsidR="00611B5F" w:rsidRDefault="00611B5F" w:rsidP="00611B5F">
      <w:pPr>
        <w:pStyle w:val="BodyText"/>
        <w:ind w:left="582"/>
      </w:pPr>
      <w:r>
        <w:t>}</w:t>
      </w:r>
    </w:p>
    <w:p w14:paraId="0EA32F96" w14:textId="77777777" w:rsidR="00611B5F" w:rsidRDefault="00611B5F" w:rsidP="00611B5F">
      <w:pPr>
        <w:pStyle w:val="BodyText"/>
        <w:rPr>
          <w:sz w:val="20"/>
        </w:rPr>
      </w:pPr>
    </w:p>
    <w:p w14:paraId="25654A90" w14:textId="77777777" w:rsidR="00611B5F" w:rsidRDefault="00611B5F" w:rsidP="00611B5F">
      <w:pPr>
        <w:pStyle w:val="BodyText"/>
        <w:rPr>
          <w:sz w:val="25"/>
        </w:rPr>
      </w:pPr>
    </w:p>
    <w:p w14:paraId="39EA2B36" w14:textId="77777777" w:rsidR="00611B5F" w:rsidRDefault="00611B5F" w:rsidP="00611B5F">
      <w:pPr>
        <w:pStyle w:val="BodyText"/>
        <w:ind w:left="582"/>
        <w:rPr>
          <w:sz w:val="22"/>
        </w:rPr>
      </w:pPr>
      <w:proofErr w:type="spellStart"/>
      <w:proofErr w:type="gramStart"/>
      <w:r>
        <w:t>sc.close</w:t>
      </w:r>
      <w:proofErr w:type="spellEnd"/>
      <w:proofErr w:type="gramEnd"/>
      <w:r>
        <w:t>();</w:t>
      </w:r>
    </w:p>
    <w:p w14:paraId="67889998" w14:textId="77777777" w:rsidR="00611B5F" w:rsidRDefault="00611B5F" w:rsidP="00611B5F">
      <w:pPr>
        <w:pStyle w:val="BodyText"/>
        <w:rPr>
          <w:sz w:val="20"/>
        </w:rPr>
      </w:pPr>
    </w:p>
    <w:p w14:paraId="7E795A65" w14:textId="77777777" w:rsidR="00611B5F" w:rsidRDefault="00611B5F" w:rsidP="00611B5F">
      <w:pPr>
        <w:pStyle w:val="BodyText"/>
        <w:rPr>
          <w:sz w:val="25"/>
        </w:rPr>
      </w:pPr>
    </w:p>
    <w:p w14:paraId="108DD067" w14:textId="4B49DFBF" w:rsidR="00611B5F" w:rsidRDefault="00611B5F" w:rsidP="00611B5F">
      <w:pPr>
        <w:pStyle w:val="BodyText"/>
      </w:pPr>
      <w:r>
        <w:t>}</w:t>
      </w:r>
    </w:p>
    <w:p w14:paraId="7FD1C177" w14:textId="77777777" w:rsidR="00420D8B" w:rsidRDefault="00420D8B" w:rsidP="00611B5F">
      <w:pPr>
        <w:pStyle w:val="BodyText"/>
        <w:rPr>
          <w:b/>
          <w:bCs/>
          <w:sz w:val="28"/>
          <w:szCs w:val="28"/>
        </w:rPr>
      </w:pPr>
    </w:p>
    <w:p w14:paraId="3F169E54" w14:textId="77777777" w:rsidR="00420D8B" w:rsidRDefault="00420D8B" w:rsidP="00611B5F">
      <w:pPr>
        <w:pStyle w:val="BodyText"/>
        <w:rPr>
          <w:b/>
          <w:bCs/>
          <w:sz w:val="28"/>
          <w:szCs w:val="28"/>
        </w:rPr>
      </w:pPr>
    </w:p>
    <w:p w14:paraId="59967941" w14:textId="77777777" w:rsidR="00420D8B" w:rsidRDefault="00420D8B" w:rsidP="00611B5F">
      <w:pPr>
        <w:pStyle w:val="BodyText"/>
        <w:rPr>
          <w:b/>
          <w:bCs/>
          <w:sz w:val="28"/>
          <w:szCs w:val="28"/>
        </w:rPr>
      </w:pPr>
    </w:p>
    <w:p w14:paraId="01373B54" w14:textId="77777777" w:rsidR="00420D8B" w:rsidRDefault="00420D8B" w:rsidP="00611B5F">
      <w:pPr>
        <w:pStyle w:val="BodyText"/>
        <w:rPr>
          <w:b/>
          <w:bCs/>
          <w:sz w:val="28"/>
          <w:szCs w:val="28"/>
        </w:rPr>
      </w:pPr>
    </w:p>
    <w:p w14:paraId="6C19800B" w14:textId="7CB685C8" w:rsidR="00611B5F" w:rsidRPr="00611B5F" w:rsidRDefault="00611B5F" w:rsidP="00611B5F">
      <w:pPr>
        <w:pStyle w:val="BodyText"/>
        <w:rPr>
          <w:b/>
          <w:bCs/>
          <w:sz w:val="28"/>
          <w:szCs w:val="28"/>
        </w:rPr>
      </w:pPr>
      <w:r w:rsidRPr="00611B5F">
        <w:rPr>
          <w:b/>
          <w:bCs/>
          <w:sz w:val="28"/>
          <w:szCs w:val="28"/>
        </w:rPr>
        <w:lastRenderedPageBreak/>
        <w:t>Output</w:t>
      </w:r>
    </w:p>
    <w:p w14:paraId="20D65354" w14:textId="77777777" w:rsidR="00611B5F" w:rsidRDefault="00611B5F" w:rsidP="00611B5F">
      <w:pPr>
        <w:pStyle w:val="BodyText"/>
      </w:pPr>
    </w:p>
    <w:p w14:paraId="4D15B867" w14:textId="77777777" w:rsidR="00611B5F" w:rsidRDefault="00611B5F" w:rsidP="00611B5F">
      <w:pPr>
        <w:pStyle w:val="BodyText"/>
      </w:pPr>
      <w:r>
        <w:rPr>
          <w:noProof/>
        </w:rPr>
        <w:drawing>
          <wp:inline distT="0" distB="0" distL="0" distR="0" wp14:anchorId="5C236D28" wp14:editId="561F739E">
            <wp:extent cx="5925185" cy="1851025"/>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13" name="image7.png"/>
                    <pic:cNvPicPr/>
                  </pic:nvPicPr>
                  <pic:blipFill>
                    <a:blip r:embed="rId14" cstate="print"/>
                    <a:stretch>
                      <a:fillRect/>
                    </a:stretch>
                  </pic:blipFill>
                  <pic:spPr>
                    <a:xfrm>
                      <a:off x="0" y="0"/>
                      <a:ext cx="5925185" cy="1851025"/>
                    </a:xfrm>
                    <a:prstGeom prst="rect">
                      <a:avLst/>
                    </a:prstGeom>
                  </pic:spPr>
                </pic:pic>
              </a:graphicData>
            </a:graphic>
          </wp:inline>
        </w:drawing>
      </w:r>
    </w:p>
    <w:p w14:paraId="7D18DE28" w14:textId="77777777" w:rsidR="00611B5F" w:rsidRDefault="00611B5F" w:rsidP="00611B5F">
      <w:pPr>
        <w:pStyle w:val="BodyText"/>
      </w:pPr>
    </w:p>
    <w:p w14:paraId="76978FD7" w14:textId="77777777" w:rsidR="00611B5F" w:rsidRDefault="00611B5F" w:rsidP="00611B5F">
      <w:pPr>
        <w:pStyle w:val="BodyText"/>
      </w:pPr>
    </w:p>
    <w:p w14:paraId="6245F495" w14:textId="77777777" w:rsidR="00611B5F" w:rsidRDefault="00611B5F" w:rsidP="00611B5F">
      <w:pPr>
        <w:pStyle w:val="BodyText"/>
      </w:pPr>
    </w:p>
    <w:p w14:paraId="201F96E1" w14:textId="77777777" w:rsidR="00611B5F" w:rsidRDefault="00611B5F" w:rsidP="00611B5F">
      <w:pPr>
        <w:spacing w:before="86"/>
        <w:ind w:left="140"/>
        <w:rPr>
          <w:b/>
          <w:sz w:val="32"/>
        </w:rPr>
      </w:pPr>
      <w:r>
        <w:rPr>
          <w:b/>
          <w:sz w:val="32"/>
        </w:rPr>
        <w:t>Autokey Cipher:</w:t>
      </w:r>
    </w:p>
    <w:p w14:paraId="76EC071B" w14:textId="77777777" w:rsidR="00611B5F" w:rsidRDefault="00611B5F" w:rsidP="00611B5F">
      <w:pPr>
        <w:spacing w:before="190" w:line="256" w:lineRule="auto"/>
        <w:ind w:left="140" w:right="120"/>
        <w:jc w:val="both"/>
        <w:rPr>
          <w:sz w:val="24"/>
        </w:rPr>
      </w:pPr>
      <w:r>
        <w:rPr>
          <w:sz w:val="24"/>
        </w:rPr>
        <w:t>An autokey cipher is a cipher that incorporates the message into the key. The key is generated from the message in some automated fashion, sometimes by selecting certain letters from the text or, more commonly, by adding a short primer key to the front of the message.</w:t>
      </w:r>
    </w:p>
    <w:p w14:paraId="57D9A10D" w14:textId="77777777" w:rsidR="00611B5F" w:rsidRDefault="00611B5F" w:rsidP="00611B5F">
      <w:pPr>
        <w:spacing w:before="159"/>
        <w:ind w:left="140"/>
        <w:rPr>
          <w:b/>
          <w:sz w:val="32"/>
        </w:rPr>
      </w:pPr>
      <w:r>
        <w:rPr>
          <w:b/>
          <w:sz w:val="32"/>
        </w:rPr>
        <w:t>Code:</w:t>
      </w:r>
    </w:p>
    <w:p w14:paraId="53044E82" w14:textId="77777777" w:rsidR="00611B5F" w:rsidRDefault="00611B5F" w:rsidP="00611B5F">
      <w:pPr>
        <w:pStyle w:val="BodyText"/>
        <w:spacing w:before="191" w:line="408" w:lineRule="auto"/>
        <w:ind w:left="140" w:right="7792"/>
        <w:rPr>
          <w:sz w:val="22"/>
        </w:rPr>
      </w:pPr>
      <w:r>
        <w:t xml:space="preserve">package autokey; import </w:t>
      </w:r>
      <w:proofErr w:type="spellStart"/>
      <w:r>
        <w:t>java.lang</w:t>
      </w:r>
      <w:proofErr w:type="spellEnd"/>
      <w:r>
        <w:t xml:space="preserve">.*; import </w:t>
      </w:r>
      <w:proofErr w:type="spellStart"/>
      <w:r>
        <w:t>java.util</w:t>
      </w:r>
      <w:proofErr w:type="spellEnd"/>
      <w:r>
        <w:t>.*;</w:t>
      </w:r>
    </w:p>
    <w:p w14:paraId="6744A272" w14:textId="77777777" w:rsidR="00611B5F" w:rsidRDefault="00611B5F" w:rsidP="00611B5F">
      <w:pPr>
        <w:pStyle w:val="BodyText"/>
      </w:pPr>
    </w:p>
    <w:p w14:paraId="4F18EBB8" w14:textId="77777777" w:rsidR="00611B5F" w:rsidRDefault="00611B5F" w:rsidP="00611B5F">
      <w:pPr>
        <w:pStyle w:val="BodyText"/>
        <w:spacing w:before="157"/>
        <w:ind w:left="140"/>
        <w:rPr>
          <w:sz w:val="22"/>
        </w:rPr>
      </w:pPr>
      <w:r>
        <w:t>/**</w:t>
      </w:r>
    </w:p>
    <w:p w14:paraId="0A17D8CD" w14:textId="77777777" w:rsidR="00611B5F" w:rsidRDefault="00611B5F" w:rsidP="00611B5F">
      <w:pPr>
        <w:pStyle w:val="BodyText"/>
        <w:spacing w:before="182"/>
        <w:ind w:left="195"/>
      </w:pPr>
      <w:r>
        <w:t>*</w:t>
      </w:r>
    </w:p>
    <w:p w14:paraId="762CC180" w14:textId="77777777" w:rsidR="00611B5F" w:rsidRDefault="00611B5F" w:rsidP="00611B5F">
      <w:pPr>
        <w:pStyle w:val="BodyText"/>
        <w:spacing w:before="179"/>
      </w:pPr>
      <w:r>
        <w:t>public class Autokey {</w:t>
      </w:r>
    </w:p>
    <w:p w14:paraId="2E083B25" w14:textId="77777777" w:rsidR="00611B5F" w:rsidRDefault="00611B5F" w:rsidP="00611B5F">
      <w:pPr>
        <w:pStyle w:val="BodyText"/>
        <w:spacing w:before="182"/>
        <w:ind w:left="361"/>
      </w:pPr>
      <w:r>
        <w:t>private static final String alphabet = "ABCDEFGHIJKLMNOPQRSTUVWXYZ";</w:t>
      </w:r>
    </w:p>
    <w:p w14:paraId="0CD1C6CC" w14:textId="77777777" w:rsidR="00611B5F" w:rsidRDefault="00611B5F" w:rsidP="00611B5F">
      <w:pPr>
        <w:pStyle w:val="BodyText"/>
      </w:pPr>
    </w:p>
    <w:p w14:paraId="66C4371B" w14:textId="77777777" w:rsidR="00611B5F" w:rsidRDefault="00611B5F" w:rsidP="00611B5F">
      <w:pPr>
        <w:pStyle w:val="BodyText"/>
        <w:spacing w:before="2"/>
        <w:rPr>
          <w:sz w:val="29"/>
        </w:rPr>
      </w:pPr>
    </w:p>
    <w:p w14:paraId="1082ED17" w14:textId="77777777" w:rsidR="00611B5F" w:rsidRDefault="00611B5F" w:rsidP="00611B5F">
      <w:pPr>
        <w:pStyle w:val="BodyText"/>
        <w:ind w:left="361"/>
        <w:rPr>
          <w:sz w:val="22"/>
        </w:rPr>
      </w:pPr>
      <w:r>
        <w:t>/**</w:t>
      </w:r>
    </w:p>
    <w:p w14:paraId="09CE3C83" w14:textId="77777777" w:rsidR="00611B5F" w:rsidRDefault="00611B5F" w:rsidP="00611B5F">
      <w:pPr>
        <w:pStyle w:val="BodyText"/>
        <w:spacing w:before="181"/>
        <w:ind w:left="416"/>
      </w:pPr>
      <w:r>
        <w:t xml:space="preserve">* @param </w:t>
      </w:r>
      <w:proofErr w:type="spellStart"/>
      <w:r>
        <w:t>args</w:t>
      </w:r>
      <w:proofErr w:type="spellEnd"/>
      <w:r>
        <w:t xml:space="preserve"> the command line arguments</w:t>
      </w:r>
    </w:p>
    <w:p w14:paraId="47F4270F" w14:textId="77777777" w:rsidR="00611B5F" w:rsidRDefault="00611B5F" w:rsidP="00611B5F">
      <w:pPr>
        <w:pStyle w:val="BodyText"/>
        <w:spacing w:before="179"/>
        <w:ind w:left="416"/>
      </w:pPr>
      <w:r>
        <w:t>*/</w:t>
      </w:r>
    </w:p>
    <w:p w14:paraId="7C8B5080" w14:textId="77777777" w:rsidR="00611B5F" w:rsidRDefault="00611B5F" w:rsidP="00611B5F">
      <w:pPr>
        <w:pStyle w:val="BodyText"/>
        <w:spacing w:before="182"/>
        <w:ind w:left="361"/>
      </w:pPr>
      <w:r>
        <w:lastRenderedPageBreak/>
        <w:t xml:space="preserve">public static void </w:t>
      </w:r>
      <w:proofErr w:type="gramStart"/>
      <w:r>
        <w:t>main(</w:t>
      </w:r>
      <w:proofErr w:type="gramEnd"/>
      <w:r>
        <w:t xml:space="preserve">String[] </w:t>
      </w:r>
      <w:proofErr w:type="spellStart"/>
      <w:r>
        <w:t>args</w:t>
      </w:r>
      <w:proofErr w:type="spellEnd"/>
      <w:r>
        <w:t>)</w:t>
      </w:r>
      <w:r>
        <w:rPr>
          <w:spacing w:val="-12"/>
        </w:rPr>
        <w:t xml:space="preserve"> </w:t>
      </w:r>
      <w:r>
        <w:t>{</w:t>
      </w:r>
    </w:p>
    <w:p w14:paraId="079C277A" w14:textId="77777777" w:rsidR="00611B5F" w:rsidRDefault="00611B5F" w:rsidP="00611B5F">
      <w:pPr>
        <w:pStyle w:val="BodyText"/>
        <w:spacing w:before="179"/>
        <w:ind w:left="582"/>
      </w:pPr>
      <w:r>
        <w:t>// TODO code application logic</w:t>
      </w:r>
      <w:r>
        <w:rPr>
          <w:spacing w:val="-10"/>
        </w:rPr>
        <w:t xml:space="preserve"> </w:t>
      </w:r>
      <w:r>
        <w:t>here</w:t>
      </w:r>
    </w:p>
    <w:p w14:paraId="0CA3393B" w14:textId="77777777" w:rsidR="00611B5F" w:rsidRDefault="00611B5F" w:rsidP="00611B5F">
      <w:pPr>
        <w:pStyle w:val="BodyText"/>
        <w:spacing w:before="179"/>
        <w:ind w:left="968"/>
      </w:pPr>
      <w:r>
        <w:t>String msg = "INFORMATION SECURITY";</w:t>
      </w:r>
    </w:p>
    <w:p w14:paraId="6CD751F7" w14:textId="77777777" w:rsidR="00611B5F" w:rsidRDefault="00611B5F" w:rsidP="00611B5F">
      <w:pPr>
        <w:pStyle w:val="BodyText"/>
        <w:spacing w:before="181"/>
        <w:ind w:left="582"/>
      </w:pPr>
      <w:r>
        <w:t>String key = "K";</w:t>
      </w:r>
    </w:p>
    <w:p w14:paraId="0269F2F3" w14:textId="77777777" w:rsidR="00611B5F" w:rsidRDefault="00611B5F" w:rsidP="00611B5F">
      <w:pPr>
        <w:widowControl/>
        <w:autoSpaceDE/>
        <w:autoSpaceDN/>
      </w:pPr>
    </w:p>
    <w:p w14:paraId="359A0030" w14:textId="77777777" w:rsidR="00611B5F" w:rsidRDefault="00611B5F" w:rsidP="00611B5F">
      <w:pPr>
        <w:pStyle w:val="BodyText"/>
        <w:spacing w:before="91"/>
        <w:ind w:left="582"/>
        <w:rPr>
          <w:sz w:val="22"/>
        </w:rPr>
      </w:pPr>
      <w:r>
        <w:t>// This if statement is all about java regular expression</w:t>
      </w:r>
    </w:p>
    <w:p w14:paraId="7005F5D9" w14:textId="77777777" w:rsidR="00611B5F" w:rsidRDefault="00611B5F" w:rsidP="00611B5F">
      <w:pPr>
        <w:pStyle w:val="BodyText"/>
        <w:spacing w:before="182"/>
        <w:ind w:left="582"/>
      </w:pPr>
      <w:r>
        <w:t>// [] for range</w:t>
      </w:r>
    </w:p>
    <w:p w14:paraId="2FB57075" w14:textId="77777777" w:rsidR="00611B5F" w:rsidRDefault="00611B5F" w:rsidP="00611B5F">
      <w:pPr>
        <w:pStyle w:val="BodyText"/>
        <w:spacing w:before="179"/>
        <w:ind w:left="582"/>
      </w:pPr>
      <w:r>
        <w:t>// // Extra \ is used to escape one \</w:t>
      </w:r>
    </w:p>
    <w:p w14:paraId="5EA7FE43" w14:textId="77777777" w:rsidR="00611B5F" w:rsidRDefault="00611B5F" w:rsidP="00611B5F">
      <w:pPr>
        <w:pStyle w:val="BodyText"/>
        <w:spacing w:before="181"/>
        <w:ind w:left="582"/>
      </w:pPr>
      <w:r>
        <w:t>// \\d acts as delimiter</w:t>
      </w:r>
    </w:p>
    <w:p w14:paraId="6DD22E4C" w14:textId="77777777" w:rsidR="00611B5F" w:rsidRDefault="00611B5F" w:rsidP="00611B5F">
      <w:pPr>
        <w:pStyle w:val="BodyText"/>
        <w:spacing w:before="179"/>
        <w:ind w:left="582"/>
      </w:pPr>
      <w:r>
        <w:t>/</w:t>
      </w:r>
      <w:proofErr w:type="gramStart"/>
      <w:r>
        <w:t>/ ?</w:t>
      </w:r>
      <w:proofErr w:type="gramEnd"/>
      <w:r>
        <w:t xml:space="preserve"> once or not at all</w:t>
      </w:r>
    </w:p>
    <w:p w14:paraId="33471145" w14:textId="77777777" w:rsidR="00611B5F" w:rsidRDefault="00611B5F" w:rsidP="00611B5F">
      <w:pPr>
        <w:pStyle w:val="BodyText"/>
        <w:spacing w:before="181" w:line="408" w:lineRule="auto"/>
        <w:ind w:left="582" w:right="3805"/>
      </w:pPr>
      <w:r>
        <w:t>// . Any character (may or may not match line terminators) if (</w:t>
      </w:r>
      <w:proofErr w:type="spellStart"/>
      <w:proofErr w:type="gramStart"/>
      <w:r>
        <w:t>key.matches</w:t>
      </w:r>
      <w:proofErr w:type="spellEnd"/>
      <w:proofErr w:type="gramEnd"/>
      <w:r>
        <w:t>("[-+]?\\d*\\.?\\d+"))</w:t>
      </w:r>
    </w:p>
    <w:p w14:paraId="486E610D" w14:textId="77777777" w:rsidR="00611B5F" w:rsidRDefault="00611B5F" w:rsidP="00611B5F">
      <w:pPr>
        <w:pStyle w:val="BodyText"/>
        <w:spacing w:line="410" w:lineRule="auto"/>
        <w:ind w:left="582" w:right="4375" w:firstLine="220"/>
      </w:pPr>
      <w:r>
        <w:t xml:space="preserve">key = "" + </w:t>
      </w:r>
      <w:proofErr w:type="spellStart"/>
      <w:proofErr w:type="gramStart"/>
      <w:r>
        <w:t>alphabet.charAt</w:t>
      </w:r>
      <w:proofErr w:type="spellEnd"/>
      <w:proofErr w:type="gramEnd"/>
      <w:r>
        <w:t>(</w:t>
      </w:r>
      <w:proofErr w:type="spellStart"/>
      <w:r>
        <w:t>Integer.parseInt</w:t>
      </w:r>
      <w:proofErr w:type="spellEnd"/>
      <w:r>
        <w:t xml:space="preserve">(key)); String enc = </w:t>
      </w:r>
      <w:proofErr w:type="spellStart"/>
      <w:r>
        <w:t>autoEncryption</w:t>
      </w:r>
      <w:proofErr w:type="spellEnd"/>
      <w:r>
        <w:t>(msg, key);</w:t>
      </w:r>
    </w:p>
    <w:p w14:paraId="4D8E1985" w14:textId="77777777" w:rsidR="00611B5F" w:rsidRDefault="00611B5F" w:rsidP="00611B5F">
      <w:pPr>
        <w:pStyle w:val="BodyText"/>
        <w:spacing w:line="408" w:lineRule="auto"/>
        <w:ind w:left="582" w:right="3234"/>
      </w:pPr>
      <w:proofErr w:type="spellStart"/>
      <w:r>
        <w:t>System.out.println</w:t>
      </w:r>
      <w:proofErr w:type="spellEnd"/>
      <w:r>
        <w:t>("</w:t>
      </w:r>
      <w:proofErr w:type="spellStart"/>
      <w:r>
        <w:t>Implemenation</w:t>
      </w:r>
      <w:proofErr w:type="spellEnd"/>
      <w:r>
        <w:t xml:space="preserve"> of Autokey-</w:t>
      </w:r>
      <w:proofErr w:type="gramStart"/>
      <w:r>
        <w:t>Cipher :</w:t>
      </w:r>
      <w:proofErr w:type="gramEnd"/>
      <w:r>
        <w:t xml:space="preserve"> "); </w:t>
      </w:r>
      <w:proofErr w:type="spellStart"/>
      <w:r>
        <w:t>System.out.println</w:t>
      </w:r>
      <w:proofErr w:type="spellEnd"/>
      <w:r>
        <w:t xml:space="preserve">("Plaintext is : " + msg); </w:t>
      </w:r>
      <w:proofErr w:type="spellStart"/>
      <w:r>
        <w:t>System.out.println</w:t>
      </w:r>
      <w:proofErr w:type="spellEnd"/>
      <w:r>
        <w:t xml:space="preserve">("Encrypted is : " + enc); </w:t>
      </w:r>
      <w:proofErr w:type="spellStart"/>
      <w:r>
        <w:t>System.out.println</w:t>
      </w:r>
      <w:proofErr w:type="spellEnd"/>
      <w:r>
        <w:t xml:space="preserve">("Decrypted is : " + </w:t>
      </w:r>
      <w:proofErr w:type="spellStart"/>
      <w:r>
        <w:t>autoDecryption</w:t>
      </w:r>
      <w:proofErr w:type="spellEnd"/>
      <w:r>
        <w:t>(enc, key));</w:t>
      </w:r>
    </w:p>
    <w:p w14:paraId="5F75EF70" w14:textId="77777777" w:rsidR="00611B5F" w:rsidRDefault="00611B5F" w:rsidP="00611B5F">
      <w:pPr>
        <w:pStyle w:val="BodyText"/>
        <w:ind w:left="361"/>
      </w:pPr>
      <w:r>
        <w:t>}</w:t>
      </w:r>
    </w:p>
    <w:p w14:paraId="4A6F79A6" w14:textId="77777777" w:rsidR="00611B5F" w:rsidRDefault="00611B5F" w:rsidP="00611B5F">
      <w:pPr>
        <w:pStyle w:val="BodyText"/>
        <w:rPr>
          <w:sz w:val="20"/>
        </w:rPr>
      </w:pPr>
    </w:p>
    <w:p w14:paraId="319AA69A" w14:textId="77777777" w:rsidR="00611B5F" w:rsidRDefault="00611B5F" w:rsidP="00611B5F">
      <w:pPr>
        <w:pStyle w:val="BodyText"/>
        <w:spacing w:before="3"/>
        <w:rPr>
          <w:sz w:val="25"/>
        </w:rPr>
      </w:pPr>
    </w:p>
    <w:p w14:paraId="14F63EDC" w14:textId="77777777" w:rsidR="00611B5F" w:rsidRDefault="00611B5F" w:rsidP="00611B5F">
      <w:pPr>
        <w:pStyle w:val="BodyText"/>
        <w:spacing w:before="92"/>
        <w:ind w:left="361"/>
        <w:rPr>
          <w:sz w:val="22"/>
        </w:rPr>
      </w:pPr>
      <w:r>
        <w:t xml:space="preserve">public static String </w:t>
      </w:r>
      <w:proofErr w:type="spellStart"/>
      <w:proofErr w:type="gramStart"/>
      <w:r>
        <w:t>autoEncryption</w:t>
      </w:r>
      <w:proofErr w:type="spellEnd"/>
      <w:r>
        <w:t>(</w:t>
      </w:r>
      <w:proofErr w:type="gramEnd"/>
      <w:r>
        <w:t>String msg, String key)</w:t>
      </w:r>
    </w:p>
    <w:p w14:paraId="45D63A64" w14:textId="77777777" w:rsidR="00611B5F" w:rsidRDefault="00611B5F" w:rsidP="00611B5F">
      <w:pPr>
        <w:pStyle w:val="BodyText"/>
        <w:spacing w:before="179"/>
        <w:ind w:left="361"/>
      </w:pPr>
      <w:r>
        <w:t>{</w:t>
      </w:r>
    </w:p>
    <w:p w14:paraId="468AD835" w14:textId="77777777" w:rsidR="00611B5F" w:rsidRDefault="00611B5F" w:rsidP="00611B5F">
      <w:pPr>
        <w:pStyle w:val="BodyText"/>
        <w:spacing w:before="181"/>
        <w:ind w:left="582"/>
      </w:pPr>
      <w:r>
        <w:t xml:space="preserve">int </w:t>
      </w:r>
      <w:proofErr w:type="spellStart"/>
      <w:r>
        <w:t>len</w:t>
      </w:r>
      <w:proofErr w:type="spellEnd"/>
      <w:r>
        <w:t xml:space="preserve"> = </w:t>
      </w:r>
      <w:proofErr w:type="spellStart"/>
      <w:proofErr w:type="gramStart"/>
      <w:r>
        <w:t>msg.length</w:t>
      </w:r>
      <w:proofErr w:type="spellEnd"/>
      <w:proofErr w:type="gramEnd"/>
      <w:r>
        <w:t>();</w:t>
      </w:r>
    </w:p>
    <w:p w14:paraId="579546D7" w14:textId="77777777" w:rsidR="00611B5F" w:rsidRDefault="00611B5F" w:rsidP="00611B5F">
      <w:pPr>
        <w:pStyle w:val="BodyText"/>
      </w:pPr>
    </w:p>
    <w:p w14:paraId="14CB7AED" w14:textId="77777777" w:rsidR="00611B5F" w:rsidRDefault="00611B5F" w:rsidP="00611B5F">
      <w:pPr>
        <w:pStyle w:val="BodyText"/>
        <w:spacing w:before="2"/>
        <w:rPr>
          <w:sz w:val="29"/>
        </w:rPr>
      </w:pPr>
    </w:p>
    <w:p w14:paraId="5D37A140" w14:textId="77777777" w:rsidR="00611B5F" w:rsidRDefault="00611B5F" w:rsidP="00611B5F">
      <w:pPr>
        <w:pStyle w:val="BodyText"/>
        <w:ind w:left="582"/>
        <w:rPr>
          <w:sz w:val="22"/>
        </w:rPr>
      </w:pPr>
      <w:r>
        <w:t>// generating the keystream</w:t>
      </w:r>
    </w:p>
    <w:p w14:paraId="3A31F535" w14:textId="77777777" w:rsidR="00611B5F" w:rsidRDefault="00611B5F" w:rsidP="00611B5F">
      <w:pPr>
        <w:pStyle w:val="BodyText"/>
        <w:spacing w:before="181"/>
        <w:ind w:left="582"/>
      </w:pPr>
      <w:r>
        <w:t xml:space="preserve">String </w:t>
      </w:r>
      <w:proofErr w:type="spellStart"/>
      <w:r>
        <w:t>newKey</w:t>
      </w:r>
      <w:proofErr w:type="spellEnd"/>
      <w:r>
        <w:t xml:space="preserve"> = </w:t>
      </w:r>
      <w:proofErr w:type="spellStart"/>
      <w:proofErr w:type="gramStart"/>
      <w:r>
        <w:t>key.concat</w:t>
      </w:r>
      <w:proofErr w:type="spellEnd"/>
      <w:proofErr w:type="gramEnd"/>
      <w:r>
        <w:t>(msg);</w:t>
      </w:r>
    </w:p>
    <w:p w14:paraId="2998CDBE" w14:textId="77777777" w:rsidR="00611B5F" w:rsidRDefault="00611B5F" w:rsidP="00611B5F">
      <w:pPr>
        <w:pStyle w:val="BodyText"/>
        <w:spacing w:before="179" w:line="410" w:lineRule="auto"/>
        <w:ind w:left="582" w:right="3291"/>
      </w:pPr>
      <w:proofErr w:type="spellStart"/>
      <w:r>
        <w:t>newKey</w:t>
      </w:r>
      <w:proofErr w:type="spellEnd"/>
      <w:r>
        <w:t xml:space="preserve"> = </w:t>
      </w:r>
      <w:proofErr w:type="spellStart"/>
      <w:r>
        <w:t>newKey.substring</w:t>
      </w:r>
      <w:proofErr w:type="spellEnd"/>
      <w:r>
        <w:t xml:space="preserve">(0, </w:t>
      </w:r>
      <w:proofErr w:type="spellStart"/>
      <w:r>
        <w:t>newKey.length</w:t>
      </w:r>
      <w:proofErr w:type="spellEnd"/>
      <w:r>
        <w:t xml:space="preserve">() - </w:t>
      </w:r>
      <w:proofErr w:type="spellStart"/>
      <w:proofErr w:type="gramStart"/>
      <w:r>
        <w:t>key.length</w:t>
      </w:r>
      <w:proofErr w:type="spellEnd"/>
      <w:proofErr w:type="gramEnd"/>
      <w:r>
        <w:t xml:space="preserve">()); String </w:t>
      </w:r>
      <w:proofErr w:type="spellStart"/>
      <w:r>
        <w:t>encryptMsg</w:t>
      </w:r>
      <w:proofErr w:type="spellEnd"/>
      <w:r>
        <w:t xml:space="preserve"> = "";</w:t>
      </w:r>
    </w:p>
    <w:p w14:paraId="6619C38B" w14:textId="77777777" w:rsidR="00611B5F" w:rsidRDefault="00611B5F" w:rsidP="00611B5F">
      <w:pPr>
        <w:pStyle w:val="BodyText"/>
      </w:pPr>
    </w:p>
    <w:p w14:paraId="7AD3CEDA" w14:textId="77777777" w:rsidR="00611B5F" w:rsidRDefault="00611B5F" w:rsidP="00611B5F">
      <w:pPr>
        <w:widowControl/>
        <w:autoSpaceDE/>
        <w:autoSpaceDN/>
      </w:pPr>
      <w:r>
        <w:t>// applying encryption algorithm for (int x = 0; x &lt;</w:t>
      </w:r>
    </w:p>
    <w:p w14:paraId="40AF17E0" w14:textId="77777777" w:rsidR="00611B5F" w:rsidRDefault="00611B5F" w:rsidP="00611B5F">
      <w:pPr>
        <w:widowControl/>
        <w:autoSpaceDE/>
        <w:autoSpaceDN/>
      </w:pPr>
    </w:p>
    <w:p w14:paraId="1833BEF3" w14:textId="77777777" w:rsidR="00611B5F" w:rsidRDefault="00611B5F" w:rsidP="00611B5F">
      <w:pPr>
        <w:pStyle w:val="BodyText"/>
        <w:spacing w:before="153" w:line="410" w:lineRule="auto"/>
        <w:ind w:left="582" w:right="6164"/>
        <w:rPr>
          <w:sz w:val="22"/>
        </w:rPr>
      </w:pPr>
      <w:proofErr w:type="spellStart"/>
      <w:r>
        <w:t>len</w:t>
      </w:r>
      <w:proofErr w:type="spellEnd"/>
      <w:r>
        <w:t>; x++) {</w:t>
      </w:r>
    </w:p>
    <w:p w14:paraId="14312A33" w14:textId="77777777" w:rsidR="00611B5F" w:rsidRDefault="00611B5F" w:rsidP="00611B5F">
      <w:pPr>
        <w:pStyle w:val="BodyText"/>
        <w:spacing w:line="249" w:lineRule="exact"/>
        <w:ind w:left="800"/>
      </w:pPr>
      <w:r>
        <w:t xml:space="preserve">int first = </w:t>
      </w:r>
      <w:proofErr w:type="spellStart"/>
      <w:proofErr w:type="gramStart"/>
      <w:r>
        <w:t>alphabet.indexOf</w:t>
      </w:r>
      <w:proofErr w:type="spellEnd"/>
      <w:proofErr w:type="gramEnd"/>
      <w:r>
        <w:t>(</w:t>
      </w:r>
      <w:proofErr w:type="spellStart"/>
      <w:r>
        <w:t>msg.charAt</w:t>
      </w:r>
      <w:proofErr w:type="spellEnd"/>
      <w:r>
        <w:t>(x));</w:t>
      </w:r>
    </w:p>
    <w:p w14:paraId="3D2CA9AA" w14:textId="77777777" w:rsidR="00611B5F" w:rsidRDefault="00611B5F" w:rsidP="00611B5F">
      <w:pPr>
        <w:pStyle w:val="BodyText"/>
        <w:spacing w:before="181" w:line="408" w:lineRule="auto"/>
        <w:ind w:left="800" w:right="4295"/>
      </w:pPr>
      <w:r>
        <w:t xml:space="preserve">int second = </w:t>
      </w:r>
      <w:proofErr w:type="spellStart"/>
      <w:proofErr w:type="gramStart"/>
      <w:r>
        <w:t>alphabet.indexOf</w:t>
      </w:r>
      <w:proofErr w:type="spellEnd"/>
      <w:proofErr w:type="gramEnd"/>
      <w:r>
        <w:t>(</w:t>
      </w:r>
      <w:proofErr w:type="spellStart"/>
      <w:r>
        <w:t>newKey.charAt</w:t>
      </w:r>
      <w:proofErr w:type="spellEnd"/>
      <w:r>
        <w:t>(x)); int total = (first + second) % 26;</w:t>
      </w:r>
    </w:p>
    <w:p w14:paraId="28EF554C" w14:textId="77777777" w:rsidR="00611B5F" w:rsidRDefault="00611B5F" w:rsidP="00611B5F">
      <w:pPr>
        <w:widowControl/>
        <w:autoSpaceDE/>
        <w:autoSpaceDN/>
      </w:pPr>
    </w:p>
    <w:p w14:paraId="00A80461" w14:textId="77777777" w:rsidR="00611B5F" w:rsidRDefault="00611B5F" w:rsidP="00611B5F">
      <w:pPr>
        <w:pStyle w:val="BodyText"/>
        <w:spacing w:before="61"/>
        <w:ind w:left="802"/>
      </w:pPr>
      <w:proofErr w:type="spellStart"/>
      <w:r>
        <w:t>encryptMsg</w:t>
      </w:r>
      <w:proofErr w:type="spellEnd"/>
      <w:r>
        <w:t xml:space="preserve"> += </w:t>
      </w:r>
      <w:proofErr w:type="spellStart"/>
      <w:proofErr w:type="gramStart"/>
      <w:r>
        <w:t>alphabet.charAt</w:t>
      </w:r>
      <w:proofErr w:type="spellEnd"/>
      <w:proofErr w:type="gramEnd"/>
      <w:r>
        <w:t>(total);</w:t>
      </w:r>
    </w:p>
    <w:p w14:paraId="48BCA074" w14:textId="77777777" w:rsidR="00611B5F" w:rsidRDefault="00611B5F" w:rsidP="00611B5F">
      <w:pPr>
        <w:pStyle w:val="BodyText"/>
        <w:spacing w:before="179"/>
        <w:ind w:left="582"/>
      </w:pPr>
      <w:r>
        <w:t>}</w:t>
      </w:r>
    </w:p>
    <w:p w14:paraId="07646A39" w14:textId="77777777" w:rsidR="00611B5F" w:rsidRDefault="00611B5F" w:rsidP="00611B5F">
      <w:pPr>
        <w:pStyle w:val="BodyText"/>
        <w:spacing w:before="182"/>
        <w:ind w:left="582"/>
      </w:pPr>
      <w:r>
        <w:t xml:space="preserve">return </w:t>
      </w:r>
      <w:proofErr w:type="spellStart"/>
      <w:r>
        <w:t>encryptMsg</w:t>
      </w:r>
      <w:proofErr w:type="spellEnd"/>
      <w:r>
        <w:t>;</w:t>
      </w:r>
    </w:p>
    <w:p w14:paraId="324BB0C0" w14:textId="77777777" w:rsidR="00611B5F" w:rsidRDefault="00611B5F" w:rsidP="00611B5F">
      <w:pPr>
        <w:pStyle w:val="BodyText"/>
        <w:spacing w:before="179"/>
        <w:ind w:left="361"/>
      </w:pPr>
      <w:r>
        <w:t>}</w:t>
      </w:r>
    </w:p>
    <w:p w14:paraId="1CC87764" w14:textId="77777777" w:rsidR="00611B5F" w:rsidRDefault="00611B5F" w:rsidP="00611B5F">
      <w:pPr>
        <w:pStyle w:val="BodyText"/>
        <w:rPr>
          <w:sz w:val="20"/>
        </w:rPr>
      </w:pPr>
    </w:p>
    <w:p w14:paraId="5198EF4C" w14:textId="77777777" w:rsidR="00611B5F" w:rsidRDefault="00611B5F" w:rsidP="00611B5F">
      <w:pPr>
        <w:pStyle w:val="BodyText"/>
        <w:spacing w:before="4"/>
        <w:rPr>
          <w:sz w:val="25"/>
        </w:rPr>
      </w:pPr>
    </w:p>
    <w:p w14:paraId="73212ABF" w14:textId="77777777" w:rsidR="00611B5F" w:rsidRDefault="00611B5F" w:rsidP="00611B5F">
      <w:pPr>
        <w:pStyle w:val="BodyText"/>
        <w:spacing w:before="92"/>
        <w:ind w:left="361"/>
        <w:rPr>
          <w:sz w:val="22"/>
        </w:rPr>
      </w:pPr>
      <w:r>
        <w:t xml:space="preserve">public static String </w:t>
      </w:r>
      <w:proofErr w:type="spellStart"/>
      <w:proofErr w:type="gramStart"/>
      <w:r>
        <w:t>autoDecryption</w:t>
      </w:r>
      <w:proofErr w:type="spellEnd"/>
      <w:r>
        <w:t>(</w:t>
      </w:r>
      <w:proofErr w:type="gramEnd"/>
      <w:r>
        <w:t>String msg, String key)</w:t>
      </w:r>
    </w:p>
    <w:p w14:paraId="5A71D00E" w14:textId="77777777" w:rsidR="00611B5F" w:rsidRDefault="00611B5F" w:rsidP="00611B5F">
      <w:pPr>
        <w:pStyle w:val="BodyText"/>
        <w:spacing w:before="181"/>
        <w:ind w:left="361"/>
      </w:pPr>
      <w:r>
        <w:t>{</w:t>
      </w:r>
    </w:p>
    <w:p w14:paraId="5B478DDD" w14:textId="77777777" w:rsidR="00611B5F" w:rsidRDefault="00611B5F" w:rsidP="00611B5F">
      <w:pPr>
        <w:pStyle w:val="BodyText"/>
        <w:spacing w:before="179"/>
        <w:ind w:left="582" w:right="6842"/>
      </w:pPr>
      <w:r>
        <w:t xml:space="preserve">String </w:t>
      </w:r>
      <w:proofErr w:type="spellStart"/>
      <w:r>
        <w:t>currentKey</w:t>
      </w:r>
      <w:proofErr w:type="spellEnd"/>
      <w:r>
        <w:t xml:space="preserve"> =</w:t>
      </w:r>
      <w:r>
        <w:rPr>
          <w:spacing w:val="-4"/>
        </w:rPr>
        <w:t xml:space="preserve"> key;</w:t>
      </w:r>
    </w:p>
    <w:p w14:paraId="631A3CE3" w14:textId="77777777" w:rsidR="00611B5F" w:rsidRDefault="00611B5F" w:rsidP="00611B5F">
      <w:pPr>
        <w:pStyle w:val="BodyText"/>
        <w:spacing w:before="180"/>
        <w:ind w:left="582" w:right="6842"/>
      </w:pPr>
      <w:r>
        <w:t xml:space="preserve">String </w:t>
      </w:r>
      <w:proofErr w:type="spellStart"/>
      <w:r>
        <w:t>decryptMsg</w:t>
      </w:r>
      <w:proofErr w:type="spellEnd"/>
      <w:r>
        <w:t xml:space="preserve"> =</w:t>
      </w:r>
      <w:r>
        <w:rPr>
          <w:spacing w:val="-10"/>
        </w:rPr>
        <w:t xml:space="preserve"> </w:t>
      </w:r>
      <w:r>
        <w:t>"";</w:t>
      </w:r>
    </w:p>
    <w:p w14:paraId="009EB5FF" w14:textId="77777777" w:rsidR="00611B5F" w:rsidRDefault="00611B5F" w:rsidP="00611B5F">
      <w:pPr>
        <w:pStyle w:val="BodyText"/>
      </w:pPr>
    </w:p>
    <w:p w14:paraId="63B8AFD5" w14:textId="77777777" w:rsidR="00611B5F" w:rsidRDefault="00611B5F" w:rsidP="00611B5F">
      <w:pPr>
        <w:pStyle w:val="BodyText"/>
        <w:spacing w:before="3"/>
        <w:rPr>
          <w:sz w:val="29"/>
        </w:rPr>
      </w:pPr>
    </w:p>
    <w:p w14:paraId="3F3E6110" w14:textId="77777777" w:rsidR="00611B5F" w:rsidRDefault="00611B5F" w:rsidP="00611B5F">
      <w:pPr>
        <w:pStyle w:val="BodyText"/>
        <w:spacing w:before="1"/>
        <w:ind w:left="582"/>
        <w:rPr>
          <w:sz w:val="22"/>
        </w:rPr>
      </w:pPr>
      <w:r>
        <w:t>// applying decryption algorithm</w:t>
      </w:r>
    </w:p>
    <w:p w14:paraId="571E6A38" w14:textId="77777777" w:rsidR="00611B5F" w:rsidRDefault="00611B5F" w:rsidP="00611B5F">
      <w:pPr>
        <w:pStyle w:val="BodyText"/>
        <w:spacing w:before="181"/>
        <w:ind w:left="582"/>
      </w:pPr>
      <w:r>
        <w:t xml:space="preserve">for (int x = 0; x &lt; </w:t>
      </w:r>
      <w:proofErr w:type="spellStart"/>
      <w:proofErr w:type="gramStart"/>
      <w:r>
        <w:t>msg.length</w:t>
      </w:r>
      <w:proofErr w:type="spellEnd"/>
      <w:proofErr w:type="gramEnd"/>
      <w:r>
        <w:t>(); x++) {</w:t>
      </w:r>
    </w:p>
    <w:p w14:paraId="44DDC427" w14:textId="77777777" w:rsidR="00611B5F" w:rsidRDefault="00611B5F" w:rsidP="00611B5F">
      <w:pPr>
        <w:pStyle w:val="BodyText"/>
        <w:spacing w:before="179"/>
        <w:ind w:left="800"/>
      </w:pPr>
      <w:r>
        <w:t xml:space="preserve">int get1 = </w:t>
      </w:r>
      <w:proofErr w:type="spellStart"/>
      <w:proofErr w:type="gramStart"/>
      <w:r>
        <w:t>alphabet.indexOf</w:t>
      </w:r>
      <w:proofErr w:type="spellEnd"/>
      <w:proofErr w:type="gramEnd"/>
      <w:r>
        <w:t>(</w:t>
      </w:r>
      <w:proofErr w:type="spellStart"/>
      <w:r>
        <w:t>msg.charAt</w:t>
      </w:r>
      <w:proofErr w:type="spellEnd"/>
      <w:r>
        <w:t>(x));</w:t>
      </w:r>
    </w:p>
    <w:p w14:paraId="0ABAF5E5" w14:textId="77777777" w:rsidR="00611B5F" w:rsidRDefault="00611B5F" w:rsidP="00611B5F">
      <w:pPr>
        <w:pStyle w:val="BodyText"/>
        <w:spacing w:before="179" w:line="410" w:lineRule="auto"/>
        <w:ind w:left="800" w:right="4271"/>
      </w:pPr>
      <w:r>
        <w:t xml:space="preserve">int get2 = </w:t>
      </w:r>
      <w:proofErr w:type="spellStart"/>
      <w:proofErr w:type="gramStart"/>
      <w:r>
        <w:t>alphabet.indexOf</w:t>
      </w:r>
      <w:proofErr w:type="spellEnd"/>
      <w:proofErr w:type="gramEnd"/>
      <w:r>
        <w:t>(</w:t>
      </w:r>
      <w:proofErr w:type="spellStart"/>
      <w:r>
        <w:t>currentKey.charAt</w:t>
      </w:r>
      <w:proofErr w:type="spellEnd"/>
      <w:r>
        <w:t>(x)); int total = (get1 - get2) % 26;</w:t>
      </w:r>
    </w:p>
    <w:p w14:paraId="417810FB" w14:textId="77777777" w:rsidR="00611B5F" w:rsidRDefault="00611B5F" w:rsidP="00611B5F">
      <w:pPr>
        <w:pStyle w:val="BodyText"/>
        <w:spacing w:line="408" w:lineRule="auto"/>
        <w:ind w:left="802" w:right="5184" w:hanging="3"/>
      </w:pPr>
      <w:r>
        <w:t>total = (total &lt; 0</w:t>
      </w:r>
      <w:proofErr w:type="gramStart"/>
      <w:r>
        <w:t>) ?</w:t>
      </w:r>
      <w:proofErr w:type="gramEnd"/>
      <w:r>
        <w:t xml:space="preserve"> total + 26 : total; </w:t>
      </w:r>
      <w:proofErr w:type="spellStart"/>
      <w:r>
        <w:t>decryptMsg</w:t>
      </w:r>
      <w:proofErr w:type="spellEnd"/>
      <w:r>
        <w:t xml:space="preserve"> += </w:t>
      </w:r>
      <w:proofErr w:type="spellStart"/>
      <w:r>
        <w:t>alphabet.charAt</w:t>
      </w:r>
      <w:proofErr w:type="spellEnd"/>
      <w:r>
        <w:t xml:space="preserve">(total); </w:t>
      </w:r>
      <w:proofErr w:type="spellStart"/>
      <w:r>
        <w:t>currentKey</w:t>
      </w:r>
      <w:proofErr w:type="spellEnd"/>
      <w:r>
        <w:t xml:space="preserve"> += </w:t>
      </w:r>
      <w:proofErr w:type="spellStart"/>
      <w:r>
        <w:lastRenderedPageBreak/>
        <w:t>alphabet.charAt</w:t>
      </w:r>
      <w:proofErr w:type="spellEnd"/>
      <w:r>
        <w:t>(total);</w:t>
      </w:r>
    </w:p>
    <w:p w14:paraId="36304F44" w14:textId="77777777" w:rsidR="00611B5F" w:rsidRDefault="00611B5F" w:rsidP="00611B5F">
      <w:pPr>
        <w:pStyle w:val="BodyText"/>
        <w:ind w:left="582"/>
      </w:pPr>
      <w:r>
        <w:t>}</w:t>
      </w:r>
    </w:p>
    <w:p w14:paraId="765DB49F" w14:textId="77777777" w:rsidR="00611B5F" w:rsidRDefault="00611B5F" w:rsidP="00611B5F">
      <w:pPr>
        <w:pStyle w:val="BodyText"/>
        <w:spacing w:before="179"/>
        <w:ind w:left="582"/>
      </w:pPr>
      <w:r>
        <w:t xml:space="preserve">return </w:t>
      </w:r>
      <w:proofErr w:type="spellStart"/>
      <w:r>
        <w:t>decryptMsg</w:t>
      </w:r>
      <w:proofErr w:type="spellEnd"/>
      <w:r>
        <w:t>;</w:t>
      </w:r>
    </w:p>
    <w:p w14:paraId="03E73E90" w14:textId="77777777" w:rsidR="00611B5F" w:rsidRDefault="00611B5F" w:rsidP="00611B5F">
      <w:pPr>
        <w:pStyle w:val="BodyText"/>
        <w:spacing w:before="179"/>
        <w:ind w:left="361"/>
      </w:pPr>
      <w:r>
        <w:t>}</w:t>
      </w:r>
    </w:p>
    <w:p w14:paraId="5957C518" w14:textId="77777777" w:rsidR="00611B5F" w:rsidRDefault="00611B5F" w:rsidP="00611B5F">
      <w:pPr>
        <w:pStyle w:val="BodyText"/>
        <w:rPr>
          <w:sz w:val="20"/>
        </w:rPr>
      </w:pPr>
    </w:p>
    <w:p w14:paraId="17311F0F" w14:textId="77777777" w:rsidR="00611B5F" w:rsidRDefault="00611B5F" w:rsidP="00611B5F">
      <w:pPr>
        <w:pStyle w:val="BodyText"/>
        <w:spacing w:before="4"/>
        <w:rPr>
          <w:sz w:val="25"/>
        </w:rPr>
      </w:pPr>
    </w:p>
    <w:p w14:paraId="4EBC8BFA" w14:textId="086BE359" w:rsidR="006F18FE" w:rsidRDefault="00611B5F" w:rsidP="00420D8B">
      <w:pPr>
        <w:pStyle w:val="BodyText"/>
        <w:spacing w:before="92"/>
        <w:ind w:left="140"/>
      </w:pPr>
      <w:r>
        <w:t>}</w:t>
      </w:r>
      <w:r w:rsidR="006F18FE">
        <w:t xml:space="preserve">          </w:t>
      </w:r>
    </w:p>
    <w:p w14:paraId="2DFD71C0" w14:textId="27B43626" w:rsidR="00420D8B" w:rsidRDefault="00420D8B" w:rsidP="00420D8B">
      <w:pPr>
        <w:pStyle w:val="BodyText"/>
        <w:spacing w:before="92"/>
        <w:ind w:left="140"/>
        <w:rPr>
          <w:b/>
          <w:bCs/>
          <w:sz w:val="28"/>
          <w:szCs w:val="28"/>
        </w:rPr>
      </w:pPr>
      <w:r w:rsidRPr="00420D8B">
        <w:rPr>
          <w:b/>
          <w:bCs/>
          <w:sz w:val="28"/>
          <w:szCs w:val="28"/>
        </w:rPr>
        <w:t>Output</w:t>
      </w:r>
    </w:p>
    <w:p w14:paraId="478E0946" w14:textId="2C7FB429" w:rsidR="00420D8B" w:rsidRPr="00420D8B" w:rsidRDefault="00420D8B" w:rsidP="00420D8B">
      <w:pPr>
        <w:pStyle w:val="BodyText"/>
        <w:spacing w:before="92"/>
        <w:ind w:left="140"/>
        <w:rPr>
          <w:b/>
          <w:bCs/>
          <w:sz w:val="28"/>
          <w:szCs w:val="28"/>
        </w:rPr>
      </w:pPr>
      <w:r>
        <w:rPr>
          <w:noProof/>
        </w:rPr>
        <w:drawing>
          <wp:inline distT="0" distB="0" distL="0" distR="0" wp14:anchorId="3A2F6488" wp14:editId="004D5030">
            <wp:extent cx="5731510" cy="2222500"/>
            <wp:effectExtent l="0" t="0" r="2540" b="6350"/>
            <wp:docPr id="15" name="image8.png"/>
            <wp:cNvGraphicFramePr/>
            <a:graphic xmlns:a="http://schemas.openxmlformats.org/drawingml/2006/main">
              <a:graphicData uri="http://schemas.openxmlformats.org/drawingml/2006/picture">
                <pic:pic xmlns:pic="http://schemas.openxmlformats.org/drawingml/2006/picture">
                  <pic:nvPicPr>
                    <pic:cNvPr id="15" name="image8.png"/>
                    <pic:cNvPicPr/>
                  </pic:nvPicPr>
                  <pic:blipFill>
                    <a:blip r:embed="rId15" cstate="print"/>
                    <a:stretch>
                      <a:fillRect/>
                    </a:stretch>
                  </pic:blipFill>
                  <pic:spPr>
                    <a:xfrm>
                      <a:off x="0" y="0"/>
                      <a:ext cx="5731510" cy="2222500"/>
                    </a:xfrm>
                    <a:prstGeom prst="rect">
                      <a:avLst/>
                    </a:prstGeom>
                  </pic:spPr>
                </pic:pic>
              </a:graphicData>
            </a:graphic>
          </wp:inline>
        </w:drawing>
      </w:r>
    </w:p>
    <w:sectPr w:rsidR="00420D8B" w:rsidRPr="00420D8B" w:rsidSect="00501405">
      <w:type w:val="continuous"/>
      <w:pgSz w:w="11906" w:h="16838" w:code="9"/>
      <w:pgMar w:top="1440" w:right="1440" w:bottom="1440" w:left="1440" w:header="708" w:footer="708" w:gutter="0"/>
      <w:pgBorders w:offsetFrom="page">
        <w:top w:val="single" w:sz="4" w:space="24" w:color="000000"/>
        <w:left w:val="single" w:sz="4" w:space="24" w:color="000000"/>
        <w:bottom w:val="single" w:sz="4" w:space="24" w:color="000000"/>
        <w:right w:val="single" w:sz="4" w:space="24" w:color="00000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C1BF7C" w14:textId="77777777" w:rsidR="002752BD" w:rsidRDefault="002752BD" w:rsidP="00A1555A">
      <w:r>
        <w:separator/>
      </w:r>
    </w:p>
  </w:endnote>
  <w:endnote w:type="continuationSeparator" w:id="0">
    <w:p w14:paraId="6F637667" w14:textId="77777777" w:rsidR="002752BD" w:rsidRDefault="002752BD" w:rsidP="00A15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80B27" w14:textId="77777777" w:rsidR="00D92EEB" w:rsidRDefault="00DD0830" w:rsidP="007457D7">
    <w:pPr>
      <w:pStyle w:val="Footer"/>
      <w:tabs>
        <w:tab w:val="clear" w:pos="4513"/>
        <w:tab w:val="clear" w:pos="9026"/>
        <w:tab w:val="left" w:pos="788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1EB18" w14:textId="77777777" w:rsidR="00D92EEB" w:rsidRPr="00670203" w:rsidRDefault="00DD0830" w:rsidP="00670203">
    <w:pPr>
      <w:pStyle w:val="Footer"/>
      <w:tabs>
        <w:tab w:val="clear" w:pos="4513"/>
        <w:tab w:val="clear" w:pos="9026"/>
        <w:tab w:val="left" w:pos="235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332969" w14:textId="77777777" w:rsidR="002752BD" w:rsidRDefault="002752BD" w:rsidP="00A1555A">
      <w:r>
        <w:separator/>
      </w:r>
    </w:p>
  </w:footnote>
  <w:footnote w:type="continuationSeparator" w:id="0">
    <w:p w14:paraId="769E2AA2" w14:textId="77777777" w:rsidR="002752BD" w:rsidRDefault="002752BD" w:rsidP="00A155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72CC8" w14:textId="6F64922B" w:rsidR="00D92EEB" w:rsidRDefault="002752BD" w:rsidP="00740A59">
    <w:pPr>
      <w:pStyle w:val="Header"/>
      <w:tabs>
        <w:tab w:val="clear" w:pos="4513"/>
        <w:tab w:val="clear" w:pos="9026"/>
        <w:tab w:val="left" w:pos="3374"/>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MjGzMDM1NzU2NjRS0lEKTi0uzszPAykwqgUAPsde7iwAAAA="/>
  </w:docVars>
  <w:rsids>
    <w:rsidRoot w:val="00A1555A"/>
    <w:rsid w:val="001A1729"/>
    <w:rsid w:val="002752BD"/>
    <w:rsid w:val="00420D8B"/>
    <w:rsid w:val="00501405"/>
    <w:rsid w:val="00611B5F"/>
    <w:rsid w:val="006F18FE"/>
    <w:rsid w:val="00A1555A"/>
    <w:rsid w:val="00B32A50"/>
    <w:rsid w:val="00DD0830"/>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18A6F"/>
  <w15:chartTrackingRefBased/>
  <w15:docId w15:val="{FD081C71-E6B4-4F24-9A99-5FBE50324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55A"/>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uiPriority w:val="9"/>
    <w:qFormat/>
    <w:rsid w:val="00A1555A"/>
    <w:pPr>
      <w:spacing w:before="201"/>
      <w:ind w:left="2436" w:right="2454"/>
      <w:jc w:val="center"/>
      <w:outlineLvl w:val="0"/>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555A"/>
    <w:rPr>
      <w:rFonts w:ascii="Times New Roman" w:eastAsia="Times New Roman" w:hAnsi="Times New Roman" w:cs="Times New Roman"/>
      <w:sz w:val="32"/>
      <w:szCs w:val="32"/>
      <w:lang w:val="en-US"/>
    </w:rPr>
  </w:style>
  <w:style w:type="paragraph" w:styleId="BodyText">
    <w:name w:val="Body Text"/>
    <w:basedOn w:val="Normal"/>
    <w:link w:val="BodyTextChar"/>
    <w:uiPriority w:val="1"/>
    <w:qFormat/>
    <w:rsid w:val="00A1555A"/>
    <w:rPr>
      <w:sz w:val="24"/>
      <w:szCs w:val="24"/>
    </w:rPr>
  </w:style>
  <w:style w:type="character" w:customStyle="1" w:styleId="BodyTextChar">
    <w:name w:val="Body Text Char"/>
    <w:basedOn w:val="DefaultParagraphFont"/>
    <w:link w:val="BodyText"/>
    <w:uiPriority w:val="1"/>
    <w:rsid w:val="00A1555A"/>
    <w:rPr>
      <w:rFonts w:ascii="Times New Roman" w:eastAsia="Times New Roman" w:hAnsi="Times New Roman" w:cs="Times New Roman"/>
      <w:sz w:val="24"/>
      <w:szCs w:val="24"/>
      <w:lang w:val="en-US"/>
    </w:rPr>
  </w:style>
  <w:style w:type="paragraph" w:styleId="Title">
    <w:name w:val="Title"/>
    <w:basedOn w:val="Normal"/>
    <w:link w:val="TitleChar"/>
    <w:uiPriority w:val="10"/>
    <w:qFormat/>
    <w:rsid w:val="00A1555A"/>
    <w:pPr>
      <w:spacing w:before="209"/>
      <w:ind w:left="2438" w:right="2454"/>
      <w:jc w:val="center"/>
    </w:pPr>
    <w:rPr>
      <w:b/>
      <w:bCs/>
      <w:sz w:val="40"/>
      <w:szCs w:val="40"/>
    </w:rPr>
  </w:style>
  <w:style w:type="character" w:customStyle="1" w:styleId="TitleChar">
    <w:name w:val="Title Char"/>
    <w:basedOn w:val="DefaultParagraphFont"/>
    <w:link w:val="Title"/>
    <w:uiPriority w:val="10"/>
    <w:rsid w:val="00A1555A"/>
    <w:rPr>
      <w:rFonts w:ascii="Times New Roman" w:eastAsia="Times New Roman" w:hAnsi="Times New Roman" w:cs="Times New Roman"/>
      <w:b/>
      <w:bCs/>
      <w:sz w:val="40"/>
      <w:szCs w:val="40"/>
      <w:lang w:val="en-US"/>
    </w:rPr>
  </w:style>
  <w:style w:type="character" w:styleId="Strong">
    <w:name w:val="Strong"/>
    <w:basedOn w:val="DefaultParagraphFont"/>
    <w:uiPriority w:val="22"/>
    <w:qFormat/>
    <w:rsid w:val="00A1555A"/>
    <w:rPr>
      <w:b/>
      <w:bCs/>
    </w:rPr>
  </w:style>
  <w:style w:type="paragraph" w:styleId="Header">
    <w:name w:val="header"/>
    <w:basedOn w:val="Normal"/>
    <w:link w:val="HeaderChar"/>
    <w:uiPriority w:val="99"/>
    <w:unhideWhenUsed/>
    <w:rsid w:val="00A1555A"/>
    <w:pPr>
      <w:widowControl/>
      <w:tabs>
        <w:tab w:val="center" w:pos="4513"/>
        <w:tab w:val="right" w:pos="9026"/>
      </w:tabs>
      <w:autoSpaceDE/>
      <w:autoSpaceDN/>
    </w:pPr>
    <w:rPr>
      <w:rFonts w:eastAsiaTheme="minorHAnsi" w:cstheme="minorBidi"/>
      <w:sz w:val="24"/>
    </w:rPr>
  </w:style>
  <w:style w:type="character" w:customStyle="1" w:styleId="HeaderChar">
    <w:name w:val="Header Char"/>
    <w:basedOn w:val="DefaultParagraphFont"/>
    <w:link w:val="Header"/>
    <w:uiPriority w:val="99"/>
    <w:rsid w:val="00A1555A"/>
    <w:rPr>
      <w:rFonts w:ascii="Times New Roman" w:hAnsi="Times New Roman"/>
      <w:sz w:val="24"/>
      <w:lang w:val="en-US"/>
    </w:rPr>
  </w:style>
  <w:style w:type="paragraph" w:styleId="Footer">
    <w:name w:val="footer"/>
    <w:basedOn w:val="Normal"/>
    <w:link w:val="FooterChar"/>
    <w:uiPriority w:val="99"/>
    <w:unhideWhenUsed/>
    <w:rsid w:val="00A1555A"/>
    <w:pPr>
      <w:widowControl/>
      <w:tabs>
        <w:tab w:val="center" w:pos="4513"/>
        <w:tab w:val="right" w:pos="9026"/>
      </w:tabs>
      <w:autoSpaceDE/>
      <w:autoSpaceDN/>
    </w:pPr>
    <w:rPr>
      <w:rFonts w:eastAsiaTheme="minorHAnsi" w:cstheme="minorBidi"/>
      <w:sz w:val="24"/>
    </w:rPr>
  </w:style>
  <w:style w:type="character" w:customStyle="1" w:styleId="FooterChar">
    <w:name w:val="Footer Char"/>
    <w:basedOn w:val="DefaultParagraphFont"/>
    <w:link w:val="Footer"/>
    <w:uiPriority w:val="99"/>
    <w:rsid w:val="00A1555A"/>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508071">
      <w:bodyDiv w:val="1"/>
      <w:marLeft w:val="0"/>
      <w:marRight w:val="0"/>
      <w:marTop w:val="0"/>
      <w:marBottom w:val="0"/>
      <w:divBdr>
        <w:top w:val="none" w:sz="0" w:space="0" w:color="auto"/>
        <w:left w:val="none" w:sz="0" w:space="0" w:color="auto"/>
        <w:bottom w:val="none" w:sz="0" w:space="0" w:color="auto"/>
        <w:right w:val="none" w:sz="0" w:space="0" w:color="auto"/>
      </w:divBdr>
    </w:div>
    <w:div w:id="386030855">
      <w:bodyDiv w:val="1"/>
      <w:marLeft w:val="0"/>
      <w:marRight w:val="0"/>
      <w:marTop w:val="0"/>
      <w:marBottom w:val="0"/>
      <w:divBdr>
        <w:top w:val="none" w:sz="0" w:space="0" w:color="auto"/>
        <w:left w:val="none" w:sz="0" w:space="0" w:color="auto"/>
        <w:bottom w:val="none" w:sz="0" w:space="0" w:color="auto"/>
        <w:right w:val="none" w:sz="0" w:space="0" w:color="auto"/>
      </w:divBdr>
    </w:div>
    <w:div w:id="1059327489">
      <w:bodyDiv w:val="1"/>
      <w:marLeft w:val="0"/>
      <w:marRight w:val="0"/>
      <w:marTop w:val="0"/>
      <w:marBottom w:val="0"/>
      <w:divBdr>
        <w:top w:val="none" w:sz="0" w:space="0" w:color="auto"/>
        <w:left w:val="none" w:sz="0" w:space="0" w:color="auto"/>
        <w:bottom w:val="none" w:sz="0" w:space="0" w:color="auto"/>
        <w:right w:val="none" w:sz="0" w:space="0" w:color="auto"/>
      </w:divBdr>
    </w:div>
    <w:div w:id="1091924426">
      <w:bodyDiv w:val="1"/>
      <w:marLeft w:val="0"/>
      <w:marRight w:val="0"/>
      <w:marTop w:val="0"/>
      <w:marBottom w:val="0"/>
      <w:divBdr>
        <w:top w:val="none" w:sz="0" w:space="0" w:color="auto"/>
        <w:left w:val="none" w:sz="0" w:space="0" w:color="auto"/>
        <w:bottom w:val="none" w:sz="0" w:space="0" w:color="auto"/>
        <w:right w:val="none" w:sz="0" w:space="0" w:color="auto"/>
      </w:divBdr>
    </w:div>
    <w:div w:id="1304236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600D4-A430-4F4E-9B96-D37C9CD43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2</Pages>
  <Words>1769</Words>
  <Characters>1008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ma Sarwar</dc:creator>
  <cp:keywords/>
  <dc:description/>
  <cp:lastModifiedBy>Usama Sarwar</cp:lastModifiedBy>
  <cp:revision>2</cp:revision>
  <dcterms:created xsi:type="dcterms:W3CDTF">2020-12-12T05:31:00Z</dcterms:created>
  <dcterms:modified xsi:type="dcterms:W3CDTF">2020-12-12T06:42:00Z</dcterms:modified>
</cp:coreProperties>
</file>